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60E3F" w14:textId="498183DE" w:rsidR="00A9409F" w:rsidRPr="00143499" w:rsidRDefault="00A9409F" w:rsidP="00A5441D">
      <w:pPr>
        <w:pStyle w:val="Outline1"/>
      </w:pPr>
      <w:bookmarkStart w:id="0" w:name="_Toc357763048"/>
      <w:bookmarkStart w:id="1" w:name="_Toc411152112"/>
      <w:bookmarkStart w:id="2" w:name="_Toc511288136"/>
      <w:bookmarkStart w:id="3" w:name="OLE_LINK101"/>
      <w:bookmarkStart w:id="4" w:name="OLE_LINK102"/>
      <w:r w:rsidRPr="00143499">
        <w:t>Application Management</w:t>
      </w:r>
      <w:bookmarkEnd w:id="0"/>
      <w:bookmarkEnd w:id="1"/>
      <w:r w:rsidR="005F3B2E" w:rsidRPr="00143499">
        <w:t xml:space="preserve"> – App-V 5 Applications</w:t>
      </w:r>
      <w:bookmarkEnd w:id="2"/>
    </w:p>
    <w:tbl>
      <w:tblPr>
        <w:tblStyle w:val="LightList-Accent1"/>
        <w:tblW w:w="5000" w:type="pct"/>
        <w:tblLook w:val="04A0" w:firstRow="1" w:lastRow="0" w:firstColumn="1" w:lastColumn="0" w:noHBand="0" w:noVBand="1"/>
      </w:tblPr>
      <w:tblGrid>
        <w:gridCol w:w="2113"/>
        <w:gridCol w:w="6893"/>
      </w:tblGrid>
      <w:tr w:rsidR="00A9409F" w:rsidRPr="00143499" w14:paraId="434D7EC1" w14:textId="77777777" w:rsidTr="00A940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single" w:sz="8" w:space="0" w:color="5B9BD5" w:themeColor="accent1"/>
              <w:left w:val="single" w:sz="8" w:space="0" w:color="5B9BD5" w:themeColor="accent1"/>
              <w:bottom w:val="nil"/>
              <w:right w:val="nil"/>
            </w:tcBorders>
            <w:shd w:val="clear" w:color="auto" w:fill="FFFFFF" w:themeFill="background1"/>
            <w:hideMark/>
          </w:tcPr>
          <w:bookmarkEnd w:id="3"/>
          <w:bookmarkEnd w:id="4"/>
          <w:p w14:paraId="7B9D6DC3" w14:textId="77777777" w:rsidR="00A9409F" w:rsidRPr="00143499" w:rsidRDefault="00A9409F" w:rsidP="00A9409F">
            <w:pPr>
              <w:rPr>
                <w:color w:val="auto"/>
              </w:rPr>
            </w:pPr>
            <w:r w:rsidRPr="00143499">
              <w:rPr>
                <w:color w:val="auto"/>
              </w:rPr>
              <w:t>Computers used in</w:t>
            </w:r>
          </w:p>
          <w:p w14:paraId="6188BABD" w14:textId="77777777" w:rsidR="00A9409F" w:rsidRPr="00143499" w:rsidRDefault="00A9409F" w:rsidP="00A9409F">
            <w:pPr>
              <w:rPr>
                <w:color w:val="auto"/>
              </w:rPr>
            </w:pPr>
            <w:r w:rsidRPr="00143499">
              <w:rPr>
                <w:color w:val="auto"/>
              </w:rPr>
              <w:t>this Lab</w:t>
            </w:r>
          </w:p>
        </w:tc>
        <w:tc>
          <w:tcPr>
            <w:tcW w:w="3827" w:type="pct"/>
            <w:tcBorders>
              <w:top w:val="single" w:sz="8" w:space="0" w:color="5B9BD5" w:themeColor="accent1"/>
              <w:left w:val="nil"/>
              <w:bottom w:val="nil"/>
              <w:right w:val="single" w:sz="8" w:space="0" w:color="5B9BD5" w:themeColor="accent1"/>
            </w:tcBorders>
            <w:shd w:val="clear" w:color="auto" w:fill="FFFFFF" w:themeFill="background1"/>
            <w:hideMark/>
          </w:tcPr>
          <w:p w14:paraId="3EC9CF7F" w14:textId="77777777" w:rsidR="00D97C5F" w:rsidRPr="00143499" w:rsidRDefault="00D97C5F" w:rsidP="00D97C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ROUTER01</w:t>
            </w:r>
          </w:p>
          <w:p w14:paraId="5570C9E3" w14:textId="77777777" w:rsidR="00A9409F" w:rsidRPr="00143499" w:rsidRDefault="00A9409F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SRV0001</w:t>
            </w:r>
          </w:p>
          <w:p w14:paraId="140C7382" w14:textId="77777777" w:rsidR="00A9409F" w:rsidRPr="00143499" w:rsidRDefault="00902038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SRV0002</w:t>
            </w:r>
          </w:p>
          <w:p w14:paraId="62FDF283" w14:textId="5C25D7D2" w:rsidR="002E4C74" w:rsidRPr="00143499" w:rsidRDefault="002E4C74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WKS0001</w:t>
            </w:r>
          </w:p>
        </w:tc>
      </w:tr>
      <w:tr w:rsidR="00A9409F" w:rsidRPr="00143499" w14:paraId="3148C184" w14:textId="77777777" w:rsidTr="003D5E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bottom w:val="nil"/>
              <w:right w:val="nil"/>
            </w:tcBorders>
            <w:hideMark/>
          </w:tcPr>
          <w:p w14:paraId="2B6FBA3A" w14:textId="77777777" w:rsidR="00A9409F" w:rsidRPr="00143499" w:rsidRDefault="00A9409F" w:rsidP="00A9409F">
            <w:r w:rsidRPr="00143499">
              <w:t>More information</w:t>
            </w:r>
          </w:p>
        </w:tc>
        <w:tc>
          <w:tcPr>
            <w:tcW w:w="3827" w:type="pct"/>
            <w:tcBorders>
              <w:top w:val="nil"/>
              <w:left w:val="nil"/>
              <w:bottom w:val="nil"/>
            </w:tcBorders>
          </w:tcPr>
          <w:p w14:paraId="7847FA37" w14:textId="2DA36588" w:rsidR="00A9409F" w:rsidRPr="00143499" w:rsidRDefault="00460221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3499">
              <w:t xml:space="preserve">Create App-V virtual environments in System </w:t>
            </w:r>
            <w:proofErr w:type="spellStart"/>
            <w:r w:rsidRPr="00143499">
              <w:t>Center</w:t>
            </w:r>
            <w:proofErr w:type="spellEnd"/>
            <w:r w:rsidRPr="00143499">
              <w:t xml:space="preserve"> Configuration Manager</w:t>
            </w:r>
          </w:p>
          <w:p w14:paraId="7C570431" w14:textId="75193ED1" w:rsidR="00A9409F" w:rsidRPr="00143499" w:rsidRDefault="008934BD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" w:history="1">
              <w:r w:rsidR="00460221" w:rsidRPr="00143499">
                <w:rPr>
                  <w:rStyle w:val="Hyperlink"/>
                </w:rPr>
                <w:t>https://docs.microsoft.com/en-us/sccm/apps/deploy-use/create-app-v-virtual-environments</w:t>
              </w:r>
            </w:hyperlink>
            <w:r w:rsidR="00460221" w:rsidRPr="00143499">
              <w:t xml:space="preserve"> </w:t>
            </w:r>
            <w:r w:rsidR="008011FC" w:rsidRPr="00143499">
              <w:t xml:space="preserve"> </w:t>
            </w:r>
          </w:p>
        </w:tc>
      </w:tr>
      <w:tr w:rsidR="003D5EE0" w:rsidRPr="00143499" w14:paraId="2663EA2A" w14:textId="77777777" w:rsidTr="00D46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right w:val="nil"/>
            </w:tcBorders>
          </w:tcPr>
          <w:p w14:paraId="02737796" w14:textId="77777777" w:rsidR="003D5EE0" w:rsidRPr="00143499" w:rsidRDefault="003D5EE0" w:rsidP="00D4646C">
            <w:r>
              <w:t>Description</w:t>
            </w:r>
          </w:p>
        </w:tc>
        <w:tc>
          <w:tcPr>
            <w:tcW w:w="3827" w:type="pct"/>
            <w:tcBorders>
              <w:top w:val="nil"/>
              <w:left w:val="nil"/>
            </w:tcBorders>
          </w:tcPr>
          <w:p w14:paraId="22BF77CE" w14:textId="3FFDDCAF" w:rsidR="003D5EE0" w:rsidRPr="00143499" w:rsidRDefault="003D5EE0" w:rsidP="00D464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this chapter, we will look at all steps required to create an application that depends on some requirements</w:t>
            </w:r>
          </w:p>
        </w:tc>
      </w:tr>
    </w:tbl>
    <w:p w14:paraId="4D80104F" w14:textId="2DA353E8" w:rsidR="00A9409F" w:rsidRPr="00143499" w:rsidRDefault="00A9409F" w:rsidP="00230FC3">
      <w:pPr>
        <w:pStyle w:val="Outline2"/>
        <w:rPr>
          <w:noProof w:val="0"/>
        </w:rPr>
      </w:pPr>
      <w:bookmarkStart w:id="5" w:name="_Toc357763051"/>
      <w:bookmarkStart w:id="6" w:name="_Toc411152115"/>
      <w:bookmarkStart w:id="7" w:name="_Toc511288137"/>
      <w:r w:rsidRPr="00143499">
        <w:rPr>
          <w:noProof w:val="0"/>
        </w:rPr>
        <w:t>Creating an Application App-V Client 5.0</w:t>
      </w:r>
      <w:bookmarkEnd w:id="5"/>
      <w:bookmarkEnd w:id="6"/>
      <w:bookmarkEnd w:id="7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753C6148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4FE9239" w14:textId="47C27312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AB7CEA" w:rsidRPr="00143499" w14:paraId="3C5C3051" w14:textId="77777777" w:rsidTr="00AB7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7A97E38" w14:textId="77777777" w:rsidR="00AB7CEA" w:rsidRPr="00143499" w:rsidRDefault="00AB7C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Software Library.</w:t>
            </w:r>
          </w:p>
        </w:tc>
      </w:tr>
      <w:tr w:rsidR="00AB7CEA" w:rsidRPr="00143499" w14:paraId="11A525B4" w14:textId="77777777" w:rsidTr="00AB7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BDB2848" w14:textId="77777777" w:rsidR="00AB7CEA" w:rsidRPr="00143499" w:rsidRDefault="00AB7C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Expand Application Management and click Applications</w:t>
            </w:r>
          </w:p>
        </w:tc>
      </w:tr>
      <w:tr w:rsidR="00AB7CEA" w:rsidRPr="00143499" w14:paraId="455F772C" w14:textId="77777777" w:rsidTr="00AB7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458FFF0" w14:textId="77777777" w:rsidR="00AB7CEA" w:rsidRPr="00143499" w:rsidRDefault="00AB7C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Select Application and Click Create Application</w:t>
            </w:r>
          </w:p>
        </w:tc>
      </w:tr>
      <w:tr w:rsidR="00AB7CEA" w:rsidRPr="00143499" w14:paraId="10C1E3B2" w14:textId="77777777" w:rsidTr="00AB7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2BEE773" w14:textId="77777777" w:rsidR="00AB7CEA" w:rsidRPr="00143499" w:rsidRDefault="00AB7C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Under Specify Settings for this application, select Manually specify the application information and click Next</w:t>
            </w:r>
          </w:p>
        </w:tc>
      </w:tr>
      <w:tr w:rsidR="00AB7CEA" w:rsidRPr="00143499" w14:paraId="05A47627" w14:textId="77777777" w:rsidTr="00AB7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6E6F728" w14:textId="77777777" w:rsidR="00AB7CEA" w:rsidRPr="00143499" w:rsidRDefault="00AB7C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Under Specify information about this application type </w:t>
            </w:r>
            <w:bookmarkStart w:id="8" w:name="OLE_LINK215"/>
            <w:bookmarkStart w:id="9" w:name="OLE_LINK216"/>
            <w:r w:rsidRPr="00143499">
              <w:rPr>
                <w:rFonts w:cstheme="minorHAnsi"/>
                <w:b w:val="0"/>
              </w:rPr>
              <w:t>App-V Client 5.0</w:t>
            </w:r>
            <w:bookmarkEnd w:id="8"/>
            <w:bookmarkEnd w:id="9"/>
            <w:r w:rsidRPr="00143499">
              <w:rPr>
                <w:rFonts w:cstheme="minorHAnsi"/>
                <w:b w:val="0"/>
              </w:rPr>
              <w:t xml:space="preserve"> as Name and click Next</w:t>
            </w:r>
          </w:p>
        </w:tc>
      </w:tr>
      <w:tr w:rsidR="00AB7CEA" w:rsidRPr="00143499" w14:paraId="3360E049" w14:textId="77777777" w:rsidTr="00AB7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0BA3A70" w14:textId="77777777" w:rsidR="00AB7CEA" w:rsidRPr="00143499" w:rsidRDefault="00AB7C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.</w:t>
            </w:r>
            <w:r w:rsidRPr="00143499">
              <w:rPr>
                <w:rFonts w:cstheme="minorHAnsi"/>
                <w:b w:val="0"/>
              </w:rPr>
              <w:t xml:space="preserve"> Under Specify the Configuration Manager Application </w:t>
            </w:r>
            <w:proofErr w:type="spellStart"/>
            <w:r w:rsidRPr="00143499">
              <w:rPr>
                <w:rFonts w:cstheme="minorHAnsi"/>
                <w:b w:val="0"/>
              </w:rPr>
              <w:t>Catalog</w:t>
            </w:r>
            <w:proofErr w:type="spellEnd"/>
            <w:r w:rsidRPr="00143499">
              <w:rPr>
                <w:rFonts w:cstheme="minorHAnsi"/>
                <w:b w:val="0"/>
              </w:rPr>
              <w:t xml:space="preserve"> entry click Next</w:t>
            </w:r>
          </w:p>
        </w:tc>
      </w:tr>
      <w:tr w:rsidR="00AB7CEA" w:rsidRPr="00143499" w14:paraId="1F1B404D" w14:textId="77777777" w:rsidTr="00AB7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D2492AA" w14:textId="77777777" w:rsidR="00AB7CEA" w:rsidRPr="00143499" w:rsidRDefault="00AB7C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7.</w:t>
            </w:r>
            <w:r w:rsidRPr="00143499">
              <w:rPr>
                <w:rFonts w:cstheme="minorHAnsi"/>
                <w:b w:val="0"/>
              </w:rPr>
              <w:t xml:space="preserve"> Under Configure deployment types and the priority in which they will be applied for this application click Add</w:t>
            </w:r>
          </w:p>
        </w:tc>
      </w:tr>
      <w:tr w:rsidR="00AB7CEA" w:rsidRPr="00143499" w14:paraId="07EFA034" w14:textId="77777777" w:rsidTr="00AB7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1C89B04" w14:textId="77777777" w:rsidR="00AB7CEA" w:rsidRPr="00143499" w:rsidRDefault="00AB7C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8.</w:t>
            </w:r>
            <w:r w:rsidRPr="00143499">
              <w:rPr>
                <w:rFonts w:cstheme="minorHAnsi"/>
                <w:b w:val="0"/>
              </w:rPr>
              <w:t xml:space="preserve"> Under Specify settings for this deployment type, select Script installer as type and click Next</w:t>
            </w:r>
          </w:p>
        </w:tc>
      </w:tr>
      <w:tr w:rsidR="00AB7CEA" w:rsidRPr="00143499" w14:paraId="17605CD4" w14:textId="77777777" w:rsidTr="00AB7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71E7AF8" w14:textId="65EAEC85" w:rsidR="00AB7CEA" w:rsidRPr="00143499" w:rsidRDefault="00AB7CEA" w:rsidP="00E4482E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9.</w:t>
            </w:r>
            <w:r w:rsidRPr="00143499">
              <w:rPr>
                <w:rFonts w:cstheme="minorHAnsi"/>
                <w:b w:val="0"/>
              </w:rPr>
              <w:t xml:space="preserve"> Under specify general information for this deployment type </w:t>
            </w:r>
            <w:bookmarkStart w:id="10" w:name="OLE_LINK217"/>
            <w:bookmarkStart w:id="11" w:name="OLE_LINK218"/>
            <w:r w:rsidRPr="00143499">
              <w:rPr>
                <w:rFonts w:cstheme="minorHAnsi"/>
                <w:b w:val="0"/>
              </w:rPr>
              <w:t xml:space="preserve">App-V client for Windows </w:t>
            </w:r>
            <w:r w:rsidR="00AC266A" w:rsidRPr="00143499">
              <w:rPr>
                <w:rFonts w:cstheme="minorHAnsi"/>
                <w:b w:val="0"/>
              </w:rPr>
              <w:t>8</w:t>
            </w:r>
            <w:r w:rsidRPr="00143499">
              <w:rPr>
                <w:rFonts w:cstheme="minorHAnsi"/>
                <w:b w:val="0"/>
              </w:rPr>
              <w:t xml:space="preserve"> x64</w:t>
            </w:r>
            <w:bookmarkEnd w:id="10"/>
            <w:bookmarkEnd w:id="11"/>
            <w:r w:rsidRPr="00143499">
              <w:rPr>
                <w:rFonts w:cstheme="minorHAnsi"/>
                <w:b w:val="0"/>
              </w:rPr>
              <w:t xml:space="preserve"> as Name and click Next</w:t>
            </w:r>
          </w:p>
        </w:tc>
      </w:tr>
      <w:tr w:rsidR="00AB7CEA" w:rsidRPr="00143499" w14:paraId="6C03CAE5" w14:textId="77777777" w:rsidTr="00AB7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CD912A8" w14:textId="77777777" w:rsidR="00AB7CEA" w:rsidRPr="00143499" w:rsidRDefault="00AB7C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0.</w:t>
            </w:r>
            <w:r w:rsidRPr="00143499">
              <w:rPr>
                <w:rFonts w:cstheme="minorHAnsi"/>
                <w:b w:val="0"/>
              </w:rPr>
              <w:t xml:space="preserve"> Under Specify information about the content to be delivered to target devices, fill up the following information:</w:t>
            </w:r>
          </w:p>
          <w:p w14:paraId="0EADAAF3" w14:textId="7B3BCFD8" w:rsidR="00AB7CEA" w:rsidRPr="00143499" w:rsidRDefault="00AB7CEA" w:rsidP="00363B73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Content location: </w:t>
            </w:r>
            <w:bookmarkStart w:id="12" w:name="OLE_LINK212"/>
            <w:bookmarkStart w:id="13" w:name="OLE_LINK213"/>
            <w:r w:rsidRPr="00143499">
              <w:rPr>
                <w:rFonts w:cstheme="minorHAnsi"/>
                <w:b w:val="0"/>
              </w:rPr>
              <w:t>\\srv0001\</w:t>
            </w:r>
            <w:r w:rsidR="00545371" w:rsidRPr="00143499">
              <w:rPr>
                <w:rFonts w:cstheme="minorHAnsi"/>
                <w:b w:val="0"/>
              </w:rPr>
              <w:t>trainingfiles\</w:t>
            </w:r>
            <w:r w:rsidRPr="00143499">
              <w:rPr>
                <w:rFonts w:cstheme="minorHAnsi"/>
                <w:b w:val="0"/>
              </w:rPr>
              <w:t>source\</w:t>
            </w:r>
            <w:bookmarkStart w:id="14" w:name="OLE_LINK162"/>
            <w:bookmarkStart w:id="15" w:name="OLE_LINK163"/>
            <w:bookmarkStart w:id="16" w:name="OLE_LINK164"/>
            <w:bookmarkStart w:id="17" w:name="OLE_LINK214"/>
            <w:r w:rsidRPr="00143499">
              <w:rPr>
                <w:rFonts w:cstheme="minorHAnsi"/>
                <w:b w:val="0"/>
              </w:rPr>
              <w:t>App-V5 Client</w:t>
            </w:r>
            <w:bookmarkEnd w:id="12"/>
            <w:bookmarkEnd w:id="13"/>
            <w:bookmarkEnd w:id="14"/>
            <w:bookmarkEnd w:id="15"/>
            <w:bookmarkEnd w:id="16"/>
            <w:bookmarkEnd w:id="17"/>
          </w:p>
          <w:p w14:paraId="3783DFAE" w14:textId="77777777" w:rsidR="00AB7CEA" w:rsidRPr="00143499" w:rsidRDefault="00AB7CEA" w:rsidP="00363B73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Installation program: </w:t>
            </w:r>
            <w:bookmarkStart w:id="18" w:name="OLE_LINK219"/>
            <w:r w:rsidRPr="00143499">
              <w:rPr>
                <w:rFonts w:cstheme="minorHAnsi"/>
                <w:b w:val="0"/>
              </w:rPr>
              <w:t>"appv_client_setup.exe" /q /</w:t>
            </w:r>
            <w:bookmarkStart w:id="19" w:name="OLE_LINK333"/>
            <w:r w:rsidRPr="00143499">
              <w:rPr>
                <w:rFonts w:cstheme="minorHAnsi"/>
                <w:b w:val="0"/>
              </w:rPr>
              <w:t>ACCEPTEULA</w:t>
            </w:r>
            <w:bookmarkEnd w:id="18"/>
            <w:bookmarkEnd w:id="19"/>
          </w:p>
          <w:p w14:paraId="5928E0EA" w14:textId="77777777" w:rsidR="00AB7CEA" w:rsidRPr="00143499" w:rsidRDefault="00AB7CEA" w:rsidP="00363B73">
            <w:pPr>
              <w:pStyle w:val="ListParagraph"/>
              <w:numPr>
                <w:ilvl w:val="0"/>
                <w:numId w:val="29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Uninstall program:  </w:t>
            </w:r>
            <w:bookmarkStart w:id="20" w:name="OLE_LINK220"/>
            <w:r w:rsidRPr="00143499">
              <w:rPr>
                <w:rFonts w:cstheme="minorHAnsi"/>
                <w:b w:val="0"/>
              </w:rPr>
              <w:t>"appv_client_setup.exe" /UNINSTALL /q</w:t>
            </w:r>
            <w:bookmarkEnd w:id="20"/>
          </w:p>
          <w:p w14:paraId="10494E86" w14:textId="77777777" w:rsidR="00AB7CEA" w:rsidRPr="00143499" w:rsidRDefault="00AB7CEA" w:rsidP="00A9409F">
            <w:pPr>
              <w:rPr>
                <w:rFonts w:cstheme="minorHAnsi"/>
                <w:b w:val="0"/>
              </w:rPr>
            </w:pPr>
          </w:p>
          <w:p w14:paraId="6756122A" w14:textId="77777777" w:rsidR="00AB7CEA" w:rsidRPr="00143499" w:rsidRDefault="00AB7C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lick Next</w:t>
            </w:r>
          </w:p>
        </w:tc>
      </w:tr>
      <w:tr w:rsidR="00AB7CEA" w:rsidRPr="00143499" w14:paraId="0023C25D" w14:textId="77777777" w:rsidTr="00AB7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CD8B1A4" w14:textId="77777777" w:rsidR="00AB7CEA" w:rsidRPr="00143499" w:rsidRDefault="00AB7CEA" w:rsidP="00A9409F">
            <w:pPr>
              <w:rPr>
                <w:rFonts w:cstheme="minorHAnsi"/>
                <w:b w:val="0"/>
              </w:rPr>
            </w:pPr>
            <w:bookmarkStart w:id="21" w:name="OLE_LINK235"/>
            <w:bookmarkStart w:id="22" w:name="OLE_LINK236"/>
            <w:r w:rsidRPr="00143499">
              <w:rPr>
                <w:rFonts w:cstheme="minorHAnsi"/>
              </w:rPr>
              <w:t>11.</w:t>
            </w:r>
            <w:r w:rsidRPr="00143499">
              <w:rPr>
                <w:rFonts w:cstheme="minorHAnsi"/>
                <w:b w:val="0"/>
              </w:rPr>
              <w:t xml:space="preserve"> Under Specify how this deployment type is detected, click Add Clause</w:t>
            </w:r>
          </w:p>
        </w:tc>
      </w:tr>
      <w:tr w:rsidR="00AB7CEA" w:rsidRPr="00143499" w14:paraId="1D3A2159" w14:textId="77777777" w:rsidTr="00AB7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87DA70B" w14:textId="77777777" w:rsidR="00AB7CEA" w:rsidRPr="00143499" w:rsidRDefault="00AB7C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2.</w:t>
            </w:r>
            <w:r w:rsidRPr="00143499">
              <w:rPr>
                <w:rFonts w:cstheme="minorHAnsi"/>
                <w:b w:val="0"/>
              </w:rPr>
              <w:t xml:space="preserve">  Under detection rule, fill up the following:</w:t>
            </w:r>
          </w:p>
          <w:p w14:paraId="477E3433" w14:textId="3BD296FD" w:rsidR="00AB7CEA" w:rsidRPr="00143499" w:rsidRDefault="00AB7CEA" w:rsidP="00363B73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Settings Type: </w:t>
            </w:r>
            <w:r w:rsidR="0023615E" w:rsidRPr="00143499">
              <w:rPr>
                <w:rFonts w:cstheme="minorHAnsi"/>
                <w:b w:val="0"/>
              </w:rPr>
              <w:t>Windows Installer</w:t>
            </w:r>
          </w:p>
          <w:p w14:paraId="18F7480C" w14:textId="6C9C3AF2" w:rsidR="0023615E" w:rsidRPr="00143499" w:rsidRDefault="0023615E" w:rsidP="00363B73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Product Code: </w:t>
            </w:r>
            <w:bookmarkStart w:id="23" w:name="OLE_LINK221"/>
            <w:bookmarkStart w:id="24" w:name="OLE_LINK222"/>
            <w:bookmarkStart w:id="25" w:name="OLE_LINK320"/>
            <w:r w:rsidRPr="00143499">
              <w:rPr>
                <w:rFonts w:cstheme="minorHAnsi"/>
                <w:b w:val="0"/>
              </w:rPr>
              <w:t>{6313DBA3-0CA9-4CD8-93B3-373534146B7B}</w:t>
            </w:r>
            <w:bookmarkEnd w:id="23"/>
            <w:bookmarkEnd w:id="24"/>
          </w:p>
          <w:bookmarkEnd w:id="25"/>
          <w:p w14:paraId="239F42F5" w14:textId="77777777" w:rsidR="00AB7CEA" w:rsidRPr="00143499" w:rsidRDefault="00AB7CEA" w:rsidP="00A9409F">
            <w:pPr>
              <w:rPr>
                <w:rFonts w:cstheme="minorHAnsi"/>
                <w:b w:val="0"/>
              </w:rPr>
            </w:pPr>
          </w:p>
          <w:p w14:paraId="2FD86F7F" w14:textId="370A1077" w:rsidR="00AB7CEA" w:rsidRPr="00143499" w:rsidRDefault="00AB7CEA" w:rsidP="00A9409F">
            <w:pPr>
              <w:rPr>
                <w:rFonts w:cstheme="minorHAnsi"/>
                <w:b w:val="0"/>
              </w:rPr>
            </w:pPr>
            <w:bookmarkStart w:id="26" w:name="OLE_LINK233"/>
            <w:bookmarkStart w:id="27" w:name="OLE_LINK234"/>
            <w:r w:rsidRPr="00143499">
              <w:rPr>
                <w:rFonts w:cstheme="minorHAnsi"/>
                <w:b w:val="0"/>
              </w:rPr>
              <w:t xml:space="preserve">Click Ok </w:t>
            </w:r>
            <w:bookmarkEnd w:id="26"/>
            <w:bookmarkEnd w:id="27"/>
          </w:p>
        </w:tc>
      </w:tr>
      <w:tr w:rsidR="00ED78E8" w:rsidRPr="00143499" w14:paraId="4C1CA440" w14:textId="77777777" w:rsidTr="000B52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49A3CD6" w14:textId="77777777" w:rsidR="00ED78E8" w:rsidRPr="00143499" w:rsidRDefault="00ED78E8" w:rsidP="000B524D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1.</w:t>
            </w:r>
            <w:r w:rsidRPr="00143499">
              <w:rPr>
                <w:rFonts w:cstheme="minorHAnsi"/>
                <w:b w:val="0"/>
              </w:rPr>
              <w:t xml:space="preserve"> Under Specify how this deployment type is detected, click Add Clause</w:t>
            </w:r>
          </w:p>
        </w:tc>
      </w:tr>
      <w:tr w:rsidR="00ED78E8" w:rsidRPr="00143499" w14:paraId="31F07931" w14:textId="77777777" w:rsidTr="000B52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1D6022C" w14:textId="2107EF54" w:rsidR="00ED78E8" w:rsidRPr="00143499" w:rsidRDefault="00D0621F" w:rsidP="000B524D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3</w:t>
            </w:r>
            <w:r w:rsidR="00ED78E8" w:rsidRPr="00143499">
              <w:rPr>
                <w:rFonts w:cstheme="minorHAnsi"/>
              </w:rPr>
              <w:t>.</w:t>
            </w:r>
            <w:r w:rsidR="00ED78E8" w:rsidRPr="00143499">
              <w:rPr>
                <w:rFonts w:cstheme="minorHAnsi"/>
                <w:b w:val="0"/>
              </w:rPr>
              <w:t xml:space="preserve">  Under detection rule, fill up the following:</w:t>
            </w:r>
          </w:p>
          <w:p w14:paraId="0A1DFA13" w14:textId="59EA48EE" w:rsidR="00ED78E8" w:rsidRPr="00143499" w:rsidRDefault="00ED78E8" w:rsidP="00363B73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Settings Type: Registry</w:t>
            </w:r>
          </w:p>
          <w:p w14:paraId="0BFCA9D5" w14:textId="149DBCB4" w:rsidR="00E43289" w:rsidRPr="00143499" w:rsidRDefault="00E43289" w:rsidP="00363B73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Hive: HKEY_LOCAL_MACHINE</w:t>
            </w:r>
          </w:p>
          <w:p w14:paraId="025CF44D" w14:textId="41CC9951" w:rsidR="00E43289" w:rsidRPr="00143499" w:rsidRDefault="00E43289" w:rsidP="00363B73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Key: </w:t>
            </w:r>
            <w:bookmarkStart w:id="28" w:name="OLE_LINK321"/>
            <w:r w:rsidRPr="00143499">
              <w:rPr>
                <w:rFonts w:cstheme="minorHAnsi"/>
                <w:b w:val="0"/>
              </w:rPr>
              <w:t>SOFTWARE\Microsoft\</w:t>
            </w:r>
            <w:proofErr w:type="spellStart"/>
            <w:r w:rsidRPr="00143499">
              <w:rPr>
                <w:rFonts w:cstheme="minorHAnsi"/>
                <w:b w:val="0"/>
              </w:rPr>
              <w:t>AppV</w:t>
            </w:r>
            <w:proofErr w:type="spellEnd"/>
            <w:r w:rsidRPr="00143499">
              <w:rPr>
                <w:rFonts w:cstheme="minorHAnsi"/>
                <w:b w:val="0"/>
              </w:rPr>
              <w:t>\Client</w:t>
            </w:r>
            <w:bookmarkEnd w:id="28"/>
          </w:p>
          <w:p w14:paraId="61229110" w14:textId="2A7B241E" w:rsidR="00E43289" w:rsidRPr="00143499" w:rsidRDefault="00E43289" w:rsidP="00363B73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Value: Version</w:t>
            </w:r>
          </w:p>
          <w:p w14:paraId="512569BD" w14:textId="683412B2" w:rsidR="00E43289" w:rsidRPr="00143499" w:rsidRDefault="00E43289" w:rsidP="00363B73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Data Type: String</w:t>
            </w:r>
          </w:p>
          <w:p w14:paraId="30BE16A6" w14:textId="56D603E4" w:rsidR="00E43289" w:rsidRPr="00143499" w:rsidRDefault="00E43289" w:rsidP="00363B73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lastRenderedPageBreak/>
              <w:t>This registry setting must satisfy the following rule to indicate the presence of this application</w:t>
            </w:r>
          </w:p>
          <w:p w14:paraId="41BE7A99" w14:textId="4D2D6C6E" w:rsidR="00E43289" w:rsidRPr="00143499" w:rsidRDefault="00E43289" w:rsidP="00363B73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Operator: Begins with</w:t>
            </w:r>
          </w:p>
          <w:p w14:paraId="62A58669" w14:textId="2BD95F1C" w:rsidR="00E43289" w:rsidRPr="00143499" w:rsidRDefault="00E43289" w:rsidP="00363B73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Value: 5.2</w:t>
            </w:r>
          </w:p>
          <w:p w14:paraId="58AA2C22" w14:textId="77777777" w:rsidR="00ED78E8" w:rsidRPr="00143499" w:rsidRDefault="00ED78E8" w:rsidP="000B524D">
            <w:pPr>
              <w:rPr>
                <w:rFonts w:cstheme="minorHAnsi"/>
                <w:b w:val="0"/>
              </w:rPr>
            </w:pPr>
          </w:p>
          <w:p w14:paraId="136C045F" w14:textId="2DA3395E" w:rsidR="00ED78E8" w:rsidRPr="00143499" w:rsidRDefault="00ED78E8" w:rsidP="000B524D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Click Ok and Once back to the specify how this deployment type is detected, </w:t>
            </w:r>
            <w:r w:rsidR="00B17034" w:rsidRPr="00143499">
              <w:rPr>
                <w:rFonts w:cstheme="minorHAnsi"/>
                <w:b w:val="0"/>
              </w:rPr>
              <w:t xml:space="preserve">change the connector from And to Or and </w:t>
            </w:r>
            <w:r w:rsidRPr="00143499">
              <w:rPr>
                <w:rFonts w:cstheme="minorHAnsi"/>
                <w:b w:val="0"/>
              </w:rPr>
              <w:t>click Next</w:t>
            </w:r>
          </w:p>
        </w:tc>
      </w:tr>
      <w:bookmarkEnd w:id="21"/>
      <w:bookmarkEnd w:id="22"/>
      <w:tr w:rsidR="00AB7CEA" w:rsidRPr="00143499" w14:paraId="25B21BA4" w14:textId="77777777" w:rsidTr="00AB7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E6A1EF7" w14:textId="542C6AEC" w:rsidR="00AB7CEA" w:rsidRPr="00143499" w:rsidRDefault="00AB7C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lastRenderedPageBreak/>
              <w:t>1</w:t>
            </w:r>
            <w:r w:rsidR="00D0621F" w:rsidRPr="00143499">
              <w:rPr>
                <w:rFonts w:cstheme="minorHAnsi"/>
              </w:rPr>
              <w:t>4</w:t>
            </w:r>
            <w:r w:rsidRPr="00143499">
              <w:rPr>
                <w:rFonts w:cstheme="minorHAnsi"/>
              </w:rPr>
              <w:t>.</w:t>
            </w:r>
            <w:r w:rsidRPr="00143499">
              <w:rPr>
                <w:rFonts w:cstheme="minorHAnsi"/>
                <w:b w:val="0"/>
              </w:rPr>
              <w:t xml:space="preserve"> Under specify user experience settings for the application, fill up the following:</w:t>
            </w:r>
          </w:p>
          <w:p w14:paraId="1832AC32" w14:textId="77777777" w:rsidR="00AB7CEA" w:rsidRPr="00143499" w:rsidRDefault="00AB7CEA" w:rsidP="00363B73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Installation behaviour: Install for system</w:t>
            </w:r>
          </w:p>
          <w:p w14:paraId="6B04B20F" w14:textId="77777777" w:rsidR="00AB7CEA" w:rsidRPr="00143499" w:rsidRDefault="00AB7CEA" w:rsidP="00363B73">
            <w:pPr>
              <w:pStyle w:val="ListParagraph"/>
              <w:numPr>
                <w:ilvl w:val="0"/>
                <w:numId w:val="31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Logon requirement: Whether or not a user logged on</w:t>
            </w:r>
          </w:p>
          <w:p w14:paraId="2E2FD69F" w14:textId="77777777" w:rsidR="00AB7CEA" w:rsidRPr="00143499" w:rsidRDefault="00AB7CEA" w:rsidP="00A9409F">
            <w:pPr>
              <w:rPr>
                <w:rFonts w:cstheme="minorHAnsi"/>
                <w:b w:val="0"/>
              </w:rPr>
            </w:pPr>
          </w:p>
          <w:p w14:paraId="7C495E43" w14:textId="77777777" w:rsidR="00AB7CEA" w:rsidRPr="00143499" w:rsidRDefault="00AB7C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lick Next</w:t>
            </w:r>
          </w:p>
        </w:tc>
      </w:tr>
      <w:tr w:rsidR="00AB7CEA" w:rsidRPr="00143499" w14:paraId="7A444AB9" w14:textId="77777777" w:rsidTr="00AB7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1000ECC" w14:textId="1066D385" w:rsidR="00AB7CEA" w:rsidRPr="00143499" w:rsidRDefault="00D0621F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5</w:t>
            </w:r>
            <w:r w:rsidR="00AB7CEA" w:rsidRPr="00143499">
              <w:rPr>
                <w:rFonts w:cstheme="minorHAnsi"/>
              </w:rPr>
              <w:t>.</w:t>
            </w:r>
            <w:r w:rsidR="00AB7CEA" w:rsidRPr="00143499">
              <w:rPr>
                <w:rFonts w:cstheme="minorHAnsi"/>
                <w:b w:val="0"/>
              </w:rPr>
              <w:t xml:space="preserve"> Under Specify installation requirements for this deployment type, click Add</w:t>
            </w:r>
          </w:p>
        </w:tc>
      </w:tr>
      <w:tr w:rsidR="00AB7CEA" w:rsidRPr="00143499" w14:paraId="2B7F2708" w14:textId="77777777" w:rsidTr="00AB7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52EA859" w14:textId="10F91AC8" w:rsidR="00AB7CEA" w:rsidRPr="00143499" w:rsidRDefault="00AB7C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</w:t>
            </w:r>
            <w:r w:rsidR="00D0621F" w:rsidRPr="00143499">
              <w:rPr>
                <w:rFonts w:cstheme="minorHAnsi"/>
              </w:rPr>
              <w:t>6</w:t>
            </w:r>
            <w:r w:rsidRPr="00143499">
              <w:rPr>
                <w:rFonts w:cstheme="minorHAnsi"/>
              </w:rPr>
              <w:t>.</w:t>
            </w:r>
            <w:r w:rsidRPr="00143499">
              <w:rPr>
                <w:rFonts w:cstheme="minorHAnsi"/>
                <w:b w:val="0"/>
              </w:rPr>
              <w:t xml:space="preserve"> Under Create Requirement, select the following information:</w:t>
            </w:r>
          </w:p>
          <w:p w14:paraId="19FD5D57" w14:textId="77777777" w:rsidR="00AB7CEA" w:rsidRPr="00143499" w:rsidRDefault="00AB7CEA" w:rsidP="00363B73">
            <w:pPr>
              <w:pStyle w:val="ListParagraph"/>
              <w:numPr>
                <w:ilvl w:val="0"/>
                <w:numId w:val="32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ategory: Device</w:t>
            </w:r>
          </w:p>
          <w:p w14:paraId="27F28196" w14:textId="77777777" w:rsidR="00AB7CEA" w:rsidRPr="00143499" w:rsidRDefault="00AB7CEA" w:rsidP="00363B73">
            <w:pPr>
              <w:pStyle w:val="ListParagraph"/>
              <w:numPr>
                <w:ilvl w:val="0"/>
                <w:numId w:val="32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ondition: Operating System</w:t>
            </w:r>
          </w:p>
          <w:p w14:paraId="1D622D10" w14:textId="77777777" w:rsidR="00AB7CEA" w:rsidRPr="00143499" w:rsidRDefault="00AB7CEA" w:rsidP="00363B73">
            <w:pPr>
              <w:pStyle w:val="ListParagraph"/>
              <w:numPr>
                <w:ilvl w:val="0"/>
                <w:numId w:val="32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Rule Type: Value</w:t>
            </w:r>
          </w:p>
          <w:p w14:paraId="5A6782EC" w14:textId="77777777" w:rsidR="00AB7CEA" w:rsidRPr="00143499" w:rsidRDefault="00AB7CEA" w:rsidP="00363B73">
            <w:pPr>
              <w:pStyle w:val="ListParagraph"/>
              <w:numPr>
                <w:ilvl w:val="0"/>
                <w:numId w:val="32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Operator: One of</w:t>
            </w:r>
          </w:p>
          <w:p w14:paraId="501675D8" w14:textId="652E33B1" w:rsidR="00AB7CEA" w:rsidRPr="00143499" w:rsidRDefault="00AB7CEA" w:rsidP="00363B73">
            <w:pPr>
              <w:pStyle w:val="ListParagraph"/>
              <w:numPr>
                <w:ilvl w:val="0"/>
                <w:numId w:val="32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Values: </w:t>
            </w:r>
            <w:bookmarkStart w:id="29" w:name="OLE_LINK237"/>
            <w:bookmarkStart w:id="30" w:name="OLE_LINK238"/>
            <w:r w:rsidRPr="00143499">
              <w:rPr>
                <w:rFonts w:cstheme="minorHAnsi"/>
                <w:b w:val="0"/>
              </w:rPr>
              <w:t xml:space="preserve">All Windows </w:t>
            </w:r>
            <w:r w:rsidR="004308A4" w:rsidRPr="00143499">
              <w:rPr>
                <w:rFonts w:cstheme="minorHAnsi"/>
                <w:b w:val="0"/>
              </w:rPr>
              <w:t>8.1</w:t>
            </w:r>
            <w:r w:rsidRPr="00143499">
              <w:rPr>
                <w:rFonts w:cstheme="minorHAnsi"/>
                <w:b w:val="0"/>
              </w:rPr>
              <w:t xml:space="preserve"> (64-bit)</w:t>
            </w:r>
            <w:bookmarkEnd w:id="29"/>
            <w:bookmarkEnd w:id="30"/>
            <w:r w:rsidR="00ED78E8" w:rsidRPr="00143499">
              <w:rPr>
                <w:rFonts w:cstheme="minorHAnsi"/>
                <w:b w:val="0"/>
              </w:rPr>
              <w:t xml:space="preserve"> and All Windows 10 (64-bit)</w:t>
            </w:r>
          </w:p>
          <w:p w14:paraId="08B3BEB5" w14:textId="77777777" w:rsidR="00AB7CEA" w:rsidRPr="00143499" w:rsidRDefault="00AB7CEA" w:rsidP="00A9409F">
            <w:pPr>
              <w:rPr>
                <w:rFonts w:cstheme="minorHAnsi"/>
                <w:b w:val="0"/>
              </w:rPr>
            </w:pPr>
          </w:p>
          <w:p w14:paraId="72A7D40F" w14:textId="37FC5803" w:rsidR="00AB7CEA" w:rsidRPr="00143499" w:rsidRDefault="00AB7C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lick Ok and once back to the Specify installation requirements for this deployment type</w:t>
            </w:r>
            <w:r w:rsidR="00D0621F" w:rsidRPr="00143499">
              <w:rPr>
                <w:rFonts w:cstheme="minorHAnsi"/>
                <w:b w:val="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click Next</w:t>
            </w:r>
          </w:p>
        </w:tc>
      </w:tr>
      <w:tr w:rsidR="00AB7CEA" w:rsidRPr="00143499" w14:paraId="2B6ADB76" w14:textId="77777777" w:rsidTr="00AB7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8673BB7" w14:textId="16C5F642" w:rsidR="00AB7CEA" w:rsidRPr="00143499" w:rsidRDefault="00D0621F" w:rsidP="00E4482E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7</w:t>
            </w:r>
            <w:r w:rsidR="00AB7CEA" w:rsidRPr="00143499">
              <w:rPr>
                <w:rFonts w:cstheme="minorHAnsi"/>
              </w:rPr>
              <w:t>.</w:t>
            </w:r>
            <w:r w:rsidR="00AB7CEA" w:rsidRPr="00143499">
              <w:rPr>
                <w:rFonts w:cstheme="minorHAnsi"/>
                <w:b w:val="0"/>
              </w:rPr>
              <w:t xml:space="preserve"> Under specify software dependencies for this deployment type, click </w:t>
            </w:r>
            <w:r w:rsidR="00E4482E" w:rsidRPr="00143499">
              <w:rPr>
                <w:rFonts w:cstheme="minorHAnsi"/>
                <w:b w:val="0"/>
              </w:rPr>
              <w:t>Next</w:t>
            </w:r>
          </w:p>
        </w:tc>
      </w:tr>
      <w:tr w:rsidR="00AB7CEA" w:rsidRPr="00143499" w14:paraId="67BA5880" w14:textId="77777777" w:rsidTr="00AB7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6BACF95" w14:textId="480E3758" w:rsidR="00AB7CEA" w:rsidRPr="00143499" w:rsidRDefault="00D0621F" w:rsidP="00E4482E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8</w:t>
            </w:r>
            <w:r w:rsidR="00AB7CEA" w:rsidRPr="00143499">
              <w:rPr>
                <w:rFonts w:cstheme="minorHAnsi"/>
              </w:rPr>
              <w:t>.</w:t>
            </w:r>
            <w:r w:rsidR="00AB7CEA" w:rsidRPr="00143499">
              <w:rPr>
                <w:rFonts w:cstheme="minorHAnsi"/>
                <w:b w:val="0"/>
              </w:rPr>
              <w:t xml:space="preserve"> Under Confirm the settings for this deployment type, click Next</w:t>
            </w:r>
          </w:p>
        </w:tc>
      </w:tr>
      <w:tr w:rsidR="00AB7CEA" w:rsidRPr="00143499" w14:paraId="687F2F02" w14:textId="77777777" w:rsidTr="00AB7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F8A522C" w14:textId="606C624F" w:rsidR="00AB7CEA" w:rsidRPr="00143499" w:rsidRDefault="00D0621F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9</w:t>
            </w:r>
            <w:r w:rsidR="00AB7CEA" w:rsidRPr="00143499">
              <w:rPr>
                <w:rFonts w:cstheme="minorHAnsi"/>
              </w:rPr>
              <w:t>.</w:t>
            </w:r>
            <w:r w:rsidR="00AB7CEA" w:rsidRPr="00143499">
              <w:rPr>
                <w:rFonts w:cstheme="minorHAnsi"/>
                <w:b w:val="0"/>
              </w:rPr>
              <w:t xml:space="preserve"> Under The create Deployment Type Wizard completed successfully, click Close</w:t>
            </w:r>
          </w:p>
        </w:tc>
      </w:tr>
      <w:tr w:rsidR="00AB7CEA" w:rsidRPr="00143499" w14:paraId="493695D8" w14:textId="77777777" w:rsidTr="00AB7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7BD6E20" w14:textId="4BB6DE1F" w:rsidR="00AB7CEA" w:rsidRPr="00143499" w:rsidRDefault="00D0621F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20</w:t>
            </w:r>
            <w:r w:rsidR="00AB7CEA" w:rsidRPr="00143499">
              <w:rPr>
                <w:rFonts w:cstheme="minorHAnsi"/>
              </w:rPr>
              <w:t>.</w:t>
            </w:r>
            <w:r w:rsidR="00AB7CEA" w:rsidRPr="00143499">
              <w:rPr>
                <w:rFonts w:cstheme="minorHAnsi"/>
                <w:b w:val="0"/>
              </w:rPr>
              <w:t xml:space="preserve"> Once back to Create Application Wizard, click Next</w:t>
            </w:r>
          </w:p>
        </w:tc>
      </w:tr>
      <w:tr w:rsidR="00AB7CEA" w:rsidRPr="00143499" w14:paraId="3A379B48" w14:textId="77777777" w:rsidTr="00AB7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B01AC30" w14:textId="1EC718DE" w:rsidR="00AB7CEA" w:rsidRPr="00143499" w:rsidRDefault="00D0621F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21</w:t>
            </w:r>
            <w:r w:rsidR="00AB7CEA" w:rsidRPr="00143499">
              <w:rPr>
                <w:rFonts w:cstheme="minorHAnsi"/>
              </w:rPr>
              <w:t>.</w:t>
            </w:r>
            <w:r w:rsidR="00AB7CEA" w:rsidRPr="00143499">
              <w:rPr>
                <w:rFonts w:cstheme="minorHAnsi"/>
                <w:b w:val="0"/>
              </w:rPr>
              <w:t xml:space="preserve"> Under confirm the settings for this application, click Next</w:t>
            </w:r>
          </w:p>
        </w:tc>
      </w:tr>
      <w:tr w:rsidR="00AB7CEA" w:rsidRPr="00143499" w14:paraId="02F0B98A" w14:textId="77777777" w:rsidTr="00E44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6BA44DE" w14:textId="7AF6860B" w:rsidR="00AB7CEA" w:rsidRPr="00143499" w:rsidRDefault="00D0621F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22</w:t>
            </w:r>
            <w:r w:rsidR="00AB7CEA" w:rsidRPr="00143499">
              <w:rPr>
                <w:rFonts w:cstheme="minorHAnsi"/>
              </w:rPr>
              <w:t>.</w:t>
            </w:r>
            <w:r w:rsidR="00AB7CEA" w:rsidRPr="00143499">
              <w:rPr>
                <w:rFonts w:cstheme="minorHAnsi"/>
                <w:b w:val="0"/>
              </w:rPr>
              <w:t xml:space="preserve"> Under The Create Application Wizard completed successfully, click Close</w:t>
            </w:r>
          </w:p>
        </w:tc>
      </w:tr>
    </w:tbl>
    <w:p w14:paraId="0D75F985" w14:textId="77777777" w:rsidR="00BF1201" w:rsidRPr="00143499" w:rsidRDefault="00BF1201" w:rsidP="00BF1201">
      <w:pPr>
        <w:pStyle w:val="NoSpacing"/>
      </w:pPr>
      <w:bookmarkStart w:id="31" w:name="_Toc357763052"/>
      <w:bookmarkStart w:id="32" w:name="_Toc411152116"/>
    </w:p>
    <w:p w14:paraId="01F21586" w14:textId="79376C09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5F28187A" w14:textId="77777777" w:rsidR="008934BD" w:rsidRDefault="008934BD" w:rsidP="008934BD">
      <w:pPr>
        <w:pStyle w:val="Code"/>
        <w:rPr>
          <w:noProof w:val="0"/>
        </w:rPr>
      </w:pPr>
      <w:bookmarkStart w:id="33" w:name="OLE_LINK424"/>
      <w:r>
        <w:rPr>
          <w:noProof w:val="0"/>
        </w:rPr>
        <w:t>. c:\TrainingFiles\Scripts\Add-CMDeploymentTypeGlobalCondition.ps1</w:t>
      </w:r>
    </w:p>
    <w:p w14:paraId="203FF3B6" w14:textId="77777777" w:rsidR="008934BD" w:rsidRDefault="008934BD" w:rsidP="008934BD">
      <w:pPr>
        <w:pStyle w:val="Code"/>
        <w:rPr>
          <w:noProof w:val="0"/>
        </w:rPr>
      </w:pPr>
      <w:r>
        <w:rPr>
          <w:noProof w:val="0"/>
        </w:rPr>
        <w:t>. c:\TrainingFiles\Scripts\Set-CMDetectionRule.ps1</w:t>
      </w:r>
    </w:p>
    <w:p w14:paraId="50755C77" w14:textId="77777777" w:rsidR="008934BD" w:rsidRDefault="008934BD" w:rsidP="008934BD">
      <w:pPr>
        <w:pStyle w:val="Code"/>
        <w:rPr>
          <w:noProof w:val="0"/>
        </w:rPr>
      </w:pPr>
    </w:p>
    <w:p w14:paraId="416928C8" w14:textId="77777777" w:rsidR="008934BD" w:rsidRDefault="008934BD" w:rsidP="008934BD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= "001"</w:t>
      </w:r>
    </w:p>
    <w:p w14:paraId="7A4E5B8B" w14:textId="77777777" w:rsidR="008934BD" w:rsidRDefault="008934BD" w:rsidP="008934BD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dkserver</w:t>
      </w:r>
      <w:proofErr w:type="spellEnd"/>
      <w:r>
        <w:rPr>
          <w:noProof w:val="0"/>
        </w:rPr>
        <w:t xml:space="preserve"> = "SRV0002.classroom.intranet"</w:t>
      </w:r>
    </w:p>
    <w:p w14:paraId="2B1ACA00" w14:textId="77777777" w:rsidR="008934BD" w:rsidRDefault="008934BD" w:rsidP="008934BD">
      <w:pPr>
        <w:pStyle w:val="Code"/>
        <w:rPr>
          <w:noProof w:val="0"/>
        </w:rPr>
      </w:pPr>
    </w:p>
    <w:p w14:paraId="3DC4280F" w14:textId="77777777" w:rsidR="008934BD" w:rsidRDefault="008934BD" w:rsidP="008934BD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= "App-V Client 5.0"</w:t>
      </w:r>
    </w:p>
    <w:p w14:paraId="29419AEC" w14:textId="77777777" w:rsidR="008934BD" w:rsidRDefault="008934BD" w:rsidP="008934BD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 xml:space="preserve"> = "App-V client for Windows 8 x64"</w:t>
      </w:r>
    </w:p>
    <w:p w14:paraId="54E1108C" w14:textId="77777777" w:rsidR="008934BD" w:rsidRDefault="008934BD" w:rsidP="008934BD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MSIProductCode</w:t>
      </w:r>
      <w:proofErr w:type="spellEnd"/>
      <w:r>
        <w:rPr>
          <w:noProof w:val="0"/>
        </w:rPr>
        <w:t xml:space="preserve"> = "{6313DBA3-0CA9-4CD8-93B3-373534146B7B}"</w:t>
      </w:r>
    </w:p>
    <w:p w14:paraId="5944A945" w14:textId="77777777" w:rsidR="008934BD" w:rsidRDefault="008934BD" w:rsidP="008934BD">
      <w:pPr>
        <w:pStyle w:val="Code"/>
        <w:rPr>
          <w:noProof w:val="0"/>
        </w:rPr>
      </w:pPr>
    </w:p>
    <w:p w14:paraId="3A1E90D0" w14:textId="77777777" w:rsidR="008934BD" w:rsidRDefault="008934BD" w:rsidP="008934BD">
      <w:pPr>
        <w:pStyle w:val="Code"/>
        <w:rPr>
          <w:noProof w:val="0"/>
        </w:rPr>
      </w:pPr>
      <w:r>
        <w:rPr>
          <w:noProof w:val="0"/>
        </w:rPr>
        <w:t>New-</w:t>
      </w:r>
      <w:proofErr w:type="spellStart"/>
      <w:r>
        <w:rPr>
          <w:noProof w:val="0"/>
        </w:rPr>
        <w:t>CMApplication</w:t>
      </w:r>
      <w:proofErr w:type="spellEnd"/>
      <w:r>
        <w:rPr>
          <w:noProof w:val="0"/>
        </w:rPr>
        <w:t xml:space="preserve"> -Name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</w:t>
      </w:r>
    </w:p>
    <w:p w14:paraId="41A63FBF" w14:textId="77777777" w:rsidR="008934BD" w:rsidRDefault="008934BD" w:rsidP="008934BD">
      <w:pPr>
        <w:pStyle w:val="Code"/>
        <w:rPr>
          <w:noProof w:val="0"/>
        </w:rPr>
      </w:pPr>
      <w:r>
        <w:rPr>
          <w:noProof w:val="0"/>
        </w:rPr>
        <w:t>Add-</w:t>
      </w:r>
      <w:proofErr w:type="spellStart"/>
      <w:r>
        <w:rPr>
          <w:noProof w:val="0"/>
        </w:rPr>
        <w:t>CMScriptDeploymentTyp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InstallCommand</w:t>
      </w:r>
      <w:proofErr w:type="spellEnd"/>
      <w:r>
        <w:rPr>
          <w:noProof w:val="0"/>
        </w:rPr>
        <w:t xml:space="preserve"> '"appv_client_setup.exe" /q /ACCEPTEULA' -</w:t>
      </w:r>
      <w:proofErr w:type="spellStart"/>
      <w:r>
        <w:rPr>
          <w:noProof w:val="0"/>
        </w:rPr>
        <w:t>ProductCod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MSIProductCod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ContentLocation</w:t>
      </w:r>
      <w:proofErr w:type="spellEnd"/>
      <w:r>
        <w:rPr>
          <w:noProof w:val="0"/>
        </w:rPr>
        <w:t xml:space="preserve"> "\\srv0001\trainingfiles\source\App-V5 Client" -</w:t>
      </w:r>
      <w:proofErr w:type="spellStart"/>
      <w:r>
        <w:rPr>
          <w:noProof w:val="0"/>
        </w:rPr>
        <w:t>LogonRequirementType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WhereOrNotUserLoggedOn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UninstallCommand</w:t>
      </w:r>
      <w:proofErr w:type="spellEnd"/>
      <w:r>
        <w:rPr>
          <w:noProof w:val="0"/>
        </w:rPr>
        <w:t xml:space="preserve"> '"appv_client_setup.exe" /UNINSTALL /q'</w:t>
      </w:r>
    </w:p>
    <w:p w14:paraId="21E86778" w14:textId="77777777" w:rsidR="008934BD" w:rsidRDefault="008934BD" w:rsidP="008934BD">
      <w:pPr>
        <w:pStyle w:val="Code"/>
        <w:rPr>
          <w:noProof w:val="0"/>
        </w:rPr>
      </w:pPr>
      <w:r>
        <w:rPr>
          <w:noProof w:val="0"/>
        </w:rPr>
        <w:t>Get-</w:t>
      </w:r>
      <w:proofErr w:type="spellStart"/>
      <w:r>
        <w:rPr>
          <w:noProof w:val="0"/>
        </w:rPr>
        <w:t>CMDeploymentTyp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>" | Set-</w:t>
      </w:r>
      <w:proofErr w:type="spellStart"/>
      <w:r>
        <w:rPr>
          <w:noProof w:val="0"/>
        </w:rPr>
        <w:t>CMDeploymentTyp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MsiOrScriptInstaller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InstallationBehaviorType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InstallForSystem</w:t>
      </w:r>
      <w:proofErr w:type="spellEnd"/>
    </w:p>
    <w:p w14:paraId="6BD61B57" w14:textId="77777777" w:rsidR="008934BD" w:rsidRDefault="008934BD" w:rsidP="008934BD">
      <w:pPr>
        <w:pStyle w:val="Code"/>
        <w:rPr>
          <w:noProof w:val="0"/>
        </w:rPr>
      </w:pPr>
      <w:r>
        <w:rPr>
          <w:noProof w:val="0"/>
        </w:rPr>
        <w:lastRenderedPageBreak/>
        <w:t>Add-</w:t>
      </w:r>
      <w:proofErr w:type="spellStart"/>
      <w:r>
        <w:rPr>
          <w:noProof w:val="0"/>
        </w:rPr>
        <w:t>CMDeploymentTypeGlobalCondition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dkserver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kserver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GlobalCondition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OperatingSystem</w:t>
      </w:r>
      <w:proofErr w:type="spellEnd"/>
      <w:r>
        <w:rPr>
          <w:noProof w:val="0"/>
        </w:rPr>
        <w:t xml:space="preserve"> -Operator </w:t>
      </w:r>
      <w:proofErr w:type="spellStart"/>
      <w:r>
        <w:rPr>
          <w:noProof w:val="0"/>
        </w:rPr>
        <w:t>OneOf</w:t>
      </w:r>
      <w:proofErr w:type="spellEnd"/>
      <w:r>
        <w:rPr>
          <w:noProof w:val="0"/>
        </w:rPr>
        <w:t xml:space="preserve"> -Value "Windows/All_x64_Windows_8.1_Client;Windows/All_x64_Windows_10_and_higher_Clients"</w:t>
      </w:r>
    </w:p>
    <w:p w14:paraId="0FE3D404" w14:textId="77777777" w:rsidR="008934BD" w:rsidRDefault="008934BD" w:rsidP="008934BD">
      <w:pPr>
        <w:pStyle w:val="Code"/>
        <w:rPr>
          <w:noProof w:val="0"/>
        </w:rPr>
      </w:pPr>
    </w:p>
    <w:p w14:paraId="32495739" w14:textId="77777777" w:rsidR="008934BD" w:rsidRDefault="008934BD" w:rsidP="008934BD">
      <w:pPr>
        <w:pStyle w:val="Code"/>
        <w:rPr>
          <w:noProof w:val="0"/>
        </w:rPr>
      </w:pPr>
      <w:r>
        <w:rPr>
          <w:noProof w:val="0"/>
        </w:rPr>
        <w:t xml:space="preserve">#using </w:t>
      </w:r>
      <w:proofErr w:type="spellStart"/>
      <w:r>
        <w:rPr>
          <w:noProof w:val="0"/>
        </w:rPr>
        <w:t>SetCMDetectionRule</w:t>
      </w:r>
      <w:proofErr w:type="spellEnd"/>
      <w:r>
        <w:rPr>
          <w:noProof w:val="0"/>
        </w:rPr>
        <w:t xml:space="preserve"> instead of Set-</w:t>
      </w:r>
      <w:proofErr w:type="spellStart"/>
      <w:r>
        <w:rPr>
          <w:noProof w:val="0"/>
        </w:rPr>
        <w:t>CMScriptDeploymentType</w:t>
      </w:r>
      <w:proofErr w:type="spellEnd"/>
      <w:r>
        <w:rPr>
          <w:noProof w:val="0"/>
        </w:rPr>
        <w:t xml:space="preserve"> with New-</w:t>
      </w:r>
      <w:proofErr w:type="spellStart"/>
      <w:r>
        <w:rPr>
          <w:noProof w:val="0"/>
        </w:rPr>
        <w:t>CMDetectionClauseRegistryKeyValue</w:t>
      </w:r>
      <w:proofErr w:type="spellEnd"/>
      <w:r>
        <w:rPr>
          <w:noProof w:val="0"/>
        </w:rPr>
        <w:t xml:space="preserve"> because it does not </w:t>
      </w:r>
      <w:proofErr w:type="spellStart"/>
      <w:r>
        <w:rPr>
          <w:noProof w:val="0"/>
        </w:rPr>
        <w:t>alow</w:t>
      </w:r>
      <w:proofErr w:type="spellEnd"/>
      <w:r>
        <w:rPr>
          <w:noProof w:val="0"/>
        </w:rPr>
        <w:t xml:space="preserve"> "or" with multiple checks</w:t>
      </w:r>
    </w:p>
    <w:p w14:paraId="42A40145" w14:textId="77777777" w:rsidR="008934BD" w:rsidRDefault="008934BD" w:rsidP="008934BD">
      <w:pPr>
        <w:pStyle w:val="Code"/>
        <w:rPr>
          <w:noProof w:val="0"/>
        </w:rPr>
      </w:pPr>
      <w:r>
        <w:rPr>
          <w:noProof w:val="0"/>
        </w:rPr>
        <w:t>#$rule = New-</w:t>
      </w:r>
      <w:proofErr w:type="spellStart"/>
      <w:r>
        <w:rPr>
          <w:noProof w:val="0"/>
        </w:rPr>
        <w:t>CMDetectionClauseRegistryKeyValu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ExpectedValue</w:t>
      </w:r>
      <w:proofErr w:type="spellEnd"/>
      <w:r>
        <w:rPr>
          <w:noProof w:val="0"/>
        </w:rPr>
        <w:t xml:space="preserve"> 5.2 -</w:t>
      </w:r>
      <w:proofErr w:type="spellStart"/>
      <w:r>
        <w:rPr>
          <w:noProof w:val="0"/>
        </w:rPr>
        <w:t>ExpressionOperator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BeginsWith</w:t>
      </w:r>
      <w:proofErr w:type="spellEnd"/>
      <w:r>
        <w:rPr>
          <w:noProof w:val="0"/>
        </w:rPr>
        <w:t xml:space="preserve"> -Hive </w:t>
      </w:r>
      <w:proofErr w:type="spellStart"/>
      <w:r>
        <w:rPr>
          <w:noProof w:val="0"/>
        </w:rPr>
        <w:t>LocalMachin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KeyName</w:t>
      </w:r>
      <w:proofErr w:type="spellEnd"/>
      <w:r>
        <w:rPr>
          <w:noProof w:val="0"/>
        </w:rPr>
        <w:t xml:space="preserve"> "SOFTWARE\Microsoft\</w:t>
      </w:r>
      <w:proofErr w:type="spellStart"/>
      <w:r>
        <w:rPr>
          <w:noProof w:val="0"/>
        </w:rPr>
        <w:t>AppV</w:t>
      </w:r>
      <w:proofErr w:type="spellEnd"/>
      <w:r>
        <w:rPr>
          <w:noProof w:val="0"/>
        </w:rPr>
        <w:t>\Client" -</w:t>
      </w:r>
      <w:proofErr w:type="spellStart"/>
      <w:r>
        <w:rPr>
          <w:noProof w:val="0"/>
        </w:rPr>
        <w:t>PropertyType</w:t>
      </w:r>
      <w:proofErr w:type="spellEnd"/>
      <w:r>
        <w:rPr>
          <w:noProof w:val="0"/>
        </w:rPr>
        <w:t xml:space="preserve"> String -Value -</w:t>
      </w:r>
      <w:proofErr w:type="spellStart"/>
      <w:r>
        <w:rPr>
          <w:noProof w:val="0"/>
        </w:rPr>
        <w:t>ValueName</w:t>
      </w:r>
      <w:proofErr w:type="spellEnd"/>
      <w:r>
        <w:rPr>
          <w:noProof w:val="0"/>
        </w:rPr>
        <w:t xml:space="preserve"> Version -Is64Bit</w:t>
      </w:r>
    </w:p>
    <w:p w14:paraId="28D18C8F" w14:textId="77777777" w:rsidR="008934BD" w:rsidRDefault="008934BD" w:rsidP="008934BD">
      <w:pPr>
        <w:pStyle w:val="Code"/>
        <w:rPr>
          <w:noProof w:val="0"/>
        </w:rPr>
      </w:pPr>
      <w:r>
        <w:rPr>
          <w:noProof w:val="0"/>
        </w:rPr>
        <w:t>#Set-</w:t>
      </w:r>
      <w:proofErr w:type="spellStart"/>
      <w:r>
        <w:rPr>
          <w:noProof w:val="0"/>
        </w:rPr>
        <w:t>CMScriptDeploymentType</w:t>
      </w:r>
      <w:proofErr w:type="spellEnd"/>
      <w:r>
        <w:rPr>
          <w:noProof w:val="0"/>
        </w:rPr>
        <w:t xml:space="preserve"> 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ddDetectionClause</w:t>
      </w:r>
      <w:proofErr w:type="spellEnd"/>
      <w:r>
        <w:rPr>
          <w:noProof w:val="0"/>
        </w:rPr>
        <w:t xml:space="preserve"> $rule</w:t>
      </w:r>
    </w:p>
    <w:p w14:paraId="77C8C273" w14:textId="0A0A1149" w:rsidR="00BF1201" w:rsidRPr="00143499" w:rsidRDefault="008934BD" w:rsidP="008934BD">
      <w:pPr>
        <w:pStyle w:val="Code"/>
        <w:rPr>
          <w:noProof w:val="0"/>
        </w:rPr>
      </w:pPr>
      <w:r>
        <w:rPr>
          <w:noProof w:val="0"/>
        </w:rPr>
        <w:t>Set-</w:t>
      </w:r>
      <w:proofErr w:type="spellStart"/>
      <w:r>
        <w:rPr>
          <w:noProof w:val="0"/>
        </w:rPr>
        <w:t>CMDetectionRul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CreateRegistryValidation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RegistryKey</w:t>
      </w:r>
      <w:proofErr w:type="spellEnd"/>
      <w:r>
        <w:rPr>
          <w:noProof w:val="0"/>
        </w:rPr>
        <w:t xml:space="preserve"> "SOFTWARE\Microsoft\</w:t>
      </w:r>
      <w:proofErr w:type="spellStart"/>
      <w:r>
        <w:rPr>
          <w:noProof w:val="0"/>
        </w:rPr>
        <w:t>AppV</w:t>
      </w:r>
      <w:proofErr w:type="spellEnd"/>
      <w:r>
        <w:rPr>
          <w:noProof w:val="0"/>
        </w:rPr>
        <w:t>\Client" -</w:t>
      </w:r>
      <w:proofErr w:type="spellStart"/>
      <w:r>
        <w:rPr>
          <w:noProof w:val="0"/>
        </w:rPr>
        <w:t>RegistryKeyValue</w:t>
      </w:r>
      <w:proofErr w:type="spellEnd"/>
      <w:r>
        <w:rPr>
          <w:noProof w:val="0"/>
        </w:rPr>
        <w:t xml:space="preserve"> "Version" -</w:t>
      </w:r>
      <w:proofErr w:type="spellStart"/>
      <w:r>
        <w:rPr>
          <w:noProof w:val="0"/>
        </w:rPr>
        <w:t>RegistryKeyValidationValue</w:t>
      </w:r>
      <w:proofErr w:type="spellEnd"/>
      <w:r>
        <w:rPr>
          <w:noProof w:val="0"/>
        </w:rPr>
        <w:t xml:space="preserve"> "5.2" -</w:t>
      </w:r>
      <w:proofErr w:type="spellStart"/>
      <w:r>
        <w:rPr>
          <w:noProof w:val="0"/>
        </w:rPr>
        <w:t>CreateMSIValidation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MSIProductCod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MSIProductCode</w:t>
      </w:r>
      <w:proofErr w:type="spellEnd"/>
      <w:r>
        <w:rPr>
          <w:noProof w:val="0"/>
        </w:rPr>
        <w:t>"</w:t>
      </w:r>
      <w:bookmarkStart w:id="34" w:name="_GoBack"/>
      <w:bookmarkEnd w:id="34"/>
    </w:p>
    <w:p w14:paraId="1815C387" w14:textId="5D2ABEEA" w:rsidR="00A9409F" w:rsidRPr="00143499" w:rsidRDefault="00A9409F" w:rsidP="00230FC3">
      <w:pPr>
        <w:pStyle w:val="Outline2"/>
        <w:rPr>
          <w:noProof w:val="0"/>
        </w:rPr>
      </w:pPr>
      <w:bookmarkStart w:id="35" w:name="_Toc511288138"/>
      <w:bookmarkEnd w:id="33"/>
      <w:r w:rsidRPr="00143499">
        <w:rPr>
          <w:noProof w:val="0"/>
        </w:rPr>
        <w:t>Creating a Virtual Application Robocopy</w:t>
      </w:r>
      <w:bookmarkEnd w:id="31"/>
      <w:bookmarkEnd w:id="32"/>
      <w:bookmarkEnd w:id="35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504A530F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5FAC453" w14:textId="0CA8D376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E41B72" w:rsidRPr="00143499" w14:paraId="789A9D5F" w14:textId="77777777" w:rsidTr="00E41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23CFBF5" w14:textId="77777777" w:rsidR="00E41B72" w:rsidRPr="00143499" w:rsidRDefault="00E41B72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Software Library.</w:t>
            </w:r>
          </w:p>
        </w:tc>
      </w:tr>
      <w:tr w:rsidR="00E41B72" w:rsidRPr="00143499" w14:paraId="4A43FACF" w14:textId="77777777" w:rsidTr="00E41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662758A" w14:textId="77777777" w:rsidR="00E41B72" w:rsidRPr="00143499" w:rsidRDefault="00E41B72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Expand Application Management and click Applications</w:t>
            </w:r>
          </w:p>
        </w:tc>
      </w:tr>
      <w:tr w:rsidR="00E41B72" w:rsidRPr="00143499" w14:paraId="6ACD5B5E" w14:textId="77777777" w:rsidTr="00E41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3ADBA34" w14:textId="77777777" w:rsidR="00E41B72" w:rsidRPr="00143499" w:rsidRDefault="00E41B72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Select Application and Click Create Application</w:t>
            </w:r>
          </w:p>
        </w:tc>
      </w:tr>
      <w:tr w:rsidR="00E41B72" w:rsidRPr="00143499" w14:paraId="6AC31346" w14:textId="77777777" w:rsidTr="00E41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E4511A7" w14:textId="237E9726" w:rsidR="00E41B72" w:rsidRPr="00143499" w:rsidRDefault="00E41B72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b w:val="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 xml:space="preserve">Under Specify Settings for this application, select Microsoft Application Virtualization 5 as Type and </w:t>
            </w:r>
            <w:bookmarkStart w:id="36" w:name="OLE_LINK224"/>
            <w:r w:rsidRPr="00143499">
              <w:rPr>
                <w:rFonts w:cstheme="minorHAnsi"/>
                <w:b w:val="0"/>
              </w:rPr>
              <w:t>\\srv0001\</w:t>
            </w:r>
            <w:r w:rsidR="00545371" w:rsidRPr="00143499">
              <w:rPr>
                <w:rFonts w:cstheme="minorHAnsi"/>
                <w:b w:val="0"/>
              </w:rPr>
              <w:t>trainingfiles\</w:t>
            </w:r>
            <w:bookmarkStart w:id="37" w:name="OLE_LINK165"/>
            <w:bookmarkStart w:id="38" w:name="OLE_LINK166"/>
            <w:bookmarkStart w:id="39" w:name="OLE_LINK167"/>
            <w:r w:rsidR="00737C77" w:rsidRPr="00143499">
              <w:rPr>
                <w:rFonts w:cstheme="minorHAnsi"/>
                <w:b w:val="0"/>
              </w:rPr>
              <w:t>Source\</w:t>
            </w:r>
            <w:r w:rsidRPr="00143499">
              <w:rPr>
                <w:rFonts w:cstheme="minorHAnsi"/>
                <w:b w:val="0"/>
              </w:rPr>
              <w:t>Robocopy App-V5</w:t>
            </w:r>
            <w:bookmarkEnd w:id="37"/>
            <w:bookmarkEnd w:id="38"/>
            <w:bookmarkEnd w:id="39"/>
            <w:r w:rsidRPr="00143499">
              <w:rPr>
                <w:rFonts w:cstheme="minorHAnsi"/>
                <w:b w:val="0"/>
              </w:rPr>
              <w:t>\</w:t>
            </w:r>
            <w:proofErr w:type="spellStart"/>
            <w:r w:rsidRPr="00143499">
              <w:rPr>
                <w:rFonts w:cstheme="minorHAnsi"/>
                <w:b w:val="0"/>
              </w:rPr>
              <w:t>Robocopy.appv</w:t>
            </w:r>
            <w:bookmarkEnd w:id="36"/>
            <w:proofErr w:type="spellEnd"/>
            <w:r w:rsidRPr="00143499">
              <w:rPr>
                <w:rFonts w:cstheme="minorHAnsi"/>
                <w:b w:val="0"/>
              </w:rPr>
              <w:t xml:space="preserve"> as Location and click Next</w:t>
            </w:r>
          </w:p>
        </w:tc>
      </w:tr>
      <w:tr w:rsidR="00E41B72" w:rsidRPr="00143499" w14:paraId="23E72FBA" w14:textId="77777777" w:rsidTr="00E41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8FBEE05" w14:textId="77777777" w:rsidR="00E41B72" w:rsidRPr="00143499" w:rsidRDefault="00E41B72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Under View imported information, click Next</w:t>
            </w:r>
          </w:p>
        </w:tc>
      </w:tr>
      <w:tr w:rsidR="00E41B72" w:rsidRPr="00143499" w14:paraId="24A80BDB" w14:textId="77777777" w:rsidTr="00E41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F35F942" w14:textId="77777777" w:rsidR="00E41B72" w:rsidRPr="00143499" w:rsidRDefault="00E41B72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.</w:t>
            </w:r>
            <w:r w:rsidRPr="00143499">
              <w:rPr>
                <w:rFonts w:cstheme="minorHAnsi"/>
                <w:b w:val="0"/>
              </w:rPr>
              <w:t xml:space="preserve"> Under Specify information about this application, click Next</w:t>
            </w:r>
          </w:p>
        </w:tc>
      </w:tr>
      <w:tr w:rsidR="00E41B72" w:rsidRPr="00143499" w14:paraId="59FB5E35" w14:textId="77777777" w:rsidTr="00E41B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DBA9538" w14:textId="77777777" w:rsidR="00E41B72" w:rsidRPr="00143499" w:rsidRDefault="00E41B72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7.</w:t>
            </w:r>
            <w:r w:rsidRPr="00143499">
              <w:rPr>
                <w:rFonts w:cstheme="minorHAnsi"/>
                <w:b w:val="0"/>
              </w:rPr>
              <w:t xml:space="preserve"> Under Confirm the settings for this application, click Next</w:t>
            </w:r>
          </w:p>
        </w:tc>
      </w:tr>
      <w:tr w:rsidR="00E41B72" w:rsidRPr="00143499" w14:paraId="5A188191" w14:textId="77777777" w:rsidTr="00E41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8BA31E2" w14:textId="77777777" w:rsidR="00E41B72" w:rsidRPr="00143499" w:rsidRDefault="00E41B72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8.</w:t>
            </w:r>
            <w:r w:rsidRPr="00143499">
              <w:rPr>
                <w:rFonts w:cstheme="minorHAnsi"/>
                <w:b w:val="0"/>
              </w:rPr>
              <w:t xml:space="preserve"> Under The create application wizard complete successfully, click Close</w:t>
            </w:r>
          </w:p>
        </w:tc>
      </w:tr>
      <w:tr w:rsidR="00E41B72" w:rsidRPr="00143499" w14:paraId="5ECB0CD4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A844155" w14:textId="77777777" w:rsidR="00E41B72" w:rsidRPr="00143499" w:rsidRDefault="00E41B72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9.</w:t>
            </w:r>
            <w:r w:rsidRPr="00143499">
              <w:rPr>
                <w:rFonts w:cstheme="minorHAnsi"/>
                <w:b w:val="0"/>
              </w:rPr>
              <w:t xml:space="preserve"> Select the Robocopy application and click Deployment Types tab at the bottom of the console</w:t>
            </w:r>
          </w:p>
        </w:tc>
      </w:tr>
      <w:tr w:rsidR="003D580B" w:rsidRPr="00143499" w14:paraId="7F371083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13451E7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1.</w:t>
            </w:r>
            <w:r w:rsidRPr="00143499">
              <w:rPr>
                <w:rFonts w:cstheme="minorHAnsi"/>
                <w:b w:val="0"/>
              </w:rPr>
              <w:t xml:space="preserve"> Select the Deployment Type and click Properties</w:t>
            </w:r>
          </w:p>
        </w:tc>
      </w:tr>
      <w:tr w:rsidR="003D580B" w:rsidRPr="00143499" w14:paraId="3C80C3DF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284676E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2.</w:t>
            </w:r>
            <w:r w:rsidRPr="00143499">
              <w:rPr>
                <w:rFonts w:cstheme="minorHAnsi"/>
                <w:b w:val="0"/>
              </w:rPr>
              <w:t xml:space="preserve"> Under Robocopy – Microsoft Application Virtualization 5, change to Content tab</w:t>
            </w:r>
          </w:p>
        </w:tc>
      </w:tr>
      <w:tr w:rsidR="003D580B" w:rsidRPr="00143499" w14:paraId="5ED6CB22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EDBB5F5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3.</w:t>
            </w:r>
            <w:r w:rsidRPr="00143499">
              <w:rPr>
                <w:rFonts w:cstheme="minorHAnsi"/>
                <w:b w:val="0"/>
              </w:rPr>
              <w:t xml:space="preserve"> On Content tab, under Select the deployment option to use when a client is connected with a fast (LAN) network boundary, change deployment options to Stream content from distribution point.</w:t>
            </w:r>
          </w:p>
          <w:p w14:paraId="6DE03298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</w:p>
          <w:p w14:paraId="4D01F312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hange to the Requirements tab</w:t>
            </w:r>
          </w:p>
        </w:tc>
      </w:tr>
      <w:tr w:rsidR="003D580B" w:rsidRPr="00143499" w14:paraId="38533BEE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CBC8BFE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4.</w:t>
            </w:r>
            <w:r w:rsidRPr="00143499">
              <w:rPr>
                <w:rFonts w:cstheme="minorHAnsi"/>
                <w:b w:val="0"/>
              </w:rPr>
              <w:t xml:space="preserve"> Under the requirement tab, click Add</w:t>
            </w:r>
          </w:p>
        </w:tc>
      </w:tr>
      <w:tr w:rsidR="003D580B" w:rsidRPr="00143499" w14:paraId="4D9748AD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628CC0C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5.</w:t>
            </w:r>
            <w:r w:rsidRPr="00143499">
              <w:rPr>
                <w:rFonts w:cstheme="minorHAnsi"/>
                <w:b w:val="0"/>
              </w:rPr>
              <w:t xml:space="preserve"> Under Create Requirement, select the following information:</w:t>
            </w:r>
          </w:p>
          <w:p w14:paraId="4628DF6C" w14:textId="77777777" w:rsidR="003D580B" w:rsidRPr="00143499" w:rsidRDefault="003D580B" w:rsidP="00363B73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ategory: Device</w:t>
            </w:r>
          </w:p>
          <w:p w14:paraId="290FFDC4" w14:textId="77777777" w:rsidR="003D580B" w:rsidRPr="00143499" w:rsidRDefault="003D580B" w:rsidP="00363B73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ondition: Operating System</w:t>
            </w:r>
          </w:p>
          <w:p w14:paraId="6586FF46" w14:textId="77777777" w:rsidR="003D580B" w:rsidRPr="00143499" w:rsidRDefault="003D580B" w:rsidP="00363B73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Rule Type: Value</w:t>
            </w:r>
          </w:p>
          <w:p w14:paraId="06FC0DAE" w14:textId="77777777" w:rsidR="003D580B" w:rsidRPr="00143499" w:rsidRDefault="003D580B" w:rsidP="00363B73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Operator: One of</w:t>
            </w:r>
          </w:p>
          <w:p w14:paraId="0EA5793F" w14:textId="69027E06" w:rsidR="003D580B" w:rsidRPr="00143499" w:rsidRDefault="00E4482E" w:rsidP="00363B73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Values: </w:t>
            </w:r>
            <w:bookmarkStart w:id="40" w:name="OLE_LINK225"/>
            <w:r w:rsidRPr="00143499">
              <w:rPr>
                <w:rFonts w:cstheme="minorHAnsi"/>
                <w:b w:val="0"/>
              </w:rPr>
              <w:t xml:space="preserve">All Windows </w:t>
            </w:r>
            <w:r w:rsidR="00AC266A" w:rsidRPr="00143499">
              <w:rPr>
                <w:rFonts w:cstheme="minorHAnsi"/>
                <w:b w:val="0"/>
              </w:rPr>
              <w:t>8.1</w:t>
            </w:r>
            <w:r w:rsidR="003D580B" w:rsidRPr="00143499">
              <w:rPr>
                <w:rFonts w:cstheme="minorHAnsi"/>
                <w:b w:val="0"/>
              </w:rPr>
              <w:t xml:space="preserve"> (64-bit)</w:t>
            </w:r>
            <w:bookmarkEnd w:id="40"/>
            <w:r w:rsidR="00AC266A" w:rsidRPr="00143499">
              <w:rPr>
                <w:rFonts w:cstheme="minorHAnsi"/>
                <w:b w:val="0"/>
              </w:rPr>
              <w:t xml:space="preserve"> and All Windows 10 (64-bit)</w:t>
            </w:r>
            <w:r w:rsidR="003D580B" w:rsidRPr="00143499">
              <w:rPr>
                <w:rFonts w:cstheme="minorHAnsi"/>
                <w:b w:val="0"/>
              </w:rPr>
              <w:t xml:space="preserve"> </w:t>
            </w:r>
          </w:p>
          <w:p w14:paraId="7D291FBA" w14:textId="77777777" w:rsidR="003D580B" w:rsidRPr="00143499" w:rsidRDefault="003D580B" w:rsidP="00A9409F">
            <w:pPr>
              <w:pStyle w:val="ListParagraph"/>
              <w:ind w:left="360"/>
              <w:rPr>
                <w:rFonts w:cstheme="minorHAnsi"/>
                <w:b w:val="0"/>
              </w:rPr>
            </w:pPr>
          </w:p>
          <w:p w14:paraId="2DB32B77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lick Ok and change to the Dependencies tab</w:t>
            </w:r>
          </w:p>
        </w:tc>
      </w:tr>
      <w:tr w:rsidR="003D580B" w:rsidRPr="00143499" w14:paraId="788C3D07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53DA268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lastRenderedPageBreak/>
              <w:t>16.</w:t>
            </w:r>
            <w:r w:rsidRPr="00143499">
              <w:rPr>
                <w:rFonts w:cstheme="minorHAnsi"/>
                <w:b w:val="0"/>
              </w:rPr>
              <w:t xml:space="preserve"> Under Dependencies, click Add</w:t>
            </w:r>
          </w:p>
        </w:tc>
      </w:tr>
      <w:tr w:rsidR="003D580B" w:rsidRPr="00143499" w14:paraId="2895FD90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9DB9953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7.</w:t>
            </w:r>
            <w:r w:rsidRPr="00143499">
              <w:rPr>
                <w:rFonts w:cstheme="minorHAnsi"/>
                <w:b w:val="0"/>
              </w:rPr>
              <w:t xml:space="preserve"> Under Add Dependency, type </w:t>
            </w:r>
            <w:bookmarkStart w:id="41" w:name="OLE_LINK226"/>
            <w:bookmarkStart w:id="42" w:name="OLE_LINK227"/>
            <w:r w:rsidRPr="00143499">
              <w:rPr>
                <w:rFonts w:cstheme="minorHAnsi"/>
                <w:b w:val="0"/>
              </w:rPr>
              <w:t>App-V Client</w:t>
            </w:r>
            <w:bookmarkEnd w:id="41"/>
            <w:bookmarkEnd w:id="42"/>
            <w:r w:rsidRPr="00143499">
              <w:rPr>
                <w:rFonts w:cstheme="minorHAnsi"/>
                <w:b w:val="0"/>
              </w:rPr>
              <w:t xml:space="preserve"> as Dependency group name and click Add</w:t>
            </w:r>
          </w:p>
        </w:tc>
      </w:tr>
      <w:tr w:rsidR="003D580B" w:rsidRPr="00143499" w14:paraId="04D16F8E" w14:textId="77777777" w:rsidTr="00C11F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" w:type="pct"/>
          </w:tcPr>
          <w:p w14:paraId="717C8FFA" w14:textId="755AE9CE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8.</w:t>
            </w:r>
            <w:r w:rsidRPr="00143499">
              <w:rPr>
                <w:rFonts w:cstheme="minorHAnsi"/>
                <w:b w:val="0"/>
              </w:rPr>
              <w:t xml:space="preserve"> Under Specify required application Select App-V Client 5.0 and check App-V Client for Windows </w:t>
            </w:r>
            <w:r w:rsidR="00324D8C" w:rsidRPr="00143499">
              <w:rPr>
                <w:rFonts w:cstheme="minorHAnsi"/>
                <w:b w:val="0"/>
              </w:rPr>
              <w:t>8</w:t>
            </w:r>
            <w:r w:rsidR="00C75DAF" w:rsidRPr="00143499">
              <w:rPr>
                <w:rFonts w:cstheme="minorHAnsi"/>
                <w:b w:val="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x64. Click Ok three times</w:t>
            </w:r>
          </w:p>
          <w:p w14:paraId="52AC6E11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</w:p>
          <w:p w14:paraId="3C0772F2" w14:textId="3A652F58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Once done, distribute the application content to DP</w:t>
            </w:r>
            <w:r w:rsidR="00C75DAF" w:rsidRPr="00143499">
              <w:rPr>
                <w:rFonts w:cstheme="minorHAnsi"/>
                <w:b w:val="0"/>
              </w:rPr>
              <w:t xml:space="preserve"> Group</w:t>
            </w:r>
            <w:r w:rsidRPr="00143499">
              <w:rPr>
                <w:rFonts w:cstheme="minorHAnsi"/>
                <w:b w:val="0"/>
              </w:rPr>
              <w:t xml:space="preserve"> and note that all requirements are also going to be distributed</w:t>
            </w:r>
          </w:p>
        </w:tc>
      </w:tr>
    </w:tbl>
    <w:p w14:paraId="3D0AB176" w14:textId="77777777" w:rsidR="00BF1201" w:rsidRPr="00143499" w:rsidRDefault="00BF1201" w:rsidP="00BF1201">
      <w:pPr>
        <w:pStyle w:val="NoSpacing"/>
      </w:pPr>
      <w:bookmarkStart w:id="43" w:name="_Toc357763053"/>
      <w:bookmarkStart w:id="44" w:name="_Toc411152117"/>
    </w:p>
    <w:p w14:paraId="5E46C84B" w14:textId="3B93F8FC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059503A4" w14:textId="77777777" w:rsidR="00B8007C" w:rsidRDefault="00B8007C" w:rsidP="00B8007C">
      <w:pPr>
        <w:pStyle w:val="Code"/>
        <w:rPr>
          <w:noProof w:val="0"/>
        </w:rPr>
      </w:pPr>
      <w:bookmarkStart w:id="45" w:name="OLE_LINK425"/>
      <w:r>
        <w:rPr>
          <w:noProof w:val="0"/>
        </w:rPr>
        <w:t>. c:\TrainingFiles\Scripts\Add-CMDeploymentTypeGlobalCondition.ps1</w:t>
      </w:r>
    </w:p>
    <w:p w14:paraId="40B95B35" w14:textId="77777777" w:rsidR="00B8007C" w:rsidRDefault="00B8007C" w:rsidP="00B8007C">
      <w:pPr>
        <w:pStyle w:val="Code"/>
        <w:rPr>
          <w:noProof w:val="0"/>
        </w:rPr>
      </w:pPr>
    </w:p>
    <w:p w14:paraId="21ECD5AD" w14:textId="77777777" w:rsidR="00B8007C" w:rsidRDefault="00B8007C" w:rsidP="00B8007C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= "001"</w:t>
      </w:r>
    </w:p>
    <w:p w14:paraId="15CE0406" w14:textId="77777777" w:rsidR="00B8007C" w:rsidRDefault="00B8007C" w:rsidP="00B8007C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ervername</w:t>
      </w:r>
      <w:proofErr w:type="spellEnd"/>
      <w:r>
        <w:rPr>
          <w:noProof w:val="0"/>
        </w:rPr>
        <w:t xml:space="preserve"> = "SRV0002.classroom.intranet"</w:t>
      </w:r>
    </w:p>
    <w:p w14:paraId="1B7D1A2C" w14:textId="77777777" w:rsidR="00B8007C" w:rsidRDefault="00B8007C" w:rsidP="00B8007C">
      <w:pPr>
        <w:pStyle w:val="Code"/>
        <w:rPr>
          <w:noProof w:val="0"/>
        </w:rPr>
      </w:pPr>
    </w:p>
    <w:p w14:paraId="2961C21B" w14:textId="77777777" w:rsidR="00B8007C" w:rsidRDefault="00B8007C" w:rsidP="00B8007C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ParentAppName</w:t>
      </w:r>
      <w:proofErr w:type="spellEnd"/>
      <w:r>
        <w:rPr>
          <w:noProof w:val="0"/>
        </w:rPr>
        <w:t xml:space="preserve"> = "App-V Client 5.0"</w:t>
      </w:r>
    </w:p>
    <w:p w14:paraId="26606186" w14:textId="77777777" w:rsidR="00B8007C" w:rsidRDefault="00B8007C" w:rsidP="00B8007C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= "Robocopy"</w:t>
      </w:r>
    </w:p>
    <w:p w14:paraId="5A8A11BE" w14:textId="77777777" w:rsidR="00B8007C" w:rsidRDefault="00B8007C" w:rsidP="00B8007C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 xml:space="preserve"> = "Robocopy - Microsoft Application Virtualization 5"</w:t>
      </w:r>
    </w:p>
    <w:p w14:paraId="7DD78B79" w14:textId="77777777" w:rsidR="00B8007C" w:rsidRDefault="00B8007C" w:rsidP="00B8007C">
      <w:pPr>
        <w:pStyle w:val="Code"/>
        <w:rPr>
          <w:noProof w:val="0"/>
        </w:rPr>
      </w:pPr>
    </w:p>
    <w:p w14:paraId="510E9EE9" w14:textId="77777777" w:rsidR="00B8007C" w:rsidRDefault="00B8007C" w:rsidP="00B8007C">
      <w:pPr>
        <w:pStyle w:val="Code"/>
        <w:rPr>
          <w:noProof w:val="0"/>
        </w:rPr>
      </w:pPr>
      <w:r>
        <w:rPr>
          <w:noProof w:val="0"/>
        </w:rPr>
        <w:t>New-</w:t>
      </w:r>
      <w:proofErr w:type="spellStart"/>
      <w:r>
        <w:rPr>
          <w:noProof w:val="0"/>
        </w:rPr>
        <w:t>CMApplication</w:t>
      </w:r>
      <w:proofErr w:type="spellEnd"/>
      <w:r>
        <w:rPr>
          <w:noProof w:val="0"/>
        </w:rPr>
        <w:t xml:space="preserve"> -Name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</w:t>
      </w:r>
    </w:p>
    <w:p w14:paraId="38F33786" w14:textId="77777777" w:rsidR="00B8007C" w:rsidRDefault="00B8007C" w:rsidP="00B8007C">
      <w:pPr>
        <w:pStyle w:val="Code"/>
        <w:rPr>
          <w:noProof w:val="0"/>
        </w:rPr>
      </w:pPr>
    </w:p>
    <w:p w14:paraId="65A5D237" w14:textId="77777777" w:rsidR="00B8007C" w:rsidRDefault="00B8007C" w:rsidP="00B8007C">
      <w:pPr>
        <w:pStyle w:val="Code"/>
        <w:rPr>
          <w:noProof w:val="0"/>
        </w:rPr>
      </w:pPr>
      <w:r>
        <w:rPr>
          <w:noProof w:val="0"/>
        </w:rPr>
        <w:t>Add-CMAppv5XDeploymentType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ContentLocation</w:t>
      </w:r>
      <w:proofErr w:type="spellEnd"/>
      <w:r>
        <w:rPr>
          <w:noProof w:val="0"/>
        </w:rPr>
        <w:t xml:space="preserve"> "\\srv0001\trainingfiles\Source\Robocopy App-V5\</w:t>
      </w:r>
      <w:proofErr w:type="spellStart"/>
      <w:r>
        <w:rPr>
          <w:noProof w:val="0"/>
        </w:rPr>
        <w:t>Robocopy.appv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FastNetworkDeploymentMode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DownloadContentForStreaming</w:t>
      </w:r>
      <w:proofErr w:type="spellEnd"/>
    </w:p>
    <w:p w14:paraId="257E6D36" w14:textId="77777777" w:rsidR="00B8007C" w:rsidRDefault="00B8007C" w:rsidP="00B8007C">
      <w:pPr>
        <w:pStyle w:val="Code"/>
        <w:rPr>
          <w:noProof w:val="0"/>
        </w:rPr>
      </w:pPr>
    </w:p>
    <w:p w14:paraId="7E30734D" w14:textId="77777777" w:rsidR="00B8007C" w:rsidRDefault="00B8007C" w:rsidP="00B8007C">
      <w:pPr>
        <w:pStyle w:val="Code"/>
        <w:rPr>
          <w:noProof w:val="0"/>
        </w:rPr>
      </w:pPr>
      <w:r>
        <w:rPr>
          <w:noProof w:val="0"/>
        </w:rPr>
        <w:t>Get-</w:t>
      </w:r>
      <w:proofErr w:type="spellStart"/>
      <w:r>
        <w:rPr>
          <w:noProof w:val="0"/>
        </w:rPr>
        <w:t>CMDeploymentTyp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>" | New-</w:t>
      </w:r>
      <w:proofErr w:type="spellStart"/>
      <w:r>
        <w:rPr>
          <w:noProof w:val="0"/>
        </w:rPr>
        <w:t>CMDeploymentTypeDependencyGroup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GroupName</w:t>
      </w:r>
      <w:proofErr w:type="spellEnd"/>
      <w:r>
        <w:rPr>
          <w:noProof w:val="0"/>
        </w:rPr>
        <w:t xml:space="preserve"> "App-V Client" | Add-</w:t>
      </w:r>
      <w:proofErr w:type="spellStart"/>
      <w:r>
        <w:rPr>
          <w:noProof w:val="0"/>
        </w:rPr>
        <w:t>CMDeploymentTypeDependency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DeploymentTypeDependency</w:t>
      </w:r>
      <w:proofErr w:type="spellEnd"/>
      <w:r>
        <w:rPr>
          <w:noProof w:val="0"/>
        </w:rPr>
        <w:t xml:space="preserve"> (Get-</w:t>
      </w:r>
      <w:proofErr w:type="spellStart"/>
      <w:r>
        <w:rPr>
          <w:noProof w:val="0"/>
        </w:rPr>
        <w:t>CMDeploymentTyp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ParentAppName</w:t>
      </w:r>
      <w:proofErr w:type="spellEnd"/>
      <w:r>
        <w:rPr>
          <w:noProof w:val="0"/>
        </w:rPr>
        <w:t>") -</w:t>
      </w:r>
      <w:proofErr w:type="spellStart"/>
      <w:r>
        <w:rPr>
          <w:noProof w:val="0"/>
        </w:rPr>
        <w:t>IsAutoInstall</w:t>
      </w:r>
      <w:proofErr w:type="spellEnd"/>
      <w:r>
        <w:rPr>
          <w:noProof w:val="0"/>
        </w:rPr>
        <w:t xml:space="preserve"> $true</w:t>
      </w:r>
    </w:p>
    <w:p w14:paraId="23C44424" w14:textId="77777777" w:rsidR="00B8007C" w:rsidRDefault="00B8007C" w:rsidP="00B8007C">
      <w:pPr>
        <w:pStyle w:val="Code"/>
        <w:rPr>
          <w:noProof w:val="0"/>
        </w:rPr>
      </w:pPr>
    </w:p>
    <w:p w14:paraId="3B76D399" w14:textId="77777777" w:rsidR="00B8007C" w:rsidRDefault="00B8007C" w:rsidP="00B8007C">
      <w:pPr>
        <w:pStyle w:val="Code"/>
        <w:rPr>
          <w:noProof w:val="0"/>
        </w:rPr>
      </w:pPr>
      <w:r>
        <w:rPr>
          <w:noProof w:val="0"/>
        </w:rPr>
        <w:t>Add-</w:t>
      </w:r>
      <w:proofErr w:type="spellStart"/>
      <w:r>
        <w:rPr>
          <w:noProof w:val="0"/>
        </w:rPr>
        <w:t>CMDeploymentTypeGlobalCondition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dkserver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kserver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GlobalCondition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OperatingSystem</w:t>
      </w:r>
      <w:proofErr w:type="spellEnd"/>
      <w:r>
        <w:rPr>
          <w:noProof w:val="0"/>
        </w:rPr>
        <w:t xml:space="preserve"> -Operator </w:t>
      </w:r>
      <w:proofErr w:type="spellStart"/>
      <w:r>
        <w:rPr>
          <w:noProof w:val="0"/>
        </w:rPr>
        <w:t>OneOf</w:t>
      </w:r>
      <w:proofErr w:type="spellEnd"/>
      <w:r>
        <w:rPr>
          <w:noProof w:val="0"/>
        </w:rPr>
        <w:t xml:space="preserve"> -Value "Windows/All_x64_Windows_8.1_Client;Windows/All_x64_Windows_10_and_higher_Clients"</w:t>
      </w:r>
    </w:p>
    <w:p w14:paraId="58A0691A" w14:textId="77777777" w:rsidR="00B8007C" w:rsidRDefault="00B8007C" w:rsidP="00B8007C">
      <w:pPr>
        <w:pStyle w:val="Code"/>
        <w:rPr>
          <w:noProof w:val="0"/>
        </w:rPr>
      </w:pPr>
    </w:p>
    <w:p w14:paraId="7ECE036A" w14:textId="1CECE017" w:rsidR="00BF1201" w:rsidRPr="00143499" w:rsidRDefault="00B8007C" w:rsidP="00B8007C">
      <w:pPr>
        <w:pStyle w:val="Code"/>
        <w:rPr>
          <w:noProof w:val="0"/>
        </w:rPr>
      </w:pPr>
      <w:r>
        <w:rPr>
          <w:noProof w:val="0"/>
        </w:rPr>
        <w:t>Start-</w:t>
      </w:r>
      <w:proofErr w:type="spellStart"/>
      <w:r>
        <w:rPr>
          <w:noProof w:val="0"/>
        </w:rPr>
        <w:t>CMContentDistribution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istributionPointGroupName</w:t>
      </w:r>
      <w:proofErr w:type="spellEnd"/>
      <w:r>
        <w:rPr>
          <w:noProof w:val="0"/>
        </w:rPr>
        <w:t xml:space="preserve"> "Training Lab"</w:t>
      </w:r>
    </w:p>
    <w:p w14:paraId="71B1528E" w14:textId="5F083A85" w:rsidR="00A9409F" w:rsidRPr="00143499" w:rsidRDefault="00A9409F" w:rsidP="00230FC3">
      <w:pPr>
        <w:pStyle w:val="Outline2"/>
        <w:rPr>
          <w:noProof w:val="0"/>
        </w:rPr>
      </w:pPr>
      <w:bookmarkStart w:id="46" w:name="_Toc511288139"/>
      <w:bookmarkEnd w:id="45"/>
      <w:r w:rsidRPr="00143499">
        <w:rPr>
          <w:noProof w:val="0"/>
        </w:rPr>
        <w:t>Visualizing Application Relationship</w:t>
      </w:r>
      <w:bookmarkEnd w:id="43"/>
      <w:bookmarkEnd w:id="44"/>
      <w:bookmarkEnd w:id="46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671D7906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3AB905BA" w14:textId="0B0A885F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3D580B" w:rsidRPr="00143499" w14:paraId="714548AE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7CBCC7AE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Software Library.</w:t>
            </w:r>
          </w:p>
        </w:tc>
      </w:tr>
      <w:tr w:rsidR="003D580B" w:rsidRPr="00143499" w14:paraId="7EE6CE14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80B91D7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Expand Application Management and click Applications</w:t>
            </w:r>
          </w:p>
        </w:tc>
      </w:tr>
      <w:tr w:rsidR="003D580B" w:rsidRPr="00143499" w14:paraId="38E63D48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6A7A80A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Select Robocopy and click View Relationships -&gt; Dependency</w:t>
            </w:r>
          </w:p>
        </w:tc>
      </w:tr>
      <w:tr w:rsidR="003D580B" w:rsidRPr="00143499" w14:paraId="47D3F2DD" w14:textId="77777777" w:rsidTr="00BF12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7713A5FE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The Robocopy Dependencies will open and you will be able to see all software dependencies</w:t>
            </w:r>
          </w:p>
        </w:tc>
      </w:tr>
    </w:tbl>
    <w:p w14:paraId="1D408A50" w14:textId="0FB1156D" w:rsidR="007E5924" w:rsidRDefault="007E5924" w:rsidP="00BF1201">
      <w:pPr>
        <w:pStyle w:val="NoSpacing"/>
      </w:pPr>
      <w:bookmarkStart w:id="47" w:name="_Toc357763054"/>
    </w:p>
    <w:p w14:paraId="74183BA8" w14:textId="2B86D68E" w:rsidR="00BF1201" w:rsidRPr="00143499" w:rsidRDefault="00BF1201" w:rsidP="00BF1201">
      <w:r w:rsidRPr="00143499">
        <w:lastRenderedPageBreak/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1AD957F4" w14:textId="77777777" w:rsidR="00B8007C" w:rsidRDefault="00B8007C" w:rsidP="00B8007C">
      <w:pPr>
        <w:pStyle w:val="Code"/>
        <w:rPr>
          <w:noProof w:val="0"/>
        </w:rPr>
      </w:pPr>
      <w:bookmarkStart w:id="48" w:name="OLE_LINK426"/>
      <w:r>
        <w:rPr>
          <w:noProof w:val="0"/>
        </w:rPr>
        <w:t>. c:\TrainingFiles\Scripts\ShowDependentApplications_v0_9.ps1</w:t>
      </w:r>
    </w:p>
    <w:p w14:paraId="1F0FF9F1" w14:textId="77777777" w:rsidR="00B8007C" w:rsidRDefault="00B8007C" w:rsidP="00B8007C">
      <w:pPr>
        <w:pStyle w:val="Code"/>
        <w:rPr>
          <w:noProof w:val="0"/>
        </w:rPr>
      </w:pPr>
    </w:p>
    <w:p w14:paraId="42F46546" w14:textId="77777777" w:rsidR="00B8007C" w:rsidRDefault="00B8007C" w:rsidP="00B8007C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= "001"</w:t>
      </w:r>
    </w:p>
    <w:p w14:paraId="34DDF649" w14:textId="77777777" w:rsidR="00B8007C" w:rsidRDefault="00B8007C" w:rsidP="00B8007C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ervername</w:t>
      </w:r>
      <w:proofErr w:type="spellEnd"/>
      <w:r>
        <w:rPr>
          <w:noProof w:val="0"/>
        </w:rPr>
        <w:t xml:space="preserve"> = "SRV0002.classroom.intranet"</w:t>
      </w:r>
    </w:p>
    <w:p w14:paraId="423E2FC7" w14:textId="77777777" w:rsidR="00B8007C" w:rsidRDefault="00B8007C" w:rsidP="00B8007C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= "App-V Client 5.0"</w:t>
      </w:r>
    </w:p>
    <w:p w14:paraId="66BBB64A" w14:textId="77777777" w:rsidR="00B8007C" w:rsidRDefault="00B8007C" w:rsidP="00B8007C">
      <w:pPr>
        <w:pStyle w:val="Code"/>
        <w:rPr>
          <w:noProof w:val="0"/>
        </w:rPr>
      </w:pPr>
    </w:p>
    <w:p w14:paraId="317CA407" w14:textId="4A4D1C49" w:rsidR="00BF1201" w:rsidRPr="00143499" w:rsidRDefault="00B8007C" w:rsidP="00B8007C">
      <w:pPr>
        <w:pStyle w:val="Code"/>
        <w:rPr>
          <w:noProof w:val="0"/>
        </w:rPr>
      </w:pPr>
      <w:proofErr w:type="spellStart"/>
      <w:r>
        <w:rPr>
          <w:noProof w:val="0"/>
        </w:rPr>
        <w:t>ShowDependentApplications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iteServer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servername</w:t>
      </w:r>
      <w:proofErr w:type="spellEnd"/>
      <w:r>
        <w:rPr>
          <w:noProof w:val="0"/>
        </w:rPr>
        <w:t>"</w:t>
      </w:r>
    </w:p>
    <w:bookmarkEnd w:id="48"/>
    <w:p w14:paraId="155F2A54" w14:textId="5ED74F50" w:rsidR="006A6072" w:rsidRPr="00A5441D" w:rsidRDefault="00BF1201" w:rsidP="00A5441D">
      <w:pP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</w:pPr>
      <w:r w:rsidRPr="00143499">
        <w:t xml:space="preserve"> </w:t>
      </w:r>
      <w:bookmarkEnd w:id="47"/>
    </w:p>
    <w:sectPr w:rsidR="006A6072" w:rsidRPr="00A5441D" w:rsidSect="00B73BC7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1537" w:gutter="0"/>
      <w:pgBorders w:offsetFrom="page">
        <w:top w:val="single" w:sz="2" w:space="24" w:color="C0C0C0"/>
        <w:left w:val="single" w:sz="2" w:space="24" w:color="C0C0C0"/>
        <w:bottom w:val="single" w:sz="2" w:space="24" w:color="C0C0C0"/>
        <w:right w:val="single" w:sz="2" w:space="24" w:color="C0C0C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0672C5" w14:textId="77777777" w:rsidR="00EF18DB" w:rsidRDefault="00EF18DB" w:rsidP="00501D6C">
      <w:pPr>
        <w:spacing w:after="0" w:line="240" w:lineRule="auto"/>
      </w:pPr>
      <w:r>
        <w:separator/>
      </w:r>
    </w:p>
  </w:endnote>
  <w:endnote w:type="continuationSeparator" w:id="0">
    <w:p w14:paraId="4824664D" w14:textId="77777777" w:rsidR="00EF18DB" w:rsidRDefault="00EF18DB" w:rsidP="00501D6C">
      <w:pPr>
        <w:spacing w:after="0" w:line="240" w:lineRule="auto"/>
      </w:pPr>
      <w:r>
        <w:continuationSeparator/>
      </w:r>
    </w:p>
  </w:endnote>
  <w:endnote w:type="continuationNotice" w:id="1">
    <w:p w14:paraId="3153D673" w14:textId="77777777" w:rsidR="00EF18DB" w:rsidRDefault="00EF18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657" w:type="pct"/>
      <w:tblCellSpacing w:w="20" w:type="dxa"/>
      <w:tblInd w:w="-570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8437"/>
      <w:gridCol w:w="1768"/>
    </w:tblGrid>
    <w:tr w:rsidR="000428A5" w14:paraId="0943FCE5" w14:textId="77777777" w:rsidTr="00EF7FEA">
      <w:trPr>
        <w:trHeight w:hRule="exact" w:val="538"/>
        <w:tblCellSpacing w:w="20" w:type="dxa"/>
      </w:trPr>
      <w:tc>
        <w:tcPr>
          <w:tcW w:w="4104" w:type="pct"/>
          <w:shd w:val="clear" w:color="auto" w:fill="E7E6E6" w:themeFill="background2"/>
          <w:vAlign w:val="center"/>
        </w:tcPr>
        <w:p w14:paraId="79D3976F" w14:textId="3E4A51D3" w:rsidR="000428A5" w:rsidRPr="00954C61" w:rsidRDefault="008934BD" w:rsidP="00106022">
          <w:pPr>
            <w:pStyle w:val="Footer"/>
            <w:ind w:left="-142"/>
            <w:rPr>
              <w:color w:val="262626" w:themeColor="text1" w:themeTint="D9"/>
            </w:rPr>
          </w:pPr>
          <w:r>
            <w:rPr>
              <w:noProof/>
              <w:lang w:eastAsia="en-GB"/>
            </w:rPr>
            <w:pict w14:anchorId="4431DE86"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MSIPWMf79847589097c5b82d4d8899" o:spid="_x0000_s2049" type="#_x0000_t136" alt="{&quot;HashCode&quot;:1945408579,&quot;Height&quot;:841.0,&quot;Width&quot;:595.0,&quot;Placement&quot;:&quot;Header&quot;,&quot;Index&quot;:&quot;Primary&quot;,&quot;Section&quot;:1,&quot;Top&quot;:-999995.0,&quot;Left&quot;:-999995.0}" style="position:absolute;left:0;text-align:left;margin-left:0;margin-top:0;width:506.95pt;height:188.4pt;rotation:315;z-index:-251658240;visibility:hidden;mso-position-horizontal:center;mso-position-horizontal-relative:margin;mso-position-vertical:center;mso-position-vertical-relative:margin" o:allowincell="f" fillcolor="black" stroked="f">
                <v:stroke r:id="rId1" o:title=""/>
                <v:shadow color="#868686"/>
                <v:textpath style="font-family:&quot;Calibri&quot;;font-size:1pt;v-text-kern:t" trim="t" fitpath="t" string="Internal"/>
                <w10:wrap anchorx="margin" anchory="margin"/>
              </v:shape>
            </w:pict>
          </w:r>
          <w:r w:rsidR="000428A5">
            <w:t xml:space="preserve">      </w:t>
          </w:r>
        </w:p>
      </w:tc>
      <w:tc>
        <w:tcPr>
          <w:tcW w:w="837" w:type="pct"/>
          <w:shd w:val="clear" w:color="auto" w:fill="9CC2E5" w:themeFill="accent1" w:themeFillTint="99"/>
          <w:vAlign w:val="center"/>
        </w:tcPr>
        <w:sdt>
          <w:sdtPr>
            <w:id w:val="552530"/>
            <w:docPartObj>
              <w:docPartGallery w:val="Page Numbers (Top of Page)"/>
              <w:docPartUnique/>
            </w:docPartObj>
          </w:sdtPr>
          <w:sdtEndPr/>
          <w:sdtContent>
            <w:p w14:paraId="45657117" w14:textId="2B80F7A6" w:rsidR="000428A5" w:rsidRDefault="000428A5" w:rsidP="00156269">
              <w:pPr>
                <w:pStyle w:val="Footer"/>
              </w:pPr>
              <w:r w:rsidRPr="00B156F1">
                <w:t xml:space="preserve">Page </w:t>
              </w:r>
              <w:r>
                <w:fldChar w:fldCharType="begin"/>
              </w:r>
              <w:r>
                <w:instrText xml:space="preserve"> PAGE </w:instrText>
              </w:r>
              <w:r>
                <w:fldChar w:fldCharType="separate"/>
              </w:r>
              <w:r>
                <w:rPr>
                  <w:noProof/>
                </w:rPr>
                <w:t>19</w:t>
              </w:r>
              <w:r>
                <w:rPr>
                  <w:noProof/>
                </w:rPr>
                <w:fldChar w:fldCharType="end"/>
              </w:r>
              <w:r w:rsidRPr="00B156F1">
                <w:t xml:space="preserve"> of </w:t>
              </w:r>
              <w:r>
                <w:rPr>
                  <w:noProof/>
                </w:rPr>
                <w:fldChar w:fldCharType="begin"/>
              </w:r>
              <w:r>
                <w:rPr>
                  <w:noProof/>
                </w:rPr>
                <w:instrText xml:space="preserve"> NUMPAGES  </w:instrText>
              </w:r>
              <w:r>
                <w:rPr>
                  <w:noProof/>
                </w:rPr>
                <w:fldChar w:fldCharType="separate"/>
              </w:r>
              <w:r>
                <w:rPr>
                  <w:noProof/>
                </w:rPr>
                <w:t>229</w:t>
              </w:r>
              <w:r>
                <w:rPr>
                  <w:noProof/>
                </w:rPr>
                <w:fldChar w:fldCharType="end"/>
              </w:r>
            </w:p>
          </w:sdtContent>
        </w:sdt>
        <w:p w14:paraId="5FB04B42" w14:textId="77777777" w:rsidR="000428A5" w:rsidRPr="00FC7811" w:rsidRDefault="000428A5" w:rsidP="00156269">
          <w:pPr>
            <w:pStyle w:val="Footer"/>
          </w:pPr>
        </w:p>
      </w:tc>
    </w:tr>
  </w:tbl>
  <w:p w14:paraId="10498F79" w14:textId="0C43237E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06B5588B" wp14:editId="0EF6EAE9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3" name="MSIPCMec27494daa22168a606563fc" descr="{&quot;HashCode&quot;:777030729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3CCD0BF" w14:textId="3816175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B5588B" id="_x0000_t202" coordsize="21600,21600" o:spt="202" path="m,l,21600r21600,l21600,xe">
              <v:stroke joinstyle="miter"/>
              <v:path gradientshapeok="t" o:connecttype="rect"/>
            </v:shapetype>
            <v:shape id="MSIPCMec27494daa22168a606563fc" o:spid="_x0000_s1027" type="#_x0000_t202" alt="{&quot;HashCode&quot;:777030729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" o:allowincell="f" filled="f" stroked="f" strokeweight=".5pt">
              <v:textbox inset="20pt,0,,0">
                <w:txbxContent>
                  <w:p w14:paraId="03CCD0BF" w14:textId="3816175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56DDA" w14:textId="441C4689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5" behindDoc="0" locked="0" layoutInCell="0" allowOverlap="1" wp14:anchorId="0BCAD023" wp14:editId="3F108883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4" name="MSIPCMbf1f4cfe9512ff3aa2f7d2c0" descr="{&quot;HashCode&quot;:777030729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4DB4EDC" w14:textId="29D19E8F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CAD023" id="_x0000_t202" coordsize="21600,21600" o:spt="202" path="m,l,21600r21600,l21600,xe">
              <v:stroke joinstyle="miter"/>
              <v:path gradientshapeok="t" o:connecttype="rect"/>
            </v:shapetype>
            <v:shape id="MSIPCMbf1f4cfe9512ff3aa2f7d2c0" o:spid="_x0000_s1029" type="#_x0000_t202" alt="{&quot;HashCode&quot;:777030729,&quot;Height&quot;:841.0,&quot;Width&quot;:595.0,&quot;Placement&quot;:&quot;Footer&quot;,&quot;Index&quot;:&quot;FirstPage&quot;,&quot;Section&quot;:1,&quot;Top&quot;:0.0,&quot;Left&quot;:0.0}" style="position:absolute;left:0;text-align:left;margin-left:0;margin-top:805.35pt;width:595.3pt;height:21.5pt;z-index:25165824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" o:allowincell="f" filled="f" stroked="f" strokeweight=".5pt">
              <v:textbox inset="20pt,0,,0">
                <w:txbxContent>
                  <w:p w14:paraId="14DB4EDC" w14:textId="29D19E8F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8D6A9C" w14:textId="77777777" w:rsidR="00EF18DB" w:rsidRDefault="00EF18DB" w:rsidP="00501D6C">
      <w:pPr>
        <w:spacing w:after="0" w:line="240" w:lineRule="auto"/>
      </w:pPr>
      <w:r>
        <w:separator/>
      </w:r>
    </w:p>
  </w:footnote>
  <w:footnote w:type="continuationSeparator" w:id="0">
    <w:p w14:paraId="70301647" w14:textId="77777777" w:rsidR="00EF18DB" w:rsidRDefault="00EF18DB" w:rsidP="00501D6C">
      <w:pPr>
        <w:spacing w:after="0" w:line="240" w:lineRule="auto"/>
      </w:pPr>
      <w:r>
        <w:continuationSeparator/>
      </w:r>
    </w:p>
  </w:footnote>
  <w:footnote w:type="continuationNotice" w:id="1">
    <w:p w14:paraId="759B7E23" w14:textId="77777777" w:rsidR="00EF18DB" w:rsidRDefault="00EF18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501" w:type="pct"/>
      <w:tblCellSpacing w:w="20" w:type="dxa"/>
      <w:tblInd w:w="-429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  <w:insideH w:val="none" w:sz="0" w:space="0" w:color="auto"/>
        <w:insideV w:val="none" w:sz="0" w:space="0" w:color="auto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3048"/>
      <w:gridCol w:w="6876"/>
    </w:tblGrid>
    <w:tr w:rsidR="000428A5" w:rsidRPr="003B16D6" w14:paraId="765435D2" w14:textId="77777777" w:rsidTr="005F0560">
      <w:trPr>
        <w:trHeight w:hRule="exact" w:val="538"/>
        <w:tblCellSpacing w:w="20" w:type="dxa"/>
      </w:trPr>
      <w:tc>
        <w:tcPr>
          <w:tcW w:w="2988" w:type="dxa"/>
          <w:shd w:val="clear" w:color="auto" w:fill="BDD6EE" w:themeFill="accent1" w:themeFillTint="66"/>
          <w:tcMar>
            <w:left w:w="57" w:type="dxa"/>
            <w:right w:w="57" w:type="dxa"/>
          </w:tcMar>
          <w:vAlign w:val="center"/>
        </w:tcPr>
        <w:p w14:paraId="258C22D7" w14:textId="13AEA983" w:rsidR="000428A5" w:rsidRPr="0044246E" w:rsidRDefault="000428A5" w:rsidP="005F0560">
          <w:pPr>
            <w:pStyle w:val="Header"/>
            <w:spacing w:before="0"/>
            <w:jc w:val="center"/>
          </w:pPr>
        </w:p>
      </w:tc>
      <w:tc>
        <w:tcPr>
          <w:tcW w:w="6816" w:type="dxa"/>
          <w:shd w:val="clear" w:color="auto" w:fill="E7E6E6" w:themeFill="background2"/>
          <w:tcMar>
            <w:left w:w="57" w:type="dxa"/>
            <w:right w:w="57" w:type="dxa"/>
          </w:tcMar>
          <w:vAlign w:val="center"/>
        </w:tcPr>
        <w:p w14:paraId="0C2158B1" w14:textId="2056DD82" w:rsidR="000428A5" w:rsidRPr="003B16D6" w:rsidRDefault="008934BD" w:rsidP="005F0560">
          <w:pPr>
            <w:pStyle w:val="Header"/>
            <w:spacing w:before="0"/>
            <w:ind w:right="-6"/>
            <w:jc w:val="right"/>
            <w:rPr>
              <w:rFonts w:ascii="Franklin Gothic Medium" w:hAnsi="Franklin Gothic Medium"/>
            </w:rPr>
          </w:pPr>
          <w:sdt>
            <w:sdtPr>
              <w:alias w:val="Title"/>
              <w:id w:val="552656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0428A5">
                <w:t xml:space="preserve">System </w:t>
              </w:r>
              <w:proofErr w:type="spellStart"/>
              <w:r w:rsidR="000428A5">
                <w:t>Center</w:t>
              </w:r>
              <w:proofErr w:type="spellEnd"/>
              <w:r w:rsidR="000428A5">
                <w:t xml:space="preserve"> Configuration Manager</w:t>
              </w:r>
            </w:sdtContent>
          </w:sdt>
        </w:p>
      </w:tc>
    </w:tr>
  </w:tbl>
  <w:p w14:paraId="17A1A9FC" w14:textId="2C7186D3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1A4E1017" wp14:editId="06C8BCE8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" name="MSIPCMfdce45099e82db5c2deae71c" descr="{&quot;HashCode&quot;:75306020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3BB50D8" w14:textId="316E8A6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4E1017" id="_x0000_t202" coordsize="21600,21600" o:spt="202" path="m,l,21600r21600,l21600,xe">
              <v:stroke joinstyle="miter"/>
              <v:path gradientshapeok="t" o:connecttype="rect"/>
            </v:shapetype>
            <v:shape id="MSIPCMfdce45099e82db5c2deae71c" o:spid="_x0000_s1026" type="#_x0000_t202" alt="{&quot;HashCode&quot;:75306020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21.5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" o:allowincell="f" filled="f" stroked="f" strokeweight=".5pt">
              <v:textbox inset="20pt,0,,0">
                <w:txbxContent>
                  <w:p w14:paraId="53BB50D8" w14:textId="316E8A6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139DC" w14:textId="0A0CCAC9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27CC2510" wp14:editId="0B45069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69714c7db8302224dd4cfce1" descr="{&quot;HashCode&quot;:75306020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E3C1570" w14:textId="4F3F97A4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CC2510" id="_x0000_t202" coordsize="21600,21600" o:spt="202" path="m,l,21600r21600,l21600,xe">
              <v:stroke joinstyle="miter"/>
              <v:path gradientshapeok="t" o:connecttype="rect"/>
            </v:shapetype>
            <v:shape id="MSIPCM69714c7db8302224dd4cfce1" o:spid="_x0000_s1028" type="#_x0000_t202" alt="{&quot;HashCode&quot;:75306020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21.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" o:allowincell="f" filled="f" stroked="f" strokeweight=".5pt">
              <v:textbox inset="20pt,0,,0">
                <w:txbxContent>
                  <w:p w14:paraId="4E3C1570" w14:textId="4F3F97A4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8934BD">
      <w:rPr>
        <w:noProof/>
        <w:lang w:eastAsia="en-GB"/>
      </w:rPr>
      <w:pict w14:anchorId="5B45030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MSIPWM48314e6d9d12fe73988d3b2f" o:spid="_x0000_s2050" type="#_x0000_t136" alt="{&quot;HashCode&quot;:1945408579,&quot;Height&quot;:841.0,&quot;Width&quot;:595.0,&quot;Placement&quot;:&quot;Header&quot;,&quot;Index&quot;:&quot;FirstPage&quot;,&quot;Section&quot;:1,&quot;Top&quot;:-999995.0,&quot;Left&quot;:-999995.0}" style="position:absolute;left:0;text-align:left;margin-left:0;margin-top:0;width:506.95pt;height:188.4pt;rotation:315;z-index:-251658239;visibility:hidden;mso-position-horizontal:center;mso-position-horizontal-relative:margin;mso-position-vertical:center;mso-position-vertical-relative:margin" o:allowincell="f" fillcolor="black" stroked="f">
          <v:stroke r:id="rId1" o:title=""/>
          <v:shadow color="#868686"/>
          <v:textpath style="font-family:&quot;Calibri&quot;;font-size:1pt;v-text-kern:t" trim="t" fitpath="t" string="Intern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9pt;height:9pt" o:bullet="t">
        <v:imagedata r:id="rId1" o:title="j0115844"/>
      </v:shape>
    </w:pict>
  </w:numPicBullet>
  <w:abstractNum w:abstractNumId="0" w15:restartNumberingAfterBreak="0">
    <w:nsid w:val="019B58FB"/>
    <w:multiLevelType w:val="hybridMultilevel"/>
    <w:tmpl w:val="C37E6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E4C7F"/>
    <w:multiLevelType w:val="hybridMultilevel"/>
    <w:tmpl w:val="AFE454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62CAA"/>
    <w:multiLevelType w:val="hybridMultilevel"/>
    <w:tmpl w:val="5F1AD4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2043CF"/>
    <w:multiLevelType w:val="hybridMultilevel"/>
    <w:tmpl w:val="393CFB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0F4988"/>
    <w:multiLevelType w:val="hybridMultilevel"/>
    <w:tmpl w:val="50682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83108"/>
    <w:multiLevelType w:val="hybridMultilevel"/>
    <w:tmpl w:val="91D063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127A26"/>
    <w:multiLevelType w:val="hybridMultilevel"/>
    <w:tmpl w:val="B0FEA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707282"/>
    <w:multiLevelType w:val="hybridMultilevel"/>
    <w:tmpl w:val="5A6C5A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AC08DA"/>
    <w:multiLevelType w:val="hybridMultilevel"/>
    <w:tmpl w:val="A6104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3E6813"/>
    <w:multiLevelType w:val="hybridMultilevel"/>
    <w:tmpl w:val="EE18D1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F0076D"/>
    <w:multiLevelType w:val="hybridMultilevel"/>
    <w:tmpl w:val="2E3032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0FF32DB"/>
    <w:multiLevelType w:val="hybridMultilevel"/>
    <w:tmpl w:val="55C6F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251FE9"/>
    <w:multiLevelType w:val="hybridMultilevel"/>
    <w:tmpl w:val="B3122C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3CF1863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E37022"/>
    <w:multiLevelType w:val="hybridMultilevel"/>
    <w:tmpl w:val="319EE0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EE29F3"/>
    <w:multiLevelType w:val="hybridMultilevel"/>
    <w:tmpl w:val="1C52D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6254CE7"/>
    <w:multiLevelType w:val="hybridMultilevel"/>
    <w:tmpl w:val="04A452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8524858"/>
    <w:multiLevelType w:val="hybridMultilevel"/>
    <w:tmpl w:val="358C9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CF4A37"/>
    <w:multiLevelType w:val="hybridMultilevel"/>
    <w:tmpl w:val="A64E89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A9163EC"/>
    <w:multiLevelType w:val="hybridMultilevel"/>
    <w:tmpl w:val="679E83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F745519"/>
    <w:multiLevelType w:val="hybridMultilevel"/>
    <w:tmpl w:val="DBF856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FEA01CE"/>
    <w:multiLevelType w:val="hybridMultilevel"/>
    <w:tmpl w:val="BDCA8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1002FA5"/>
    <w:multiLevelType w:val="hybridMultilevel"/>
    <w:tmpl w:val="26525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36166D7"/>
    <w:multiLevelType w:val="hybridMultilevel"/>
    <w:tmpl w:val="15523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4010496"/>
    <w:multiLevelType w:val="hybridMultilevel"/>
    <w:tmpl w:val="177A2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5AA315A"/>
    <w:multiLevelType w:val="hybridMultilevel"/>
    <w:tmpl w:val="075E1E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7385871"/>
    <w:multiLevelType w:val="hybridMultilevel"/>
    <w:tmpl w:val="4210C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B1A4357"/>
    <w:multiLevelType w:val="multilevel"/>
    <w:tmpl w:val="0409001D"/>
    <w:styleLink w:val="BulletArrow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2B9647C4"/>
    <w:multiLevelType w:val="hybridMultilevel"/>
    <w:tmpl w:val="DBB087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DF01795"/>
    <w:multiLevelType w:val="hybridMultilevel"/>
    <w:tmpl w:val="BD7AA8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2E536BDC"/>
    <w:multiLevelType w:val="hybridMultilevel"/>
    <w:tmpl w:val="295ACC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2327872"/>
    <w:multiLevelType w:val="hybridMultilevel"/>
    <w:tmpl w:val="202C9E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33E358F4"/>
    <w:multiLevelType w:val="hybridMultilevel"/>
    <w:tmpl w:val="A3E626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6371F08"/>
    <w:multiLevelType w:val="hybridMultilevel"/>
    <w:tmpl w:val="5E4621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3A102F27"/>
    <w:multiLevelType w:val="hybridMultilevel"/>
    <w:tmpl w:val="4E0CAD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AB85C0B"/>
    <w:multiLevelType w:val="hybridMultilevel"/>
    <w:tmpl w:val="955C8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42F02C9F"/>
    <w:multiLevelType w:val="hybridMultilevel"/>
    <w:tmpl w:val="3976B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192A87"/>
    <w:multiLevelType w:val="hybridMultilevel"/>
    <w:tmpl w:val="542694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453D70D5"/>
    <w:multiLevelType w:val="singleLevel"/>
    <w:tmpl w:val="C18CBD38"/>
    <w:lvl w:ilvl="0">
      <w:start w:val="1"/>
      <w:numFmt w:val="bullet"/>
      <w:pStyle w:val="BulletedLis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455048AF"/>
    <w:multiLevelType w:val="hybridMultilevel"/>
    <w:tmpl w:val="2F7E66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468A65C9"/>
    <w:multiLevelType w:val="hybridMultilevel"/>
    <w:tmpl w:val="19122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48EB2BB5"/>
    <w:multiLevelType w:val="hybridMultilevel"/>
    <w:tmpl w:val="F9B8CB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48EC48D1"/>
    <w:multiLevelType w:val="hybridMultilevel"/>
    <w:tmpl w:val="61F0B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4CA16F20"/>
    <w:multiLevelType w:val="hybridMultilevel"/>
    <w:tmpl w:val="E6969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4CD838D2"/>
    <w:multiLevelType w:val="hybridMultilevel"/>
    <w:tmpl w:val="22CA02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DCA7EE2"/>
    <w:multiLevelType w:val="hybridMultilevel"/>
    <w:tmpl w:val="FB56BF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4E444A9D"/>
    <w:multiLevelType w:val="hybridMultilevel"/>
    <w:tmpl w:val="7F9E2D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4E734D76"/>
    <w:multiLevelType w:val="hybridMultilevel"/>
    <w:tmpl w:val="CA141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4FC20C2A"/>
    <w:multiLevelType w:val="hybridMultilevel"/>
    <w:tmpl w:val="BA54C3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1723C2D"/>
    <w:multiLevelType w:val="hybridMultilevel"/>
    <w:tmpl w:val="B09A9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5223434A"/>
    <w:multiLevelType w:val="hybridMultilevel"/>
    <w:tmpl w:val="7DCED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23D2760"/>
    <w:multiLevelType w:val="hybridMultilevel"/>
    <w:tmpl w:val="749AC0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52C76F10"/>
    <w:multiLevelType w:val="hybridMultilevel"/>
    <w:tmpl w:val="F282E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53035CB9"/>
    <w:multiLevelType w:val="hybridMultilevel"/>
    <w:tmpl w:val="EBC46C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553B079C"/>
    <w:multiLevelType w:val="multilevel"/>
    <w:tmpl w:val="6AF6F850"/>
    <w:lvl w:ilvl="0">
      <w:start w:val="1"/>
      <w:numFmt w:val="decimal"/>
      <w:pStyle w:val="smartFOCUSHeading1"/>
      <w:lvlText w:val="%1"/>
      <w:lvlJc w:val="left"/>
      <w:pPr>
        <w:tabs>
          <w:tab w:val="num" w:pos="510"/>
        </w:tabs>
        <w:ind w:left="510" w:hanging="510"/>
      </w:pPr>
    </w:lvl>
    <w:lvl w:ilvl="1">
      <w:start w:val="1"/>
      <w:numFmt w:val="decimal"/>
      <w:pStyle w:val="smartFOCUSheading2"/>
      <w:lvlText w:val="%1.%2"/>
      <w:lvlJc w:val="left"/>
      <w:pPr>
        <w:tabs>
          <w:tab w:val="num" w:pos="652"/>
        </w:tabs>
        <w:ind w:left="652" w:hanging="510"/>
      </w:pPr>
      <w:rPr>
        <w:b w:val="0"/>
      </w:rPr>
    </w:lvl>
    <w:lvl w:ilvl="2">
      <w:start w:val="1"/>
      <w:numFmt w:val="decimal"/>
      <w:pStyle w:val="smartFOCUS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smartFOCUSheading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55" w15:restartNumberingAfterBreak="0">
    <w:nsid w:val="580A451C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DFE1F03"/>
    <w:multiLevelType w:val="hybridMultilevel"/>
    <w:tmpl w:val="E1C26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5E221786"/>
    <w:multiLevelType w:val="hybridMultilevel"/>
    <w:tmpl w:val="64382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5E65100B"/>
    <w:multiLevelType w:val="hybridMultilevel"/>
    <w:tmpl w:val="69A414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0CB123C"/>
    <w:multiLevelType w:val="hybridMultilevel"/>
    <w:tmpl w:val="655A86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67F32CB8"/>
    <w:multiLevelType w:val="hybridMultilevel"/>
    <w:tmpl w:val="8C38E6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68CA59A5"/>
    <w:multiLevelType w:val="hybridMultilevel"/>
    <w:tmpl w:val="9692F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6DB22422"/>
    <w:multiLevelType w:val="multilevel"/>
    <w:tmpl w:val="0C09001D"/>
    <w:styleLink w:val="Checklist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1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2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3" w15:restartNumberingAfterBreak="0">
    <w:nsid w:val="6E5E67FA"/>
    <w:multiLevelType w:val="multilevel"/>
    <w:tmpl w:val="4EBCDBCA"/>
    <w:lvl w:ilvl="0">
      <w:start w:val="22"/>
      <w:numFmt w:val="decimal"/>
      <w:pStyle w:val="Outline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Outline2"/>
      <w:suff w:val="space"/>
      <w:lvlText w:val="%1.%2."/>
      <w:lvlJc w:val="left"/>
      <w:pPr>
        <w:ind w:left="1843" w:firstLine="0"/>
      </w:pPr>
      <w:rPr>
        <w:rFonts w:hint="default"/>
      </w:rPr>
    </w:lvl>
    <w:lvl w:ilvl="2">
      <w:start w:val="1"/>
      <w:numFmt w:val="decimal"/>
      <w:pStyle w:val="Outline3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pStyle w:val="Outline4"/>
      <w:lvlText w:val="%1.%2.%3.%4."/>
      <w:lvlJc w:val="left"/>
      <w:pPr>
        <w:tabs>
          <w:tab w:val="num" w:pos="2922"/>
        </w:tabs>
        <w:ind w:left="249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95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03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036" w:hanging="1440"/>
      </w:pPr>
      <w:rPr>
        <w:rFonts w:hint="default"/>
      </w:rPr>
    </w:lvl>
  </w:abstractNum>
  <w:abstractNum w:abstractNumId="64" w15:restartNumberingAfterBreak="0">
    <w:nsid w:val="6F3F0C79"/>
    <w:multiLevelType w:val="hybridMultilevel"/>
    <w:tmpl w:val="61A0C2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6FB07C09"/>
    <w:multiLevelType w:val="hybridMultilevel"/>
    <w:tmpl w:val="6DE8C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0D74AB4"/>
    <w:multiLevelType w:val="hybridMultilevel"/>
    <w:tmpl w:val="25B61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12D24E7"/>
    <w:multiLevelType w:val="hybridMultilevel"/>
    <w:tmpl w:val="D56883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74C2153B"/>
    <w:multiLevelType w:val="hybridMultilevel"/>
    <w:tmpl w:val="3558F1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 w15:restartNumberingAfterBreak="0">
    <w:nsid w:val="7FB925DF"/>
    <w:multiLevelType w:val="hybridMultilevel"/>
    <w:tmpl w:val="0EF2C5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3"/>
  </w:num>
  <w:num w:numId="2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7"/>
  </w:num>
  <w:num w:numId="4">
    <w:abstractNumId w:val="38"/>
  </w:num>
  <w:num w:numId="5">
    <w:abstractNumId w:val="42"/>
  </w:num>
  <w:num w:numId="6">
    <w:abstractNumId w:val="37"/>
  </w:num>
  <w:num w:numId="7">
    <w:abstractNumId w:val="47"/>
  </w:num>
  <w:num w:numId="8">
    <w:abstractNumId w:val="43"/>
  </w:num>
  <w:num w:numId="9">
    <w:abstractNumId w:val="19"/>
  </w:num>
  <w:num w:numId="10">
    <w:abstractNumId w:val="49"/>
  </w:num>
  <w:num w:numId="11">
    <w:abstractNumId w:val="67"/>
  </w:num>
  <w:num w:numId="12">
    <w:abstractNumId w:val="22"/>
  </w:num>
  <w:num w:numId="13">
    <w:abstractNumId w:val="12"/>
  </w:num>
  <w:num w:numId="14">
    <w:abstractNumId w:val="51"/>
  </w:num>
  <w:num w:numId="15">
    <w:abstractNumId w:val="32"/>
  </w:num>
  <w:num w:numId="16">
    <w:abstractNumId w:val="31"/>
  </w:num>
  <w:num w:numId="17">
    <w:abstractNumId w:val="58"/>
  </w:num>
  <w:num w:numId="18">
    <w:abstractNumId w:val="14"/>
  </w:num>
  <w:num w:numId="19">
    <w:abstractNumId w:val="40"/>
  </w:num>
  <w:num w:numId="20">
    <w:abstractNumId w:val="35"/>
  </w:num>
  <w:num w:numId="21">
    <w:abstractNumId w:val="8"/>
  </w:num>
  <w:num w:numId="22">
    <w:abstractNumId w:val="57"/>
  </w:num>
  <w:num w:numId="23">
    <w:abstractNumId w:val="61"/>
  </w:num>
  <w:num w:numId="24">
    <w:abstractNumId w:val="59"/>
  </w:num>
  <w:num w:numId="25">
    <w:abstractNumId w:val="21"/>
  </w:num>
  <w:num w:numId="26">
    <w:abstractNumId w:val="15"/>
  </w:num>
  <w:num w:numId="27">
    <w:abstractNumId w:val="52"/>
  </w:num>
  <w:num w:numId="28">
    <w:abstractNumId w:val="24"/>
  </w:num>
  <w:num w:numId="29">
    <w:abstractNumId w:val="29"/>
  </w:num>
  <w:num w:numId="30">
    <w:abstractNumId w:val="17"/>
  </w:num>
  <w:num w:numId="31">
    <w:abstractNumId w:val="3"/>
  </w:num>
  <w:num w:numId="32">
    <w:abstractNumId w:val="23"/>
  </w:num>
  <w:num w:numId="33">
    <w:abstractNumId w:val="10"/>
  </w:num>
  <w:num w:numId="34">
    <w:abstractNumId w:val="11"/>
  </w:num>
  <w:num w:numId="35">
    <w:abstractNumId w:val="2"/>
  </w:num>
  <w:num w:numId="36">
    <w:abstractNumId w:val="33"/>
  </w:num>
  <w:num w:numId="37">
    <w:abstractNumId w:val="26"/>
  </w:num>
  <w:num w:numId="38">
    <w:abstractNumId w:val="39"/>
  </w:num>
  <w:num w:numId="39">
    <w:abstractNumId w:val="16"/>
  </w:num>
  <w:num w:numId="40">
    <w:abstractNumId w:val="46"/>
  </w:num>
  <w:num w:numId="41">
    <w:abstractNumId w:val="20"/>
  </w:num>
  <w:num w:numId="42">
    <w:abstractNumId w:val="50"/>
  </w:num>
  <w:num w:numId="43">
    <w:abstractNumId w:val="66"/>
  </w:num>
  <w:num w:numId="44">
    <w:abstractNumId w:val="48"/>
  </w:num>
  <w:num w:numId="45">
    <w:abstractNumId w:val="65"/>
  </w:num>
  <w:num w:numId="46">
    <w:abstractNumId w:val="0"/>
  </w:num>
  <w:num w:numId="47">
    <w:abstractNumId w:val="44"/>
  </w:num>
  <w:num w:numId="48">
    <w:abstractNumId w:val="69"/>
  </w:num>
  <w:num w:numId="49">
    <w:abstractNumId w:val="1"/>
  </w:num>
  <w:num w:numId="50">
    <w:abstractNumId w:val="34"/>
  </w:num>
  <w:num w:numId="51">
    <w:abstractNumId w:val="5"/>
  </w:num>
  <w:num w:numId="52">
    <w:abstractNumId w:val="28"/>
  </w:num>
  <w:num w:numId="53">
    <w:abstractNumId w:val="45"/>
  </w:num>
  <w:num w:numId="54">
    <w:abstractNumId w:val="56"/>
  </w:num>
  <w:num w:numId="55">
    <w:abstractNumId w:val="25"/>
  </w:num>
  <w:num w:numId="56">
    <w:abstractNumId w:val="60"/>
  </w:num>
  <w:num w:numId="57">
    <w:abstractNumId w:val="62"/>
  </w:num>
  <w:num w:numId="58">
    <w:abstractNumId w:val="68"/>
  </w:num>
  <w:num w:numId="59">
    <w:abstractNumId w:val="64"/>
  </w:num>
  <w:num w:numId="60">
    <w:abstractNumId w:val="55"/>
  </w:num>
  <w:num w:numId="61">
    <w:abstractNumId w:val="13"/>
  </w:num>
  <w:num w:numId="62">
    <w:abstractNumId w:val="6"/>
  </w:num>
  <w:num w:numId="63">
    <w:abstractNumId w:val="36"/>
  </w:num>
  <w:num w:numId="64">
    <w:abstractNumId w:val="4"/>
  </w:num>
  <w:num w:numId="65">
    <w:abstractNumId w:val="41"/>
  </w:num>
  <w:num w:numId="66">
    <w:abstractNumId w:val="53"/>
  </w:num>
  <w:num w:numId="67">
    <w:abstractNumId w:val="18"/>
  </w:num>
  <w:num w:numId="68">
    <w:abstractNumId w:val="30"/>
  </w:num>
  <w:num w:numId="69">
    <w:abstractNumId w:val="9"/>
  </w:num>
  <w:num w:numId="70">
    <w:abstractNumId w:val="7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/>
  <w:defaultTabStop w:val="720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DU2MzY2MTSxNDBQ0lEKTi0uzszPAykwqgUAKW5FwywAAAA="/>
  </w:docVars>
  <w:rsids>
    <w:rsidRoot w:val="00EB10CF"/>
    <w:rsid w:val="00000986"/>
    <w:rsid w:val="000015EA"/>
    <w:rsid w:val="0000205A"/>
    <w:rsid w:val="0000292A"/>
    <w:rsid w:val="00002A56"/>
    <w:rsid w:val="00003275"/>
    <w:rsid w:val="00004D15"/>
    <w:rsid w:val="00005621"/>
    <w:rsid w:val="00005D5A"/>
    <w:rsid w:val="00006F8A"/>
    <w:rsid w:val="000075CC"/>
    <w:rsid w:val="0000768E"/>
    <w:rsid w:val="0001043B"/>
    <w:rsid w:val="00010907"/>
    <w:rsid w:val="0001157C"/>
    <w:rsid w:val="00012949"/>
    <w:rsid w:val="000130FD"/>
    <w:rsid w:val="00013CD4"/>
    <w:rsid w:val="000144CF"/>
    <w:rsid w:val="000146DC"/>
    <w:rsid w:val="0001511E"/>
    <w:rsid w:val="00015F6D"/>
    <w:rsid w:val="00017475"/>
    <w:rsid w:val="00017A10"/>
    <w:rsid w:val="00017A2E"/>
    <w:rsid w:val="00017C81"/>
    <w:rsid w:val="0002081B"/>
    <w:rsid w:val="00021657"/>
    <w:rsid w:val="00021C41"/>
    <w:rsid w:val="00023E68"/>
    <w:rsid w:val="00024922"/>
    <w:rsid w:val="000270DE"/>
    <w:rsid w:val="00027B98"/>
    <w:rsid w:val="00030004"/>
    <w:rsid w:val="00031045"/>
    <w:rsid w:val="00031E1B"/>
    <w:rsid w:val="00032588"/>
    <w:rsid w:val="000325C4"/>
    <w:rsid w:val="0003320A"/>
    <w:rsid w:val="00035619"/>
    <w:rsid w:val="000369DA"/>
    <w:rsid w:val="00037802"/>
    <w:rsid w:val="00037C05"/>
    <w:rsid w:val="00037F10"/>
    <w:rsid w:val="00040053"/>
    <w:rsid w:val="00040082"/>
    <w:rsid w:val="00040683"/>
    <w:rsid w:val="00040BF3"/>
    <w:rsid w:val="000427AF"/>
    <w:rsid w:val="000428A5"/>
    <w:rsid w:val="00042BFE"/>
    <w:rsid w:val="00042D71"/>
    <w:rsid w:val="00043AFA"/>
    <w:rsid w:val="000454DF"/>
    <w:rsid w:val="0004727C"/>
    <w:rsid w:val="00047544"/>
    <w:rsid w:val="00050221"/>
    <w:rsid w:val="000507AD"/>
    <w:rsid w:val="000508D6"/>
    <w:rsid w:val="00050F42"/>
    <w:rsid w:val="00051719"/>
    <w:rsid w:val="00052023"/>
    <w:rsid w:val="00052EBA"/>
    <w:rsid w:val="00052F2E"/>
    <w:rsid w:val="00053AA2"/>
    <w:rsid w:val="00054C31"/>
    <w:rsid w:val="0005587D"/>
    <w:rsid w:val="00056084"/>
    <w:rsid w:val="00056323"/>
    <w:rsid w:val="000568D2"/>
    <w:rsid w:val="00057336"/>
    <w:rsid w:val="0005762D"/>
    <w:rsid w:val="00057A3D"/>
    <w:rsid w:val="00057CCB"/>
    <w:rsid w:val="00060D93"/>
    <w:rsid w:val="00061D30"/>
    <w:rsid w:val="00062E3D"/>
    <w:rsid w:val="0006413B"/>
    <w:rsid w:val="000645DC"/>
    <w:rsid w:val="00064AD7"/>
    <w:rsid w:val="00064D60"/>
    <w:rsid w:val="0006553D"/>
    <w:rsid w:val="000669D9"/>
    <w:rsid w:val="000671C3"/>
    <w:rsid w:val="00067680"/>
    <w:rsid w:val="00067A2B"/>
    <w:rsid w:val="000704B1"/>
    <w:rsid w:val="0007177A"/>
    <w:rsid w:val="00072378"/>
    <w:rsid w:val="0007348C"/>
    <w:rsid w:val="00074F26"/>
    <w:rsid w:val="0007523C"/>
    <w:rsid w:val="00076AED"/>
    <w:rsid w:val="00082FFD"/>
    <w:rsid w:val="00084F2F"/>
    <w:rsid w:val="00085239"/>
    <w:rsid w:val="00086948"/>
    <w:rsid w:val="00086A6B"/>
    <w:rsid w:val="00086B3E"/>
    <w:rsid w:val="00086D45"/>
    <w:rsid w:val="00090378"/>
    <w:rsid w:val="00090B12"/>
    <w:rsid w:val="00091839"/>
    <w:rsid w:val="0009196B"/>
    <w:rsid w:val="00091F8D"/>
    <w:rsid w:val="00092014"/>
    <w:rsid w:val="00092307"/>
    <w:rsid w:val="000925F8"/>
    <w:rsid w:val="0009276D"/>
    <w:rsid w:val="00095D85"/>
    <w:rsid w:val="00096143"/>
    <w:rsid w:val="000972C0"/>
    <w:rsid w:val="00097520"/>
    <w:rsid w:val="000A0044"/>
    <w:rsid w:val="000A0D75"/>
    <w:rsid w:val="000A119D"/>
    <w:rsid w:val="000A12CF"/>
    <w:rsid w:val="000A19D6"/>
    <w:rsid w:val="000A2683"/>
    <w:rsid w:val="000A299D"/>
    <w:rsid w:val="000A2E1F"/>
    <w:rsid w:val="000A50FF"/>
    <w:rsid w:val="000A5A5F"/>
    <w:rsid w:val="000A5EB7"/>
    <w:rsid w:val="000A6C6A"/>
    <w:rsid w:val="000A6EF1"/>
    <w:rsid w:val="000A7BB8"/>
    <w:rsid w:val="000B1AD3"/>
    <w:rsid w:val="000B2E55"/>
    <w:rsid w:val="000B33FD"/>
    <w:rsid w:val="000B524D"/>
    <w:rsid w:val="000B5B45"/>
    <w:rsid w:val="000B662D"/>
    <w:rsid w:val="000B76D5"/>
    <w:rsid w:val="000C184F"/>
    <w:rsid w:val="000C3E52"/>
    <w:rsid w:val="000C4DE5"/>
    <w:rsid w:val="000C4FE5"/>
    <w:rsid w:val="000C54AC"/>
    <w:rsid w:val="000C5A31"/>
    <w:rsid w:val="000C7317"/>
    <w:rsid w:val="000D07E6"/>
    <w:rsid w:val="000D08C0"/>
    <w:rsid w:val="000D0D13"/>
    <w:rsid w:val="000D2A0A"/>
    <w:rsid w:val="000D36DA"/>
    <w:rsid w:val="000D3F7D"/>
    <w:rsid w:val="000D456F"/>
    <w:rsid w:val="000D5896"/>
    <w:rsid w:val="000D5B26"/>
    <w:rsid w:val="000D6BFA"/>
    <w:rsid w:val="000D6CEE"/>
    <w:rsid w:val="000D7FB1"/>
    <w:rsid w:val="000E09F6"/>
    <w:rsid w:val="000E2149"/>
    <w:rsid w:val="000E401F"/>
    <w:rsid w:val="000E4A6C"/>
    <w:rsid w:val="000F3058"/>
    <w:rsid w:val="000F31A5"/>
    <w:rsid w:val="000F3ECD"/>
    <w:rsid w:val="000F4395"/>
    <w:rsid w:val="000F4FDF"/>
    <w:rsid w:val="000F677A"/>
    <w:rsid w:val="000F6821"/>
    <w:rsid w:val="000F6A66"/>
    <w:rsid w:val="000F71F3"/>
    <w:rsid w:val="000F7691"/>
    <w:rsid w:val="000F7CB9"/>
    <w:rsid w:val="0010024C"/>
    <w:rsid w:val="00100545"/>
    <w:rsid w:val="00100E6A"/>
    <w:rsid w:val="001013FB"/>
    <w:rsid w:val="00101FB6"/>
    <w:rsid w:val="0010252B"/>
    <w:rsid w:val="00102F9E"/>
    <w:rsid w:val="00103DCD"/>
    <w:rsid w:val="001051A5"/>
    <w:rsid w:val="00106022"/>
    <w:rsid w:val="001068F7"/>
    <w:rsid w:val="00106B36"/>
    <w:rsid w:val="00106FFC"/>
    <w:rsid w:val="00107FC7"/>
    <w:rsid w:val="001114F0"/>
    <w:rsid w:val="001120E9"/>
    <w:rsid w:val="001128AA"/>
    <w:rsid w:val="00113FE7"/>
    <w:rsid w:val="001149DA"/>
    <w:rsid w:val="00115966"/>
    <w:rsid w:val="00115B15"/>
    <w:rsid w:val="00115B87"/>
    <w:rsid w:val="00115D10"/>
    <w:rsid w:val="00116255"/>
    <w:rsid w:val="00116C1B"/>
    <w:rsid w:val="00117149"/>
    <w:rsid w:val="00117766"/>
    <w:rsid w:val="00123ED7"/>
    <w:rsid w:val="001247F6"/>
    <w:rsid w:val="00124A90"/>
    <w:rsid w:val="001255F1"/>
    <w:rsid w:val="0012666E"/>
    <w:rsid w:val="0012677C"/>
    <w:rsid w:val="00126A3F"/>
    <w:rsid w:val="00127247"/>
    <w:rsid w:val="001273C3"/>
    <w:rsid w:val="001278A4"/>
    <w:rsid w:val="00131208"/>
    <w:rsid w:val="001340E4"/>
    <w:rsid w:val="00134214"/>
    <w:rsid w:val="0013423C"/>
    <w:rsid w:val="0013438F"/>
    <w:rsid w:val="00136620"/>
    <w:rsid w:val="00136C3F"/>
    <w:rsid w:val="00136DF1"/>
    <w:rsid w:val="00136E79"/>
    <w:rsid w:val="00137E0A"/>
    <w:rsid w:val="0014007C"/>
    <w:rsid w:val="0014014B"/>
    <w:rsid w:val="00142BCA"/>
    <w:rsid w:val="001430A6"/>
    <w:rsid w:val="00143375"/>
    <w:rsid w:val="00143499"/>
    <w:rsid w:val="00143F9A"/>
    <w:rsid w:val="00143FD1"/>
    <w:rsid w:val="001442F9"/>
    <w:rsid w:val="00144F55"/>
    <w:rsid w:val="00145DD5"/>
    <w:rsid w:val="001463C9"/>
    <w:rsid w:val="0014785D"/>
    <w:rsid w:val="0015035C"/>
    <w:rsid w:val="00151935"/>
    <w:rsid w:val="001525D0"/>
    <w:rsid w:val="00153688"/>
    <w:rsid w:val="00154ACC"/>
    <w:rsid w:val="00155342"/>
    <w:rsid w:val="00155670"/>
    <w:rsid w:val="001561E1"/>
    <w:rsid w:val="00156269"/>
    <w:rsid w:val="00157825"/>
    <w:rsid w:val="00160303"/>
    <w:rsid w:val="0016092B"/>
    <w:rsid w:val="001610F6"/>
    <w:rsid w:val="0016157C"/>
    <w:rsid w:val="001616BF"/>
    <w:rsid w:val="00162349"/>
    <w:rsid w:val="00162C56"/>
    <w:rsid w:val="00162CC8"/>
    <w:rsid w:val="00163B5B"/>
    <w:rsid w:val="001645EF"/>
    <w:rsid w:val="00164F61"/>
    <w:rsid w:val="00164FB5"/>
    <w:rsid w:val="001653F2"/>
    <w:rsid w:val="001657E4"/>
    <w:rsid w:val="00165E08"/>
    <w:rsid w:val="001660DA"/>
    <w:rsid w:val="00166974"/>
    <w:rsid w:val="00166B12"/>
    <w:rsid w:val="00167C6C"/>
    <w:rsid w:val="00167E84"/>
    <w:rsid w:val="001708CE"/>
    <w:rsid w:val="0017154D"/>
    <w:rsid w:val="00171E62"/>
    <w:rsid w:val="00172443"/>
    <w:rsid w:val="00173074"/>
    <w:rsid w:val="001753B1"/>
    <w:rsid w:val="0017564E"/>
    <w:rsid w:val="0017596C"/>
    <w:rsid w:val="00175D0D"/>
    <w:rsid w:val="00175FCA"/>
    <w:rsid w:val="00176CF4"/>
    <w:rsid w:val="0018184B"/>
    <w:rsid w:val="0018235C"/>
    <w:rsid w:val="001828A3"/>
    <w:rsid w:val="00182988"/>
    <w:rsid w:val="00183C93"/>
    <w:rsid w:val="00183F22"/>
    <w:rsid w:val="001840B6"/>
    <w:rsid w:val="001847A2"/>
    <w:rsid w:val="00186116"/>
    <w:rsid w:val="00186D1A"/>
    <w:rsid w:val="00186DE0"/>
    <w:rsid w:val="001877F5"/>
    <w:rsid w:val="00187D7F"/>
    <w:rsid w:val="00192045"/>
    <w:rsid w:val="001936F5"/>
    <w:rsid w:val="00194DD1"/>
    <w:rsid w:val="0019535E"/>
    <w:rsid w:val="00195681"/>
    <w:rsid w:val="00196457"/>
    <w:rsid w:val="001974E5"/>
    <w:rsid w:val="001A0BC8"/>
    <w:rsid w:val="001A0EAB"/>
    <w:rsid w:val="001A1629"/>
    <w:rsid w:val="001A17CE"/>
    <w:rsid w:val="001A183E"/>
    <w:rsid w:val="001A2DAE"/>
    <w:rsid w:val="001A3A30"/>
    <w:rsid w:val="001A5A40"/>
    <w:rsid w:val="001A6A4D"/>
    <w:rsid w:val="001A6D87"/>
    <w:rsid w:val="001A7425"/>
    <w:rsid w:val="001A7794"/>
    <w:rsid w:val="001B064C"/>
    <w:rsid w:val="001B0B2A"/>
    <w:rsid w:val="001B19DC"/>
    <w:rsid w:val="001B277A"/>
    <w:rsid w:val="001B27AC"/>
    <w:rsid w:val="001B3AC2"/>
    <w:rsid w:val="001B3DC0"/>
    <w:rsid w:val="001B461C"/>
    <w:rsid w:val="001B4992"/>
    <w:rsid w:val="001B4DFF"/>
    <w:rsid w:val="001B6F4E"/>
    <w:rsid w:val="001B722A"/>
    <w:rsid w:val="001C037A"/>
    <w:rsid w:val="001C08D0"/>
    <w:rsid w:val="001C0B78"/>
    <w:rsid w:val="001C1928"/>
    <w:rsid w:val="001C1F9A"/>
    <w:rsid w:val="001C72D6"/>
    <w:rsid w:val="001C78E3"/>
    <w:rsid w:val="001C7F5D"/>
    <w:rsid w:val="001D02BA"/>
    <w:rsid w:val="001D0965"/>
    <w:rsid w:val="001D245D"/>
    <w:rsid w:val="001D35FF"/>
    <w:rsid w:val="001D4281"/>
    <w:rsid w:val="001D4A1B"/>
    <w:rsid w:val="001D4E8A"/>
    <w:rsid w:val="001D50D5"/>
    <w:rsid w:val="001D54FE"/>
    <w:rsid w:val="001D58A4"/>
    <w:rsid w:val="001D5B21"/>
    <w:rsid w:val="001D654A"/>
    <w:rsid w:val="001D6A99"/>
    <w:rsid w:val="001E0076"/>
    <w:rsid w:val="001E1133"/>
    <w:rsid w:val="001E16D3"/>
    <w:rsid w:val="001E1BFA"/>
    <w:rsid w:val="001E211F"/>
    <w:rsid w:val="001E2279"/>
    <w:rsid w:val="001E2609"/>
    <w:rsid w:val="001E2EBB"/>
    <w:rsid w:val="001E3A5A"/>
    <w:rsid w:val="001E45E0"/>
    <w:rsid w:val="001E4C71"/>
    <w:rsid w:val="001E4EC7"/>
    <w:rsid w:val="001E644F"/>
    <w:rsid w:val="001E69E8"/>
    <w:rsid w:val="001E6C94"/>
    <w:rsid w:val="001E7162"/>
    <w:rsid w:val="001F0B4E"/>
    <w:rsid w:val="001F0FF6"/>
    <w:rsid w:val="001F16B5"/>
    <w:rsid w:val="001F3031"/>
    <w:rsid w:val="001F38EB"/>
    <w:rsid w:val="001F45F3"/>
    <w:rsid w:val="001F4AC0"/>
    <w:rsid w:val="001F4D21"/>
    <w:rsid w:val="001F5729"/>
    <w:rsid w:val="001F5E97"/>
    <w:rsid w:val="001F5EA2"/>
    <w:rsid w:val="001F6583"/>
    <w:rsid w:val="001F7E14"/>
    <w:rsid w:val="00200908"/>
    <w:rsid w:val="00201071"/>
    <w:rsid w:val="002013B9"/>
    <w:rsid w:val="002024D7"/>
    <w:rsid w:val="002026E4"/>
    <w:rsid w:val="00202C6B"/>
    <w:rsid w:val="00204BDE"/>
    <w:rsid w:val="00205125"/>
    <w:rsid w:val="002075F0"/>
    <w:rsid w:val="00207F28"/>
    <w:rsid w:val="00207F94"/>
    <w:rsid w:val="00210C0A"/>
    <w:rsid w:val="0021120B"/>
    <w:rsid w:val="00211FAB"/>
    <w:rsid w:val="0021229E"/>
    <w:rsid w:val="00212777"/>
    <w:rsid w:val="00212D9B"/>
    <w:rsid w:val="00213127"/>
    <w:rsid w:val="002137B5"/>
    <w:rsid w:val="002145F7"/>
    <w:rsid w:val="002147EB"/>
    <w:rsid w:val="002151F4"/>
    <w:rsid w:val="00215290"/>
    <w:rsid w:val="00215EF6"/>
    <w:rsid w:val="002161B7"/>
    <w:rsid w:val="00216A73"/>
    <w:rsid w:val="00216D69"/>
    <w:rsid w:val="002170E7"/>
    <w:rsid w:val="002209C6"/>
    <w:rsid w:val="00222088"/>
    <w:rsid w:val="002221EF"/>
    <w:rsid w:val="00224238"/>
    <w:rsid w:val="002243FF"/>
    <w:rsid w:val="002244B4"/>
    <w:rsid w:val="0022450B"/>
    <w:rsid w:val="00224DE7"/>
    <w:rsid w:val="00225044"/>
    <w:rsid w:val="00225727"/>
    <w:rsid w:val="00226376"/>
    <w:rsid w:val="00226A04"/>
    <w:rsid w:val="00226EB8"/>
    <w:rsid w:val="00227615"/>
    <w:rsid w:val="00230C7C"/>
    <w:rsid w:val="00230F2A"/>
    <w:rsid w:val="00230FC3"/>
    <w:rsid w:val="00231B31"/>
    <w:rsid w:val="00234E22"/>
    <w:rsid w:val="0023615E"/>
    <w:rsid w:val="00236344"/>
    <w:rsid w:val="00236B1E"/>
    <w:rsid w:val="00236F1A"/>
    <w:rsid w:val="00236F5B"/>
    <w:rsid w:val="00237270"/>
    <w:rsid w:val="00240421"/>
    <w:rsid w:val="00240848"/>
    <w:rsid w:val="00243232"/>
    <w:rsid w:val="00243498"/>
    <w:rsid w:val="00243CAF"/>
    <w:rsid w:val="002444AB"/>
    <w:rsid w:val="00245D9C"/>
    <w:rsid w:val="00245F5E"/>
    <w:rsid w:val="0024734A"/>
    <w:rsid w:val="002478E6"/>
    <w:rsid w:val="00250B2F"/>
    <w:rsid w:val="0025111F"/>
    <w:rsid w:val="00252640"/>
    <w:rsid w:val="00254CC6"/>
    <w:rsid w:val="00254FCC"/>
    <w:rsid w:val="00256702"/>
    <w:rsid w:val="00256B00"/>
    <w:rsid w:val="00257880"/>
    <w:rsid w:val="002612FE"/>
    <w:rsid w:val="00262668"/>
    <w:rsid w:val="00262855"/>
    <w:rsid w:val="00264CC7"/>
    <w:rsid w:val="002654BC"/>
    <w:rsid w:val="00265688"/>
    <w:rsid w:val="002656EA"/>
    <w:rsid w:val="00265F09"/>
    <w:rsid w:val="0026757E"/>
    <w:rsid w:val="002708E5"/>
    <w:rsid w:val="0027188C"/>
    <w:rsid w:val="00272C74"/>
    <w:rsid w:val="002740B2"/>
    <w:rsid w:val="0027443C"/>
    <w:rsid w:val="0027451D"/>
    <w:rsid w:val="00275A71"/>
    <w:rsid w:val="00276807"/>
    <w:rsid w:val="00277CCF"/>
    <w:rsid w:val="002803F9"/>
    <w:rsid w:val="002821FD"/>
    <w:rsid w:val="00284248"/>
    <w:rsid w:val="00285060"/>
    <w:rsid w:val="0028669B"/>
    <w:rsid w:val="002867FF"/>
    <w:rsid w:val="002902B8"/>
    <w:rsid w:val="002908D2"/>
    <w:rsid w:val="002924EC"/>
    <w:rsid w:val="00292614"/>
    <w:rsid w:val="002927D3"/>
    <w:rsid w:val="002935AB"/>
    <w:rsid w:val="00293851"/>
    <w:rsid w:val="0029399C"/>
    <w:rsid w:val="0029409A"/>
    <w:rsid w:val="00294822"/>
    <w:rsid w:val="002954B6"/>
    <w:rsid w:val="00295605"/>
    <w:rsid w:val="00295C69"/>
    <w:rsid w:val="00296B90"/>
    <w:rsid w:val="00296BC0"/>
    <w:rsid w:val="00297A48"/>
    <w:rsid w:val="002A0056"/>
    <w:rsid w:val="002A0F24"/>
    <w:rsid w:val="002A122A"/>
    <w:rsid w:val="002A1234"/>
    <w:rsid w:val="002A15F3"/>
    <w:rsid w:val="002A42E9"/>
    <w:rsid w:val="002A42EB"/>
    <w:rsid w:val="002A5CF8"/>
    <w:rsid w:val="002A609A"/>
    <w:rsid w:val="002A6525"/>
    <w:rsid w:val="002A7484"/>
    <w:rsid w:val="002B061F"/>
    <w:rsid w:val="002B1A3F"/>
    <w:rsid w:val="002B25F9"/>
    <w:rsid w:val="002B30AC"/>
    <w:rsid w:val="002B31BE"/>
    <w:rsid w:val="002B372D"/>
    <w:rsid w:val="002B4E71"/>
    <w:rsid w:val="002B54D2"/>
    <w:rsid w:val="002B5557"/>
    <w:rsid w:val="002B6D79"/>
    <w:rsid w:val="002B787F"/>
    <w:rsid w:val="002C0AE3"/>
    <w:rsid w:val="002C17EE"/>
    <w:rsid w:val="002C2706"/>
    <w:rsid w:val="002C28EC"/>
    <w:rsid w:val="002C292D"/>
    <w:rsid w:val="002C371C"/>
    <w:rsid w:val="002C40FA"/>
    <w:rsid w:val="002C58BD"/>
    <w:rsid w:val="002C5A91"/>
    <w:rsid w:val="002C7516"/>
    <w:rsid w:val="002D1235"/>
    <w:rsid w:val="002D19EE"/>
    <w:rsid w:val="002D2211"/>
    <w:rsid w:val="002D4764"/>
    <w:rsid w:val="002D53F6"/>
    <w:rsid w:val="002D5806"/>
    <w:rsid w:val="002D5E57"/>
    <w:rsid w:val="002D7938"/>
    <w:rsid w:val="002E0A33"/>
    <w:rsid w:val="002E0A95"/>
    <w:rsid w:val="002E0F6B"/>
    <w:rsid w:val="002E4368"/>
    <w:rsid w:val="002E4C74"/>
    <w:rsid w:val="002E52B3"/>
    <w:rsid w:val="002E5B56"/>
    <w:rsid w:val="002E67AF"/>
    <w:rsid w:val="002E6FD5"/>
    <w:rsid w:val="002E7971"/>
    <w:rsid w:val="002F0D7E"/>
    <w:rsid w:val="002F199F"/>
    <w:rsid w:val="002F1C8F"/>
    <w:rsid w:val="002F25B8"/>
    <w:rsid w:val="002F6557"/>
    <w:rsid w:val="003008F7"/>
    <w:rsid w:val="0030172C"/>
    <w:rsid w:val="003043D5"/>
    <w:rsid w:val="00304F8C"/>
    <w:rsid w:val="00305637"/>
    <w:rsid w:val="00305970"/>
    <w:rsid w:val="00306AD2"/>
    <w:rsid w:val="003078D0"/>
    <w:rsid w:val="00307F47"/>
    <w:rsid w:val="0031119C"/>
    <w:rsid w:val="00312668"/>
    <w:rsid w:val="003136F3"/>
    <w:rsid w:val="00314368"/>
    <w:rsid w:val="00314753"/>
    <w:rsid w:val="00316425"/>
    <w:rsid w:val="0031654F"/>
    <w:rsid w:val="003169E8"/>
    <w:rsid w:val="00316AD7"/>
    <w:rsid w:val="003200DC"/>
    <w:rsid w:val="0032055E"/>
    <w:rsid w:val="0032081A"/>
    <w:rsid w:val="003217E4"/>
    <w:rsid w:val="00321B02"/>
    <w:rsid w:val="00321CFD"/>
    <w:rsid w:val="0032335F"/>
    <w:rsid w:val="00323A68"/>
    <w:rsid w:val="003243E2"/>
    <w:rsid w:val="003244DF"/>
    <w:rsid w:val="00324D8C"/>
    <w:rsid w:val="00324F96"/>
    <w:rsid w:val="0033079E"/>
    <w:rsid w:val="00331131"/>
    <w:rsid w:val="00331B30"/>
    <w:rsid w:val="00332100"/>
    <w:rsid w:val="00333D54"/>
    <w:rsid w:val="003347C4"/>
    <w:rsid w:val="00335507"/>
    <w:rsid w:val="00336742"/>
    <w:rsid w:val="0033695B"/>
    <w:rsid w:val="00337D6C"/>
    <w:rsid w:val="0034004E"/>
    <w:rsid w:val="003400AF"/>
    <w:rsid w:val="003400FF"/>
    <w:rsid w:val="00340191"/>
    <w:rsid w:val="003409A8"/>
    <w:rsid w:val="00340C9A"/>
    <w:rsid w:val="003427D5"/>
    <w:rsid w:val="00343ADC"/>
    <w:rsid w:val="00344103"/>
    <w:rsid w:val="003448CE"/>
    <w:rsid w:val="00344E92"/>
    <w:rsid w:val="003456F1"/>
    <w:rsid w:val="00345B1D"/>
    <w:rsid w:val="0034740A"/>
    <w:rsid w:val="00350D92"/>
    <w:rsid w:val="003537DD"/>
    <w:rsid w:val="0035399C"/>
    <w:rsid w:val="00354BF4"/>
    <w:rsid w:val="00355707"/>
    <w:rsid w:val="003557C1"/>
    <w:rsid w:val="00355AD8"/>
    <w:rsid w:val="003612D3"/>
    <w:rsid w:val="00362131"/>
    <w:rsid w:val="0036333E"/>
    <w:rsid w:val="00363B73"/>
    <w:rsid w:val="00363E52"/>
    <w:rsid w:val="00363E89"/>
    <w:rsid w:val="00365034"/>
    <w:rsid w:val="00365A2A"/>
    <w:rsid w:val="003663BD"/>
    <w:rsid w:val="003710AF"/>
    <w:rsid w:val="00371561"/>
    <w:rsid w:val="00371EF1"/>
    <w:rsid w:val="003739EA"/>
    <w:rsid w:val="00374266"/>
    <w:rsid w:val="0037433F"/>
    <w:rsid w:val="003761DA"/>
    <w:rsid w:val="00376721"/>
    <w:rsid w:val="00377CB2"/>
    <w:rsid w:val="00377E0D"/>
    <w:rsid w:val="003812E2"/>
    <w:rsid w:val="003824D6"/>
    <w:rsid w:val="00383656"/>
    <w:rsid w:val="0038366D"/>
    <w:rsid w:val="00383A89"/>
    <w:rsid w:val="0038425F"/>
    <w:rsid w:val="00384417"/>
    <w:rsid w:val="00384555"/>
    <w:rsid w:val="00384C41"/>
    <w:rsid w:val="00384C46"/>
    <w:rsid w:val="003861A4"/>
    <w:rsid w:val="00386835"/>
    <w:rsid w:val="0039009C"/>
    <w:rsid w:val="00390C7F"/>
    <w:rsid w:val="0039202F"/>
    <w:rsid w:val="0039339E"/>
    <w:rsid w:val="00394EF1"/>
    <w:rsid w:val="003952FB"/>
    <w:rsid w:val="00395C58"/>
    <w:rsid w:val="00396335"/>
    <w:rsid w:val="003A083D"/>
    <w:rsid w:val="003A19F6"/>
    <w:rsid w:val="003A1DC2"/>
    <w:rsid w:val="003A1EB7"/>
    <w:rsid w:val="003A2CEE"/>
    <w:rsid w:val="003A3C55"/>
    <w:rsid w:val="003A40D2"/>
    <w:rsid w:val="003A52AA"/>
    <w:rsid w:val="003A61E9"/>
    <w:rsid w:val="003A6DC9"/>
    <w:rsid w:val="003A7D98"/>
    <w:rsid w:val="003B08D6"/>
    <w:rsid w:val="003B0AAA"/>
    <w:rsid w:val="003B0F75"/>
    <w:rsid w:val="003B1648"/>
    <w:rsid w:val="003B276A"/>
    <w:rsid w:val="003B2F2A"/>
    <w:rsid w:val="003B35E8"/>
    <w:rsid w:val="003B5417"/>
    <w:rsid w:val="003B7037"/>
    <w:rsid w:val="003B717B"/>
    <w:rsid w:val="003C01A7"/>
    <w:rsid w:val="003C01C0"/>
    <w:rsid w:val="003C0242"/>
    <w:rsid w:val="003C10AD"/>
    <w:rsid w:val="003C180C"/>
    <w:rsid w:val="003C1973"/>
    <w:rsid w:val="003C1C45"/>
    <w:rsid w:val="003C30ED"/>
    <w:rsid w:val="003C3779"/>
    <w:rsid w:val="003C42F3"/>
    <w:rsid w:val="003C54C2"/>
    <w:rsid w:val="003C61B8"/>
    <w:rsid w:val="003C6E8C"/>
    <w:rsid w:val="003D203B"/>
    <w:rsid w:val="003D3AFE"/>
    <w:rsid w:val="003D504E"/>
    <w:rsid w:val="003D54D2"/>
    <w:rsid w:val="003D580B"/>
    <w:rsid w:val="003D5B47"/>
    <w:rsid w:val="003D5EE0"/>
    <w:rsid w:val="003E089B"/>
    <w:rsid w:val="003E0F10"/>
    <w:rsid w:val="003E25A8"/>
    <w:rsid w:val="003E2A3E"/>
    <w:rsid w:val="003E30D3"/>
    <w:rsid w:val="003E3261"/>
    <w:rsid w:val="003E45EA"/>
    <w:rsid w:val="003E6213"/>
    <w:rsid w:val="003E6450"/>
    <w:rsid w:val="003E6CEB"/>
    <w:rsid w:val="003E7968"/>
    <w:rsid w:val="003F031B"/>
    <w:rsid w:val="003F274E"/>
    <w:rsid w:val="003F2C45"/>
    <w:rsid w:val="003F351C"/>
    <w:rsid w:val="003F35CA"/>
    <w:rsid w:val="003F3BED"/>
    <w:rsid w:val="003F4E63"/>
    <w:rsid w:val="003F5048"/>
    <w:rsid w:val="003F6E3C"/>
    <w:rsid w:val="003F7945"/>
    <w:rsid w:val="00400BAE"/>
    <w:rsid w:val="0040199E"/>
    <w:rsid w:val="00402D62"/>
    <w:rsid w:val="00404941"/>
    <w:rsid w:val="00404FC9"/>
    <w:rsid w:val="00405362"/>
    <w:rsid w:val="00405CB1"/>
    <w:rsid w:val="00405DF1"/>
    <w:rsid w:val="00406E41"/>
    <w:rsid w:val="004133EF"/>
    <w:rsid w:val="00413AE2"/>
    <w:rsid w:val="00415192"/>
    <w:rsid w:val="004155EB"/>
    <w:rsid w:val="004164D8"/>
    <w:rsid w:val="0041672F"/>
    <w:rsid w:val="00416730"/>
    <w:rsid w:val="004168B3"/>
    <w:rsid w:val="00416BA5"/>
    <w:rsid w:val="004171B2"/>
    <w:rsid w:val="00420FFF"/>
    <w:rsid w:val="00423E82"/>
    <w:rsid w:val="00425994"/>
    <w:rsid w:val="004262E7"/>
    <w:rsid w:val="00426515"/>
    <w:rsid w:val="004265C4"/>
    <w:rsid w:val="0042675B"/>
    <w:rsid w:val="00426A2D"/>
    <w:rsid w:val="004308A4"/>
    <w:rsid w:val="00430CB2"/>
    <w:rsid w:val="00431D6D"/>
    <w:rsid w:val="00432BD3"/>
    <w:rsid w:val="00432EE8"/>
    <w:rsid w:val="00432F0D"/>
    <w:rsid w:val="00433C1C"/>
    <w:rsid w:val="00433C4E"/>
    <w:rsid w:val="00435332"/>
    <w:rsid w:val="00436747"/>
    <w:rsid w:val="00436F03"/>
    <w:rsid w:val="004404E7"/>
    <w:rsid w:val="00440937"/>
    <w:rsid w:val="00440CE1"/>
    <w:rsid w:val="00440E06"/>
    <w:rsid w:val="00441E85"/>
    <w:rsid w:val="0044223D"/>
    <w:rsid w:val="00442DC9"/>
    <w:rsid w:val="004439EB"/>
    <w:rsid w:val="00443FDC"/>
    <w:rsid w:val="00444523"/>
    <w:rsid w:val="0044564A"/>
    <w:rsid w:val="004468D0"/>
    <w:rsid w:val="00450030"/>
    <w:rsid w:val="00453C97"/>
    <w:rsid w:val="00455ACE"/>
    <w:rsid w:val="004562BF"/>
    <w:rsid w:val="00457C69"/>
    <w:rsid w:val="00457EE7"/>
    <w:rsid w:val="00460221"/>
    <w:rsid w:val="0046026A"/>
    <w:rsid w:val="00460CD2"/>
    <w:rsid w:val="0046113A"/>
    <w:rsid w:val="0046165C"/>
    <w:rsid w:val="00462417"/>
    <w:rsid w:val="004627C8"/>
    <w:rsid w:val="00462A57"/>
    <w:rsid w:val="00462EEE"/>
    <w:rsid w:val="00463C21"/>
    <w:rsid w:val="00464036"/>
    <w:rsid w:val="00465058"/>
    <w:rsid w:val="00465F37"/>
    <w:rsid w:val="004674F5"/>
    <w:rsid w:val="004704C0"/>
    <w:rsid w:val="0047132D"/>
    <w:rsid w:val="00471DDD"/>
    <w:rsid w:val="00472059"/>
    <w:rsid w:val="00475B1F"/>
    <w:rsid w:val="00475E86"/>
    <w:rsid w:val="00476BD4"/>
    <w:rsid w:val="00476C9C"/>
    <w:rsid w:val="004779CD"/>
    <w:rsid w:val="00477EA9"/>
    <w:rsid w:val="00477F7E"/>
    <w:rsid w:val="00477FDD"/>
    <w:rsid w:val="00480852"/>
    <w:rsid w:val="004808E2"/>
    <w:rsid w:val="00480EB2"/>
    <w:rsid w:val="0048217A"/>
    <w:rsid w:val="004823E0"/>
    <w:rsid w:val="00482B65"/>
    <w:rsid w:val="00482BC8"/>
    <w:rsid w:val="0048395D"/>
    <w:rsid w:val="00484BB5"/>
    <w:rsid w:val="004865DE"/>
    <w:rsid w:val="004877CA"/>
    <w:rsid w:val="00487D8A"/>
    <w:rsid w:val="00487DC4"/>
    <w:rsid w:val="00487F15"/>
    <w:rsid w:val="004902CD"/>
    <w:rsid w:val="0049097B"/>
    <w:rsid w:val="00490A3A"/>
    <w:rsid w:val="00491199"/>
    <w:rsid w:val="00493D7B"/>
    <w:rsid w:val="0049423A"/>
    <w:rsid w:val="00494DA0"/>
    <w:rsid w:val="004952DE"/>
    <w:rsid w:val="00495557"/>
    <w:rsid w:val="00495A1A"/>
    <w:rsid w:val="004961E1"/>
    <w:rsid w:val="00496FF4"/>
    <w:rsid w:val="00497663"/>
    <w:rsid w:val="00497AC1"/>
    <w:rsid w:val="004A024E"/>
    <w:rsid w:val="004A0C5B"/>
    <w:rsid w:val="004A1B93"/>
    <w:rsid w:val="004A25BA"/>
    <w:rsid w:val="004A3EC7"/>
    <w:rsid w:val="004A4327"/>
    <w:rsid w:val="004A47C1"/>
    <w:rsid w:val="004A5003"/>
    <w:rsid w:val="004A5602"/>
    <w:rsid w:val="004A5AE3"/>
    <w:rsid w:val="004A66D4"/>
    <w:rsid w:val="004A75C0"/>
    <w:rsid w:val="004A7D1F"/>
    <w:rsid w:val="004A7EC7"/>
    <w:rsid w:val="004B02C2"/>
    <w:rsid w:val="004B1B4E"/>
    <w:rsid w:val="004B1D94"/>
    <w:rsid w:val="004B2207"/>
    <w:rsid w:val="004B4649"/>
    <w:rsid w:val="004B4810"/>
    <w:rsid w:val="004B6411"/>
    <w:rsid w:val="004B7E06"/>
    <w:rsid w:val="004B7E1A"/>
    <w:rsid w:val="004C0504"/>
    <w:rsid w:val="004C1618"/>
    <w:rsid w:val="004C17C8"/>
    <w:rsid w:val="004C22CE"/>
    <w:rsid w:val="004C3091"/>
    <w:rsid w:val="004C5D52"/>
    <w:rsid w:val="004C6E27"/>
    <w:rsid w:val="004C7AF7"/>
    <w:rsid w:val="004C7C45"/>
    <w:rsid w:val="004D006C"/>
    <w:rsid w:val="004D109A"/>
    <w:rsid w:val="004D3B48"/>
    <w:rsid w:val="004D5A5B"/>
    <w:rsid w:val="004D5BD1"/>
    <w:rsid w:val="004E1F5E"/>
    <w:rsid w:val="004E1FA6"/>
    <w:rsid w:val="004E2E0B"/>
    <w:rsid w:val="004E36F5"/>
    <w:rsid w:val="004E46BB"/>
    <w:rsid w:val="004E4A62"/>
    <w:rsid w:val="004E4AC9"/>
    <w:rsid w:val="004E66EB"/>
    <w:rsid w:val="004E6948"/>
    <w:rsid w:val="004F05C5"/>
    <w:rsid w:val="004F0E68"/>
    <w:rsid w:val="004F3FE6"/>
    <w:rsid w:val="004F45E2"/>
    <w:rsid w:val="004F543C"/>
    <w:rsid w:val="004F57F5"/>
    <w:rsid w:val="004F6401"/>
    <w:rsid w:val="005011BF"/>
    <w:rsid w:val="005017C9"/>
    <w:rsid w:val="00501D6C"/>
    <w:rsid w:val="00502BE5"/>
    <w:rsid w:val="00502DC8"/>
    <w:rsid w:val="005039FC"/>
    <w:rsid w:val="00505060"/>
    <w:rsid w:val="00505278"/>
    <w:rsid w:val="00505B69"/>
    <w:rsid w:val="0050621D"/>
    <w:rsid w:val="00506EEB"/>
    <w:rsid w:val="005074D4"/>
    <w:rsid w:val="005101EC"/>
    <w:rsid w:val="0051039D"/>
    <w:rsid w:val="00510ACB"/>
    <w:rsid w:val="00510CC5"/>
    <w:rsid w:val="00510E9C"/>
    <w:rsid w:val="00510F97"/>
    <w:rsid w:val="00511021"/>
    <w:rsid w:val="00511CAE"/>
    <w:rsid w:val="00512B95"/>
    <w:rsid w:val="00514099"/>
    <w:rsid w:val="005145B4"/>
    <w:rsid w:val="00515B03"/>
    <w:rsid w:val="00515FA1"/>
    <w:rsid w:val="005163F6"/>
    <w:rsid w:val="005166C8"/>
    <w:rsid w:val="00516AC2"/>
    <w:rsid w:val="00516F17"/>
    <w:rsid w:val="005171F5"/>
    <w:rsid w:val="00520E0D"/>
    <w:rsid w:val="00521B17"/>
    <w:rsid w:val="005222B2"/>
    <w:rsid w:val="00522607"/>
    <w:rsid w:val="00522885"/>
    <w:rsid w:val="00523718"/>
    <w:rsid w:val="00523975"/>
    <w:rsid w:val="00523AE8"/>
    <w:rsid w:val="00524217"/>
    <w:rsid w:val="00524544"/>
    <w:rsid w:val="00524909"/>
    <w:rsid w:val="00524936"/>
    <w:rsid w:val="00525DB7"/>
    <w:rsid w:val="00525FB6"/>
    <w:rsid w:val="005264AC"/>
    <w:rsid w:val="005272AD"/>
    <w:rsid w:val="00527364"/>
    <w:rsid w:val="00530E83"/>
    <w:rsid w:val="00531929"/>
    <w:rsid w:val="00531D1B"/>
    <w:rsid w:val="005328CC"/>
    <w:rsid w:val="00532FB9"/>
    <w:rsid w:val="00534426"/>
    <w:rsid w:val="00534593"/>
    <w:rsid w:val="00534827"/>
    <w:rsid w:val="00535407"/>
    <w:rsid w:val="0053616B"/>
    <w:rsid w:val="00537319"/>
    <w:rsid w:val="00537CDE"/>
    <w:rsid w:val="00540CB9"/>
    <w:rsid w:val="00542226"/>
    <w:rsid w:val="0054227F"/>
    <w:rsid w:val="00542724"/>
    <w:rsid w:val="00543248"/>
    <w:rsid w:val="005437F4"/>
    <w:rsid w:val="0054438B"/>
    <w:rsid w:val="005446D0"/>
    <w:rsid w:val="00545371"/>
    <w:rsid w:val="0054768F"/>
    <w:rsid w:val="00547CDB"/>
    <w:rsid w:val="00550415"/>
    <w:rsid w:val="00552183"/>
    <w:rsid w:val="00553DC1"/>
    <w:rsid w:val="00554E5F"/>
    <w:rsid w:val="00555EE3"/>
    <w:rsid w:val="00556CC4"/>
    <w:rsid w:val="00560474"/>
    <w:rsid w:val="00560BEC"/>
    <w:rsid w:val="00560F1F"/>
    <w:rsid w:val="0056168E"/>
    <w:rsid w:val="00561925"/>
    <w:rsid w:val="005632D4"/>
    <w:rsid w:val="005640C8"/>
    <w:rsid w:val="00564650"/>
    <w:rsid w:val="0056487E"/>
    <w:rsid w:val="00564A29"/>
    <w:rsid w:val="00564C83"/>
    <w:rsid w:val="0056544E"/>
    <w:rsid w:val="00565F02"/>
    <w:rsid w:val="0056630E"/>
    <w:rsid w:val="005668BC"/>
    <w:rsid w:val="005669AC"/>
    <w:rsid w:val="00570532"/>
    <w:rsid w:val="00570BB1"/>
    <w:rsid w:val="00571012"/>
    <w:rsid w:val="0057137E"/>
    <w:rsid w:val="0057199F"/>
    <w:rsid w:val="005723DA"/>
    <w:rsid w:val="0057516B"/>
    <w:rsid w:val="0057718B"/>
    <w:rsid w:val="00577515"/>
    <w:rsid w:val="00577764"/>
    <w:rsid w:val="00577C63"/>
    <w:rsid w:val="0058092B"/>
    <w:rsid w:val="005818D0"/>
    <w:rsid w:val="005822DE"/>
    <w:rsid w:val="005835F8"/>
    <w:rsid w:val="00583613"/>
    <w:rsid w:val="0058533D"/>
    <w:rsid w:val="00585B60"/>
    <w:rsid w:val="005866CD"/>
    <w:rsid w:val="00586ACA"/>
    <w:rsid w:val="00586F80"/>
    <w:rsid w:val="00587AE0"/>
    <w:rsid w:val="00587BAF"/>
    <w:rsid w:val="00590432"/>
    <w:rsid w:val="0059053A"/>
    <w:rsid w:val="00590662"/>
    <w:rsid w:val="00590FA7"/>
    <w:rsid w:val="005914DF"/>
    <w:rsid w:val="00591619"/>
    <w:rsid w:val="005929DF"/>
    <w:rsid w:val="005929E2"/>
    <w:rsid w:val="005938D2"/>
    <w:rsid w:val="00594CC6"/>
    <w:rsid w:val="005953A2"/>
    <w:rsid w:val="00595E72"/>
    <w:rsid w:val="005968D1"/>
    <w:rsid w:val="00596BF5"/>
    <w:rsid w:val="00597848"/>
    <w:rsid w:val="005A04C5"/>
    <w:rsid w:val="005A1B51"/>
    <w:rsid w:val="005A210F"/>
    <w:rsid w:val="005A27E8"/>
    <w:rsid w:val="005A3B16"/>
    <w:rsid w:val="005A482B"/>
    <w:rsid w:val="005A4C77"/>
    <w:rsid w:val="005A5488"/>
    <w:rsid w:val="005A6246"/>
    <w:rsid w:val="005A70D6"/>
    <w:rsid w:val="005B0378"/>
    <w:rsid w:val="005B0C97"/>
    <w:rsid w:val="005B174C"/>
    <w:rsid w:val="005B1978"/>
    <w:rsid w:val="005B3BC2"/>
    <w:rsid w:val="005B50D8"/>
    <w:rsid w:val="005B55BC"/>
    <w:rsid w:val="005B79AA"/>
    <w:rsid w:val="005C0537"/>
    <w:rsid w:val="005C125D"/>
    <w:rsid w:val="005C13F2"/>
    <w:rsid w:val="005C1F7B"/>
    <w:rsid w:val="005C2915"/>
    <w:rsid w:val="005C3A7C"/>
    <w:rsid w:val="005C4AFD"/>
    <w:rsid w:val="005C4CD9"/>
    <w:rsid w:val="005C5D60"/>
    <w:rsid w:val="005C5F44"/>
    <w:rsid w:val="005C6206"/>
    <w:rsid w:val="005C66C6"/>
    <w:rsid w:val="005D0469"/>
    <w:rsid w:val="005D23BC"/>
    <w:rsid w:val="005D2B45"/>
    <w:rsid w:val="005D3AFA"/>
    <w:rsid w:val="005D4CC4"/>
    <w:rsid w:val="005D5121"/>
    <w:rsid w:val="005D53F0"/>
    <w:rsid w:val="005D5E5B"/>
    <w:rsid w:val="005D7D46"/>
    <w:rsid w:val="005E0D24"/>
    <w:rsid w:val="005E13F7"/>
    <w:rsid w:val="005E1634"/>
    <w:rsid w:val="005E1E8F"/>
    <w:rsid w:val="005E2286"/>
    <w:rsid w:val="005E3883"/>
    <w:rsid w:val="005E3988"/>
    <w:rsid w:val="005E3E42"/>
    <w:rsid w:val="005E3F57"/>
    <w:rsid w:val="005E4034"/>
    <w:rsid w:val="005E5029"/>
    <w:rsid w:val="005F0560"/>
    <w:rsid w:val="005F0869"/>
    <w:rsid w:val="005F17B0"/>
    <w:rsid w:val="005F2318"/>
    <w:rsid w:val="005F260A"/>
    <w:rsid w:val="005F2D67"/>
    <w:rsid w:val="005F3167"/>
    <w:rsid w:val="005F3B2E"/>
    <w:rsid w:val="005F3E6E"/>
    <w:rsid w:val="005F46DF"/>
    <w:rsid w:val="005F47D4"/>
    <w:rsid w:val="005F6ADF"/>
    <w:rsid w:val="005F7C2B"/>
    <w:rsid w:val="005F7D7D"/>
    <w:rsid w:val="0060093D"/>
    <w:rsid w:val="00600A5B"/>
    <w:rsid w:val="00601770"/>
    <w:rsid w:val="00601FA8"/>
    <w:rsid w:val="00603154"/>
    <w:rsid w:val="0060348A"/>
    <w:rsid w:val="006047BA"/>
    <w:rsid w:val="006051A6"/>
    <w:rsid w:val="00605831"/>
    <w:rsid w:val="00605B24"/>
    <w:rsid w:val="00606C61"/>
    <w:rsid w:val="00610BB2"/>
    <w:rsid w:val="00611301"/>
    <w:rsid w:val="006118F9"/>
    <w:rsid w:val="00611F00"/>
    <w:rsid w:val="00612CD2"/>
    <w:rsid w:val="006136A5"/>
    <w:rsid w:val="00613BFC"/>
    <w:rsid w:val="00614CC0"/>
    <w:rsid w:val="00614CD5"/>
    <w:rsid w:val="00615359"/>
    <w:rsid w:val="00616A0B"/>
    <w:rsid w:val="00617168"/>
    <w:rsid w:val="00617E71"/>
    <w:rsid w:val="0062076F"/>
    <w:rsid w:val="00621112"/>
    <w:rsid w:val="00621BDF"/>
    <w:rsid w:val="00623625"/>
    <w:rsid w:val="0062364B"/>
    <w:rsid w:val="00623EBF"/>
    <w:rsid w:val="006264A8"/>
    <w:rsid w:val="0062745B"/>
    <w:rsid w:val="0062795E"/>
    <w:rsid w:val="00627D1E"/>
    <w:rsid w:val="006304B7"/>
    <w:rsid w:val="00630E82"/>
    <w:rsid w:val="00632393"/>
    <w:rsid w:val="006328D2"/>
    <w:rsid w:val="0063427A"/>
    <w:rsid w:val="00634311"/>
    <w:rsid w:val="00635186"/>
    <w:rsid w:val="006353A2"/>
    <w:rsid w:val="00635F7B"/>
    <w:rsid w:val="006361DF"/>
    <w:rsid w:val="00637553"/>
    <w:rsid w:val="00640DB9"/>
    <w:rsid w:val="00641065"/>
    <w:rsid w:val="0064146A"/>
    <w:rsid w:val="00641654"/>
    <w:rsid w:val="00641EE9"/>
    <w:rsid w:val="00643433"/>
    <w:rsid w:val="00643A8A"/>
    <w:rsid w:val="00643AF6"/>
    <w:rsid w:val="00644C88"/>
    <w:rsid w:val="006459F2"/>
    <w:rsid w:val="006464CB"/>
    <w:rsid w:val="006474FE"/>
    <w:rsid w:val="006477A1"/>
    <w:rsid w:val="006509F7"/>
    <w:rsid w:val="00652F4E"/>
    <w:rsid w:val="006538BC"/>
    <w:rsid w:val="006543DB"/>
    <w:rsid w:val="00656496"/>
    <w:rsid w:val="00657361"/>
    <w:rsid w:val="00657431"/>
    <w:rsid w:val="0066141D"/>
    <w:rsid w:val="00661496"/>
    <w:rsid w:val="0066157A"/>
    <w:rsid w:val="00661B7B"/>
    <w:rsid w:val="00662B18"/>
    <w:rsid w:val="00662EFA"/>
    <w:rsid w:val="0066309F"/>
    <w:rsid w:val="0066369B"/>
    <w:rsid w:val="00663FE9"/>
    <w:rsid w:val="006666BC"/>
    <w:rsid w:val="0066704F"/>
    <w:rsid w:val="00667B31"/>
    <w:rsid w:val="00670EA3"/>
    <w:rsid w:val="006717D3"/>
    <w:rsid w:val="006731F3"/>
    <w:rsid w:val="006734C0"/>
    <w:rsid w:val="00674356"/>
    <w:rsid w:val="0067587B"/>
    <w:rsid w:val="00675D2B"/>
    <w:rsid w:val="00676245"/>
    <w:rsid w:val="00676723"/>
    <w:rsid w:val="00676AAC"/>
    <w:rsid w:val="00677989"/>
    <w:rsid w:val="006802EF"/>
    <w:rsid w:val="00680441"/>
    <w:rsid w:val="0068047A"/>
    <w:rsid w:val="00681B2B"/>
    <w:rsid w:val="0068248B"/>
    <w:rsid w:val="006826F2"/>
    <w:rsid w:val="006832C0"/>
    <w:rsid w:val="0068520D"/>
    <w:rsid w:val="00685EC3"/>
    <w:rsid w:val="00685F80"/>
    <w:rsid w:val="0068672C"/>
    <w:rsid w:val="006867C4"/>
    <w:rsid w:val="00686910"/>
    <w:rsid w:val="00687015"/>
    <w:rsid w:val="00690119"/>
    <w:rsid w:val="0069029D"/>
    <w:rsid w:val="006906A8"/>
    <w:rsid w:val="00690724"/>
    <w:rsid w:val="00690C47"/>
    <w:rsid w:val="006922E8"/>
    <w:rsid w:val="006925AB"/>
    <w:rsid w:val="0069266E"/>
    <w:rsid w:val="00692897"/>
    <w:rsid w:val="00692A20"/>
    <w:rsid w:val="006933F9"/>
    <w:rsid w:val="00693B4E"/>
    <w:rsid w:val="0069468B"/>
    <w:rsid w:val="00694EDD"/>
    <w:rsid w:val="0069591E"/>
    <w:rsid w:val="00695F3D"/>
    <w:rsid w:val="006963E9"/>
    <w:rsid w:val="006965F3"/>
    <w:rsid w:val="00696641"/>
    <w:rsid w:val="00696A22"/>
    <w:rsid w:val="0069751C"/>
    <w:rsid w:val="006A0097"/>
    <w:rsid w:val="006A016A"/>
    <w:rsid w:val="006A166D"/>
    <w:rsid w:val="006A16AE"/>
    <w:rsid w:val="006A27C2"/>
    <w:rsid w:val="006A2D73"/>
    <w:rsid w:val="006A4064"/>
    <w:rsid w:val="006A48CE"/>
    <w:rsid w:val="006A6072"/>
    <w:rsid w:val="006A62EB"/>
    <w:rsid w:val="006A65A8"/>
    <w:rsid w:val="006B10FF"/>
    <w:rsid w:val="006B146C"/>
    <w:rsid w:val="006B1C9F"/>
    <w:rsid w:val="006B2649"/>
    <w:rsid w:val="006B3307"/>
    <w:rsid w:val="006B3A15"/>
    <w:rsid w:val="006B4C1C"/>
    <w:rsid w:val="006B51F5"/>
    <w:rsid w:val="006B5389"/>
    <w:rsid w:val="006B585F"/>
    <w:rsid w:val="006B596F"/>
    <w:rsid w:val="006B6F38"/>
    <w:rsid w:val="006B7489"/>
    <w:rsid w:val="006C0621"/>
    <w:rsid w:val="006C1521"/>
    <w:rsid w:val="006C3354"/>
    <w:rsid w:val="006C35CB"/>
    <w:rsid w:val="006C4F95"/>
    <w:rsid w:val="006C625D"/>
    <w:rsid w:val="006C6EEB"/>
    <w:rsid w:val="006C790D"/>
    <w:rsid w:val="006D0975"/>
    <w:rsid w:val="006D10F4"/>
    <w:rsid w:val="006D1DCE"/>
    <w:rsid w:val="006D200B"/>
    <w:rsid w:val="006D26D3"/>
    <w:rsid w:val="006D28F3"/>
    <w:rsid w:val="006D3C15"/>
    <w:rsid w:val="006D45EE"/>
    <w:rsid w:val="006D4A64"/>
    <w:rsid w:val="006D5706"/>
    <w:rsid w:val="006D5B99"/>
    <w:rsid w:val="006D5CEE"/>
    <w:rsid w:val="006D5CF6"/>
    <w:rsid w:val="006D6FFF"/>
    <w:rsid w:val="006E0903"/>
    <w:rsid w:val="006E0DA0"/>
    <w:rsid w:val="006E2738"/>
    <w:rsid w:val="006E299C"/>
    <w:rsid w:val="006E3832"/>
    <w:rsid w:val="006E3A75"/>
    <w:rsid w:val="006E5323"/>
    <w:rsid w:val="006E53AD"/>
    <w:rsid w:val="006E6958"/>
    <w:rsid w:val="006E6C84"/>
    <w:rsid w:val="006E7082"/>
    <w:rsid w:val="006F052C"/>
    <w:rsid w:val="006F0B85"/>
    <w:rsid w:val="006F16D3"/>
    <w:rsid w:val="006F2453"/>
    <w:rsid w:val="006F24A9"/>
    <w:rsid w:val="006F2B77"/>
    <w:rsid w:val="006F3012"/>
    <w:rsid w:val="006F34CD"/>
    <w:rsid w:val="006F45E1"/>
    <w:rsid w:val="006F467E"/>
    <w:rsid w:val="006F4CEC"/>
    <w:rsid w:val="006F504B"/>
    <w:rsid w:val="006F596C"/>
    <w:rsid w:val="006F76F5"/>
    <w:rsid w:val="006F7FE1"/>
    <w:rsid w:val="00700811"/>
    <w:rsid w:val="00700ED0"/>
    <w:rsid w:val="0070118C"/>
    <w:rsid w:val="00701678"/>
    <w:rsid w:val="007018E2"/>
    <w:rsid w:val="00701B3E"/>
    <w:rsid w:val="00702CF5"/>
    <w:rsid w:val="00705635"/>
    <w:rsid w:val="00705653"/>
    <w:rsid w:val="00705EA2"/>
    <w:rsid w:val="00706CC9"/>
    <w:rsid w:val="00707213"/>
    <w:rsid w:val="00707269"/>
    <w:rsid w:val="007113BD"/>
    <w:rsid w:val="00712B07"/>
    <w:rsid w:val="00713E15"/>
    <w:rsid w:val="00714CB3"/>
    <w:rsid w:val="00715CD9"/>
    <w:rsid w:val="007163E1"/>
    <w:rsid w:val="007167BB"/>
    <w:rsid w:val="00720223"/>
    <w:rsid w:val="00720258"/>
    <w:rsid w:val="00720511"/>
    <w:rsid w:val="007211C2"/>
    <w:rsid w:val="00722C76"/>
    <w:rsid w:val="00723F39"/>
    <w:rsid w:val="007243B8"/>
    <w:rsid w:val="00724882"/>
    <w:rsid w:val="00724CEF"/>
    <w:rsid w:val="007254EC"/>
    <w:rsid w:val="007265F7"/>
    <w:rsid w:val="00727298"/>
    <w:rsid w:val="007313DF"/>
    <w:rsid w:val="00732AEA"/>
    <w:rsid w:val="0073533A"/>
    <w:rsid w:val="007354D5"/>
    <w:rsid w:val="00736181"/>
    <w:rsid w:val="007363A1"/>
    <w:rsid w:val="00736AD2"/>
    <w:rsid w:val="00736D6F"/>
    <w:rsid w:val="007370D5"/>
    <w:rsid w:val="00737535"/>
    <w:rsid w:val="00737C77"/>
    <w:rsid w:val="00737FAC"/>
    <w:rsid w:val="00737FCA"/>
    <w:rsid w:val="00740DBC"/>
    <w:rsid w:val="00740FD6"/>
    <w:rsid w:val="00741B29"/>
    <w:rsid w:val="00742145"/>
    <w:rsid w:val="00742604"/>
    <w:rsid w:val="00743002"/>
    <w:rsid w:val="00743605"/>
    <w:rsid w:val="007438AA"/>
    <w:rsid w:val="00743E08"/>
    <w:rsid w:val="00744294"/>
    <w:rsid w:val="00747809"/>
    <w:rsid w:val="007500B2"/>
    <w:rsid w:val="0075030F"/>
    <w:rsid w:val="007506FB"/>
    <w:rsid w:val="00750C17"/>
    <w:rsid w:val="00751199"/>
    <w:rsid w:val="00751686"/>
    <w:rsid w:val="00752BA3"/>
    <w:rsid w:val="00753115"/>
    <w:rsid w:val="0075544A"/>
    <w:rsid w:val="00756507"/>
    <w:rsid w:val="0075712A"/>
    <w:rsid w:val="007608D2"/>
    <w:rsid w:val="007622A5"/>
    <w:rsid w:val="00763023"/>
    <w:rsid w:val="007637EF"/>
    <w:rsid w:val="00763AC7"/>
    <w:rsid w:val="0076444B"/>
    <w:rsid w:val="00764618"/>
    <w:rsid w:val="0076725B"/>
    <w:rsid w:val="00767555"/>
    <w:rsid w:val="0076778A"/>
    <w:rsid w:val="00770305"/>
    <w:rsid w:val="00771A60"/>
    <w:rsid w:val="00772742"/>
    <w:rsid w:val="00773DAD"/>
    <w:rsid w:val="00776298"/>
    <w:rsid w:val="007773F2"/>
    <w:rsid w:val="00777F40"/>
    <w:rsid w:val="00780B3A"/>
    <w:rsid w:val="007817E2"/>
    <w:rsid w:val="0078218E"/>
    <w:rsid w:val="007821A0"/>
    <w:rsid w:val="00782906"/>
    <w:rsid w:val="00782CA8"/>
    <w:rsid w:val="00782F40"/>
    <w:rsid w:val="0078331C"/>
    <w:rsid w:val="00783AD7"/>
    <w:rsid w:val="007842A0"/>
    <w:rsid w:val="0078606D"/>
    <w:rsid w:val="007862E8"/>
    <w:rsid w:val="00786813"/>
    <w:rsid w:val="007869DB"/>
    <w:rsid w:val="007901E8"/>
    <w:rsid w:val="007925B7"/>
    <w:rsid w:val="00792A51"/>
    <w:rsid w:val="00792F1D"/>
    <w:rsid w:val="0079382E"/>
    <w:rsid w:val="007940C0"/>
    <w:rsid w:val="00794B8C"/>
    <w:rsid w:val="0079671D"/>
    <w:rsid w:val="007969C3"/>
    <w:rsid w:val="00797729"/>
    <w:rsid w:val="00797CB1"/>
    <w:rsid w:val="007A0A11"/>
    <w:rsid w:val="007A1695"/>
    <w:rsid w:val="007A299E"/>
    <w:rsid w:val="007A2C1B"/>
    <w:rsid w:val="007A396F"/>
    <w:rsid w:val="007A3C9C"/>
    <w:rsid w:val="007A44B1"/>
    <w:rsid w:val="007A4732"/>
    <w:rsid w:val="007A4CA5"/>
    <w:rsid w:val="007A4E35"/>
    <w:rsid w:val="007A6047"/>
    <w:rsid w:val="007A79D4"/>
    <w:rsid w:val="007A7E0E"/>
    <w:rsid w:val="007B009D"/>
    <w:rsid w:val="007B08C3"/>
    <w:rsid w:val="007B1978"/>
    <w:rsid w:val="007B2089"/>
    <w:rsid w:val="007B2589"/>
    <w:rsid w:val="007B2A2B"/>
    <w:rsid w:val="007B2B9F"/>
    <w:rsid w:val="007B2D2D"/>
    <w:rsid w:val="007B3BEA"/>
    <w:rsid w:val="007B3C2B"/>
    <w:rsid w:val="007B42A4"/>
    <w:rsid w:val="007B4604"/>
    <w:rsid w:val="007B54B6"/>
    <w:rsid w:val="007B56F9"/>
    <w:rsid w:val="007B570B"/>
    <w:rsid w:val="007B5BA7"/>
    <w:rsid w:val="007B6EDF"/>
    <w:rsid w:val="007B7293"/>
    <w:rsid w:val="007C05AA"/>
    <w:rsid w:val="007C0A61"/>
    <w:rsid w:val="007C2985"/>
    <w:rsid w:val="007C363E"/>
    <w:rsid w:val="007C3A39"/>
    <w:rsid w:val="007C3B65"/>
    <w:rsid w:val="007C404F"/>
    <w:rsid w:val="007C6950"/>
    <w:rsid w:val="007C6AE7"/>
    <w:rsid w:val="007D0B2D"/>
    <w:rsid w:val="007D1318"/>
    <w:rsid w:val="007D1666"/>
    <w:rsid w:val="007D2A7B"/>
    <w:rsid w:val="007D4CAD"/>
    <w:rsid w:val="007D4FCC"/>
    <w:rsid w:val="007D6E3A"/>
    <w:rsid w:val="007E0AA3"/>
    <w:rsid w:val="007E1020"/>
    <w:rsid w:val="007E1260"/>
    <w:rsid w:val="007E1809"/>
    <w:rsid w:val="007E1F22"/>
    <w:rsid w:val="007E3225"/>
    <w:rsid w:val="007E32A8"/>
    <w:rsid w:val="007E3D73"/>
    <w:rsid w:val="007E3D87"/>
    <w:rsid w:val="007E5924"/>
    <w:rsid w:val="007E5E46"/>
    <w:rsid w:val="007E7E8A"/>
    <w:rsid w:val="007F0526"/>
    <w:rsid w:val="007F1AFF"/>
    <w:rsid w:val="007F2305"/>
    <w:rsid w:val="007F2D32"/>
    <w:rsid w:val="007F3924"/>
    <w:rsid w:val="007F39F5"/>
    <w:rsid w:val="007F3E4C"/>
    <w:rsid w:val="007F4CE2"/>
    <w:rsid w:val="007F4F8D"/>
    <w:rsid w:val="007F596E"/>
    <w:rsid w:val="007F678D"/>
    <w:rsid w:val="007F74AD"/>
    <w:rsid w:val="00800569"/>
    <w:rsid w:val="00800809"/>
    <w:rsid w:val="008011FC"/>
    <w:rsid w:val="00802EE5"/>
    <w:rsid w:val="00804428"/>
    <w:rsid w:val="00805917"/>
    <w:rsid w:val="00805C2F"/>
    <w:rsid w:val="0080618B"/>
    <w:rsid w:val="00806AD8"/>
    <w:rsid w:val="00807124"/>
    <w:rsid w:val="008100D2"/>
    <w:rsid w:val="008117BA"/>
    <w:rsid w:val="00811920"/>
    <w:rsid w:val="00811F88"/>
    <w:rsid w:val="008124C4"/>
    <w:rsid w:val="008170FF"/>
    <w:rsid w:val="00817EC6"/>
    <w:rsid w:val="00817FAA"/>
    <w:rsid w:val="00821BFF"/>
    <w:rsid w:val="00821F32"/>
    <w:rsid w:val="00822709"/>
    <w:rsid w:val="00823089"/>
    <w:rsid w:val="00823D9A"/>
    <w:rsid w:val="00824535"/>
    <w:rsid w:val="00824F33"/>
    <w:rsid w:val="00826ABA"/>
    <w:rsid w:val="00826F96"/>
    <w:rsid w:val="008274DB"/>
    <w:rsid w:val="00827C91"/>
    <w:rsid w:val="00830A4C"/>
    <w:rsid w:val="00830E2E"/>
    <w:rsid w:val="00831919"/>
    <w:rsid w:val="00831F0F"/>
    <w:rsid w:val="0083213B"/>
    <w:rsid w:val="0083220F"/>
    <w:rsid w:val="00832B02"/>
    <w:rsid w:val="00832DD4"/>
    <w:rsid w:val="0083314C"/>
    <w:rsid w:val="008333C0"/>
    <w:rsid w:val="00834BB3"/>
    <w:rsid w:val="00834C3D"/>
    <w:rsid w:val="00835820"/>
    <w:rsid w:val="008372A0"/>
    <w:rsid w:val="0083795D"/>
    <w:rsid w:val="00837BCF"/>
    <w:rsid w:val="0084045D"/>
    <w:rsid w:val="00840F87"/>
    <w:rsid w:val="00841171"/>
    <w:rsid w:val="00841E2C"/>
    <w:rsid w:val="00842E84"/>
    <w:rsid w:val="00843358"/>
    <w:rsid w:val="008433DB"/>
    <w:rsid w:val="008445EC"/>
    <w:rsid w:val="00845B4F"/>
    <w:rsid w:val="00846353"/>
    <w:rsid w:val="008466A3"/>
    <w:rsid w:val="0084709D"/>
    <w:rsid w:val="00850C53"/>
    <w:rsid w:val="0085338E"/>
    <w:rsid w:val="00853C7D"/>
    <w:rsid w:val="00853EB7"/>
    <w:rsid w:val="0085575B"/>
    <w:rsid w:val="00856000"/>
    <w:rsid w:val="008569E5"/>
    <w:rsid w:val="008572BD"/>
    <w:rsid w:val="0086016A"/>
    <w:rsid w:val="0086027D"/>
    <w:rsid w:val="008613A0"/>
    <w:rsid w:val="008617BA"/>
    <w:rsid w:val="00861AE1"/>
    <w:rsid w:val="00863D06"/>
    <w:rsid w:val="00863E6A"/>
    <w:rsid w:val="00864835"/>
    <w:rsid w:val="00864B58"/>
    <w:rsid w:val="0086563C"/>
    <w:rsid w:val="00865ABE"/>
    <w:rsid w:val="00865F88"/>
    <w:rsid w:val="00865FB1"/>
    <w:rsid w:val="008660B2"/>
    <w:rsid w:val="00866C61"/>
    <w:rsid w:val="0086769A"/>
    <w:rsid w:val="008717DE"/>
    <w:rsid w:val="008740D1"/>
    <w:rsid w:val="0087440D"/>
    <w:rsid w:val="008751D0"/>
    <w:rsid w:val="00875E9E"/>
    <w:rsid w:val="008760A0"/>
    <w:rsid w:val="00876280"/>
    <w:rsid w:val="00877801"/>
    <w:rsid w:val="00881514"/>
    <w:rsid w:val="00882164"/>
    <w:rsid w:val="00882733"/>
    <w:rsid w:val="00883342"/>
    <w:rsid w:val="00883468"/>
    <w:rsid w:val="0088447C"/>
    <w:rsid w:val="00884994"/>
    <w:rsid w:val="00884D62"/>
    <w:rsid w:val="008853D1"/>
    <w:rsid w:val="0088541E"/>
    <w:rsid w:val="00885723"/>
    <w:rsid w:val="00886347"/>
    <w:rsid w:val="00886A98"/>
    <w:rsid w:val="00887474"/>
    <w:rsid w:val="0088791F"/>
    <w:rsid w:val="008903CC"/>
    <w:rsid w:val="00893133"/>
    <w:rsid w:val="00893226"/>
    <w:rsid w:val="008934BD"/>
    <w:rsid w:val="008945FE"/>
    <w:rsid w:val="0089637E"/>
    <w:rsid w:val="00896FAD"/>
    <w:rsid w:val="008A0192"/>
    <w:rsid w:val="008A12D6"/>
    <w:rsid w:val="008A1E25"/>
    <w:rsid w:val="008A2405"/>
    <w:rsid w:val="008A4235"/>
    <w:rsid w:val="008A4EED"/>
    <w:rsid w:val="008A560A"/>
    <w:rsid w:val="008A592D"/>
    <w:rsid w:val="008A7DF0"/>
    <w:rsid w:val="008B0C04"/>
    <w:rsid w:val="008B2ED8"/>
    <w:rsid w:val="008B340E"/>
    <w:rsid w:val="008B4255"/>
    <w:rsid w:val="008B474C"/>
    <w:rsid w:val="008B6CCD"/>
    <w:rsid w:val="008B6EDC"/>
    <w:rsid w:val="008B77BB"/>
    <w:rsid w:val="008C1736"/>
    <w:rsid w:val="008C23A3"/>
    <w:rsid w:val="008C3724"/>
    <w:rsid w:val="008C3C7B"/>
    <w:rsid w:val="008C4A13"/>
    <w:rsid w:val="008C6993"/>
    <w:rsid w:val="008D0B1C"/>
    <w:rsid w:val="008D4461"/>
    <w:rsid w:val="008D5102"/>
    <w:rsid w:val="008D5277"/>
    <w:rsid w:val="008D5ACA"/>
    <w:rsid w:val="008D6A8B"/>
    <w:rsid w:val="008D6D57"/>
    <w:rsid w:val="008D7991"/>
    <w:rsid w:val="008D7AB3"/>
    <w:rsid w:val="008E1E76"/>
    <w:rsid w:val="008E2775"/>
    <w:rsid w:val="008E2BB8"/>
    <w:rsid w:val="008E2CAE"/>
    <w:rsid w:val="008E3469"/>
    <w:rsid w:val="008E5B0A"/>
    <w:rsid w:val="008E5E7F"/>
    <w:rsid w:val="008F030F"/>
    <w:rsid w:val="008F0385"/>
    <w:rsid w:val="008F043E"/>
    <w:rsid w:val="008F0D2F"/>
    <w:rsid w:val="008F0ED1"/>
    <w:rsid w:val="008F369B"/>
    <w:rsid w:val="008F3951"/>
    <w:rsid w:val="008F39DC"/>
    <w:rsid w:val="008F4054"/>
    <w:rsid w:val="008F46FC"/>
    <w:rsid w:val="008F5739"/>
    <w:rsid w:val="008F6BEE"/>
    <w:rsid w:val="008F797A"/>
    <w:rsid w:val="00900B30"/>
    <w:rsid w:val="00901056"/>
    <w:rsid w:val="009015E4"/>
    <w:rsid w:val="00901F9E"/>
    <w:rsid w:val="00902010"/>
    <w:rsid w:val="00902038"/>
    <w:rsid w:val="009033AB"/>
    <w:rsid w:val="009039E1"/>
    <w:rsid w:val="009041F4"/>
    <w:rsid w:val="0090647A"/>
    <w:rsid w:val="00907270"/>
    <w:rsid w:val="00907A9E"/>
    <w:rsid w:val="00907CE1"/>
    <w:rsid w:val="00911856"/>
    <w:rsid w:val="009129EE"/>
    <w:rsid w:val="00913624"/>
    <w:rsid w:val="009138C3"/>
    <w:rsid w:val="009140F0"/>
    <w:rsid w:val="00916340"/>
    <w:rsid w:val="00916F67"/>
    <w:rsid w:val="00917F5D"/>
    <w:rsid w:val="0092098C"/>
    <w:rsid w:val="00920BDA"/>
    <w:rsid w:val="00920CE7"/>
    <w:rsid w:val="00921AA8"/>
    <w:rsid w:val="00921E90"/>
    <w:rsid w:val="00921ED8"/>
    <w:rsid w:val="00922522"/>
    <w:rsid w:val="009249C9"/>
    <w:rsid w:val="0092686E"/>
    <w:rsid w:val="00926B72"/>
    <w:rsid w:val="009273C9"/>
    <w:rsid w:val="009301DD"/>
    <w:rsid w:val="009323B9"/>
    <w:rsid w:val="009329AC"/>
    <w:rsid w:val="00933381"/>
    <w:rsid w:val="00933BD1"/>
    <w:rsid w:val="00933BED"/>
    <w:rsid w:val="00933CBB"/>
    <w:rsid w:val="009345C9"/>
    <w:rsid w:val="00934D62"/>
    <w:rsid w:val="009355EC"/>
    <w:rsid w:val="009359CC"/>
    <w:rsid w:val="00936557"/>
    <w:rsid w:val="00940139"/>
    <w:rsid w:val="00940805"/>
    <w:rsid w:val="00940CF8"/>
    <w:rsid w:val="00940D62"/>
    <w:rsid w:val="00941F02"/>
    <w:rsid w:val="00942140"/>
    <w:rsid w:val="009421E1"/>
    <w:rsid w:val="00942E15"/>
    <w:rsid w:val="00944374"/>
    <w:rsid w:val="009463D5"/>
    <w:rsid w:val="0094658F"/>
    <w:rsid w:val="00946AC4"/>
    <w:rsid w:val="009479C5"/>
    <w:rsid w:val="00947C18"/>
    <w:rsid w:val="00950C75"/>
    <w:rsid w:val="009523C4"/>
    <w:rsid w:val="009525D9"/>
    <w:rsid w:val="009535E3"/>
    <w:rsid w:val="00953BB5"/>
    <w:rsid w:val="00954D3D"/>
    <w:rsid w:val="009554A1"/>
    <w:rsid w:val="00955E02"/>
    <w:rsid w:val="00956A31"/>
    <w:rsid w:val="00956EE3"/>
    <w:rsid w:val="0095775D"/>
    <w:rsid w:val="009579D2"/>
    <w:rsid w:val="00957A00"/>
    <w:rsid w:val="00957DA5"/>
    <w:rsid w:val="00960EFF"/>
    <w:rsid w:val="0096350A"/>
    <w:rsid w:val="00964021"/>
    <w:rsid w:val="009644F3"/>
    <w:rsid w:val="0096457A"/>
    <w:rsid w:val="00964665"/>
    <w:rsid w:val="009655A8"/>
    <w:rsid w:val="00965C57"/>
    <w:rsid w:val="009664AD"/>
    <w:rsid w:val="00966AE0"/>
    <w:rsid w:val="00966B78"/>
    <w:rsid w:val="00967F08"/>
    <w:rsid w:val="00970294"/>
    <w:rsid w:val="00970993"/>
    <w:rsid w:val="009723A0"/>
    <w:rsid w:val="00972F3F"/>
    <w:rsid w:val="00974985"/>
    <w:rsid w:val="00975803"/>
    <w:rsid w:val="00981167"/>
    <w:rsid w:val="00982767"/>
    <w:rsid w:val="0098320B"/>
    <w:rsid w:val="00983EB0"/>
    <w:rsid w:val="009907AC"/>
    <w:rsid w:val="009911C6"/>
    <w:rsid w:val="009931A1"/>
    <w:rsid w:val="00993AAB"/>
    <w:rsid w:val="00994742"/>
    <w:rsid w:val="00994EF4"/>
    <w:rsid w:val="00995D91"/>
    <w:rsid w:val="009967B3"/>
    <w:rsid w:val="009A0A5B"/>
    <w:rsid w:val="009A3500"/>
    <w:rsid w:val="009A63B4"/>
    <w:rsid w:val="009A64C2"/>
    <w:rsid w:val="009B08DD"/>
    <w:rsid w:val="009B18B5"/>
    <w:rsid w:val="009B27BA"/>
    <w:rsid w:val="009B2AF6"/>
    <w:rsid w:val="009B3E68"/>
    <w:rsid w:val="009B5FA3"/>
    <w:rsid w:val="009B669B"/>
    <w:rsid w:val="009B6ABD"/>
    <w:rsid w:val="009B78C2"/>
    <w:rsid w:val="009C0F49"/>
    <w:rsid w:val="009C19B5"/>
    <w:rsid w:val="009C299F"/>
    <w:rsid w:val="009C324D"/>
    <w:rsid w:val="009C3287"/>
    <w:rsid w:val="009C449D"/>
    <w:rsid w:val="009C5645"/>
    <w:rsid w:val="009C5E57"/>
    <w:rsid w:val="009C6A64"/>
    <w:rsid w:val="009C6E9C"/>
    <w:rsid w:val="009C70E5"/>
    <w:rsid w:val="009C718E"/>
    <w:rsid w:val="009D029C"/>
    <w:rsid w:val="009D0560"/>
    <w:rsid w:val="009D2514"/>
    <w:rsid w:val="009D2535"/>
    <w:rsid w:val="009D2657"/>
    <w:rsid w:val="009D2C2A"/>
    <w:rsid w:val="009D4ECC"/>
    <w:rsid w:val="009D6BD1"/>
    <w:rsid w:val="009E0D46"/>
    <w:rsid w:val="009E0D9B"/>
    <w:rsid w:val="009E1CA1"/>
    <w:rsid w:val="009E1D39"/>
    <w:rsid w:val="009E2BCF"/>
    <w:rsid w:val="009E4622"/>
    <w:rsid w:val="009E4791"/>
    <w:rsid w:val="009E5CA2"/>
    <w:rsid w:val="009E71EF"/>
    <w:rsid w:val="009E7527"/>
    <w:rsid w:val="009E7C1E"/>
    <w:rsid w:val="009F075F"/>
    <w:rsid w:val="009F07AC"/>
    <w:rsid w:val="009F0B3F"/>
    <w:rsid w:val="009F1B24"/>
    <w:rsid w:val="009F1DA9"/>
    <w:rsid w:val="009F35E9"/>
    <w:rsid w:val="009F391F"/>
    <w:rsid w:val="009F417D"/>
    <w:rsid w:val="009F418A"/>
    <w:rsid w:val="009F42BB"/>
    <w:rsid w:val="009F4F5F"/>
    <w:rsid w:val="009F5B28"/>
    <w:rsid w:val="009F5EE3"/>
    <w:rsid w:val="009F69DA"/>
    <w:rsid w:val="009F7494"/>
    <w:rsid w:val="009F7DE9"/>
    <w:rsid w:val="009F7F06"/>
    <w:rsid w:val="00A0001A"/>
    <w:rsid w:val="00A003DD"/>
    <w:rsid w:val="00A0136E"/>
    <w:rsid w:val="00A0145E"/>
    <w:rsid w:val="00A01E1E"/>
    <w:rsid w:val="00A02FDC"/>
    <w:rsid w:val="00A0332C"/>
    <w:rsid w:val="00A04889"/>
    <w:rsid w:val="00A05214"/>
    <w:rsid w:val="00A06179"/>
    <w:rsid w:val="00A104AF"/>
    <w:rsid w:val="00A10874"/>
    <w:rsid w:val="00A11F5C"/>
    <w:rsid w:val="00A14126"/>
    <w:rsid w:val="00A14404"/>
    <w:rsid w:val="00A15B67"/>
    <w:rsid w:val="00A17A54"/>
    <w:rsid w:val="00A2016B"/>
    <w:rsid w:val="00A21C02"/>
    <w:rsid w:val="00A225AB"/>
    <w:rsid w:val="00A231EA"/>
    <w:rsid w:val="00A233AB"/>
    <w:rsid w:val="00A2460E"/>
    <w:rsid w:val="00A246E8"/>
    <w:rsid w:val="00A24D08"/>
    <w:rsid w:val="00A25315"/>
    <w:rsid w:val="00A262BF"/>
    <w:rsid w:val="00A26B10"/>
    <w:rsid w:val="00A26FD0"/>
    <w:rsid w:val="00A271AD"/>
    <w:rsid w:val="00A3020E"/>
    <w:rsid w:val="00A30A65"/>
    <w:rsid w:val="00A33622"/>
    <w:rsid w:val="00A33E85"/>
    <w:rsid w:val="00A33FCA"/>
    <w:rsid w:val="00A341FA"/>
    <w:rsid w:val="00A372AF"/>
    <w:rsid w:val="00A37F01"/>
    <w:rsid w:val="00A4045B"/>
    <w:rsid w:val="00A4092B"/>
    <w:rsid w:val="00A40BCD"/>
    <w:rsid w:val="00A411B9"/>
    <w:rsid w:val="00A418A0"/>
    <w:rsid w:val="00A41952"/>
    <w:rsid w:val="00A42FDF"/>
    <w:rsid w:val="00A43B54"/>
    <w:rsid w:val="00A4574C"/>
    <w:rsid w:val="00A457A7"/>
    <w:rsid w:val="00A45F34"/>
    <w:rsid w:val="00A46126"/>
    <w:rsid w:val="00A46171"/>
    <w:rsid w:val="00A5095B"/>
    <w:rsid w:val="00A50DE8"/>
    <w:rsid w:val="00A53CCB"/>
    <w:rsid w:val="00A5441D"/>
    <w:rsid w:val="00A562DB"/>
    <w:rsid w:val="00A56DD1"/>
    <w:rsid w:val="00A5701F"/>
    <w:rsid w:val="00A60F2D"/>
    <w:rsid w:val="00A623B5"/>
    <w:rsid w:val="00A62FB1"/>
    <w:rsid w:val="00A6303C"/>
    <w:rsid w:val="00A632C7"/>
    <w:rsid w:val="00A63A84"/>
    <w:rsid w:val="00A644BE"/>
    <w:rsid w:val="00A64D31"/>
    <w:rsid w:val="00A64EC4"/>
    <w:rsid w:val="00A6546C"/>
    <w:rsid w:val="00A65C5D"/>
    <w:rsid w:val="00A6646D"/>
    <w:rsid w:val="00A66615"/>
    <w:rsid w:val="00A66DE1"/>
    <w:rsid w:val="00A67A02"/>
    <w:rsid w:val="00A67D0E"/>
    <w:rsid w:val="00A70675"/>
    <w:rsid w:val="00A7152C"/>
    <w:rsid w:val="00A72328"/>
    <w:rsid w:val="00A7298B"/>
    <w:rsid w:val="00A73A63"/>
    <w:rsid w:val="00A74EBF"/>
    <w:rsid w:val="00A7572E"/>
    <w:rsid w:val="00A7776E"/>
    <w:rsid w:val="00A77A14"/>
    <w:rsid w:val="00A80B02"/>
    <w:rsid w:val="00A81514"/>
    <w:rsid w:val="00A81543"/>
    <w:rsid w:val="00A8195E"/>
    <w:rsid w:val="00A81CE4"/>
    <w:rsid w:val="00A82043"/>
    <w:rsid w:val="00A82874"/>
    <w:rsid w:val="00A83873"/>
    <w:rsid w:val="00A90709"/>
    <w:rsid w:val="00A908FB"/>
    <w:rsid w:val="00A90F28"/>
    <w:rsid w:val="00A90F9C"/>
    <w:rsid w:val="00A917A5"/>
    <w:rsid w:val="00A91E56"/>
    <w:rsid w:val="00A92070"/>
    <w:rsid w:val="00A932F2"/>
    <w:rsid w:val="00A9409F"/>
    <w:rsid w:val="00A94355"/>
    <w:rsid w:val="00A95B34"/>
    <w:rsid w:val="00A95C1C"/>
    <w:rsid w:val="00A95CA7"/>
    <w:rsid w:val="00A9706E"/>
    <w:rsid w:val="00AA100B"/>
    <w:rsid w:val="00AA211A"/>
    <w:rsid w:val="00AA4175"/>
    <w:rsid w:val="00AA5620"/>
    <w:rsid w:val="00AA7DDD"/>
    <w:rsid w:val="00AB17B0"/>
    <w:rsid w:val="00AB34B2"/>
    <w:rsid w:val="00AB4234"/>
    <w:rsid w:val="00AB51AD"/>
    <w:rsid w:val="00AB5EDA"/>
    <w:rsid w:val="00AB7CEA"/>
    <w:rsid w:val="00AB7DD7"/>
    <w:rsid w:val="00AC1017"/>
    <w:rsid w:val="00AC148C"/>
    <w:rsid w:val="00AC1B0A"/>
    <w:rsid w:val="00AC20B4"/>
    <w:rsid w:val="00AC266A"/>
    <w:rsid w:val="00AC286A"/>
    <w:rsid w:val="00AC4BBC"/>
    <w:rsid w:val="00AC5B1C"/>
    <w:rsid w:val="00AC5FF4"/>
    <w:rsid w:val="00AC6B3F"/>
    <w:rsid w:val="00AC72D9"/>
    <w:rsid w:val="00AC748E"/>
    <w:rsid w:val="00AD12F9"/>
    <w:rsid w:val="00AD3348"/>
    <w:rsid w:val="00AD3BF9"/>
    <w:rsid w:val="00AD5140"/>
    <w:rsid w:val="00AD6443"/>
    <w:rsid w:val="00AD75EB"/>
    <w:rsid w:val="00AE00A1"/>
    <w:rsid w:val="00AE0BEC"/>
    <w:rsid w:val="00AE16A3"/>
    <w:rsid w:val="00AE25C0"/>
    <w:rsid w:val="00AE32CC"/>
    <w:rsid w:val="00AE37D0"/>
    <w:rsid w:val="00AE3C27"/>
    <w:rsid w:val="00AE3D9A"/>
    <w:rsid w:val="00AE40B0"/>
    <w:rsid w:val="00AE57EB"/>
    <w:rsid w:val="00AE6FFC"/>
    <w:rsid w:val="00AE74D0"/>
    <w:rsid w:val="00AF028C"/>
    <w:rsid w:val="00AF0CD9"/>
    <w:rsid w:val="00AF127E"/>
    <w:rsid w:val="00AF133B"/>
    <w:rsid w:val="00AF2411"/>
    <w:rsid w:val="00AF2EA7"/>
    <w:rsid w:val="00AF30D0"/>
    <w:rsid w:val="00AF53AA"/>
    <w:rsid w:val="00AF6323"/>
    <w:rsid w:val="00AF671D"/>
    <w:rsid w:val="00AF6EB7"/>
    <w:rsid w:val="00B01DC6"/>
    <w:rsid w:val="00B03B8E"/>
    <w:rsid w:val="00B03C7E"/>
    <w:rsid w:val="00B04164"/>
    <w:rsid w:val="00B0422A"/>
    <w:rsid w:val="00B05530"/>
    <w:rsid w:val="00B056B4"/>
    <w:rsid w:val="00B1013B"/>
    <w:rsid w:val="00B103F3"/>
    <w:rsid w:val="00B10DD2"/>
    <w:rsid w:val="00B123BA"/>
    <w:rsid w:val="00B127B5"/>
    <w:rsid w:val="00B13D26"/>
    <w:rsid w:val="00B143FC"/>
    <w:rsid w:val="00B15672"/>
    <w:rsid w:val="00B166EA"/>
    <w:rsid w:val="00B17034"/>
    <w:rsid w:val="00B17C88"/>
    <w:rsid w:val="00B17CF7"/>
    <w:rsid w:val="00B20C17"/>
    <w:rsid w:val="00B2112E"/>
    <w:rsid w:val="00B21831"/>
    <w:rsid w:val="00B22508"/>
    <w:rsid w:val="00B2288E"/>
    <w:rsid w:val="00B22F76"/>
    <w:rsid w:val="00B24264"/>
    <w:rsid w:val="00B2489A"/>
    <w:rsid w:val="00B2525B"/>
    <w:rsid w:val="00B255E9"/>
    <w:rsid w:val="00B26CDE"/>
    <w:rsid w:val="00B26E1B"/>
    <w:rsid w:val="00B275F3"/>
    <w:rsid w:val="00B307FF"/>
    <w:rsid w:val="00B3094E"/>
    <w:rsid w:val="00B30F41"/>
    <w:rsid w:val="00B31266"/>
    <w:rsid w:val="00B31B44"/>
    <w:rsid w:val="00B33017"/>
    <w:rsid w:val="00B3305B"/>
    <w:rsid w:val="00B33119"/>
    <w:rsid w:val="00B343C6"/>
    <w:rsid w:val="00B34C9A"/>
    <w:rsid w:val="00B35111"/>
    <w:rsid w:val="00B37435"/>
    <w:rsid w:val="00B37A01"/>
    <w:rsid w:val="00B419AF"/>
    <w:rsid w:val="00B4363B"/>
    <w:rsid w:val="00B44331"/>
    <w:rsid w:val="00B44515"/>
    <w:rsid w:val="00B44788"/>
    <w:rsid w:val="00B44C43"/>
    <w:rsid w:val="00B45004"/>
    <w:rsid w:val="00B450BB"/>
    <w:rsid w:val="00B466C4"/>
    <w:rsid w:val="00B4678A"/>
    <w:rsid w:val="00B4698C"/>
    <w:rsid w:val="00B46A0A"/>
    <w:rsid w:val="00B5076F"/>
    <w:rsid w:val="00B51E3A"/>
    <w:rsid w:val="00B52349"/>
    <w:rsid w:val="00B534A5"/>
    <w:rsid w:val="00B53D4F"/>
    <w:rsid w:val="00B541B8"/>
    <w:rsid w:val="00B5528A"/>
    <w:rsid w:val="00B561D7"/>
    <w:rsid w:val="00B567B9"/>
    <w:rsid w:val="00B5741E"/>
    <w:rsid w:val="00B57B07"/>
    <w:rsid w:val="00B57B94"/>
    <w:rsid w:val="00B60CE5"/>
    <w:rsid w:val="00B6113C"/>
    <w:rsid w:val="00B613A7"/>
    <w:rsid w:val="00B63446"/>
    <w:rsid w:val="00B634CB"/>
    <w:rsid w:val="00B6405F"/>
    <w:rsid w:val="00B6448B"/>
    <w:rsid w:val="00B64BC8"/>
    <w:rsid w:val="00B64DAD"/>
    <w:rsid w:val="00B65166"/>
    <w:rsid w:val="00B71D9D"/>
    <w:rsid w:val="00B73BC7"/>
    <w:rsid w:val="00B74191"/>
    <w:rsid w:val="00B7462E"/>
    <w:rsid w:val="00B75200"/>
    <w:rsid w:val="00B75259"/>
    <w:rsid w:val="00B76AB8"/>
    <w:rsid w:val="00B8007C"/>
    <w:rsid w:val="00B802FC"/>
    <w:rsid w:val="00B809D3"/>
    <w:rsid w:val="00B80B3F"/>
    <w:rsid w:val="00B81214"/>
    <w:rsid w:val="00B812A6"/>
    <w:rsid w:val="00B816A1"/>
    <w:rsid w:val="00B81FCA"/>
    <w:rsid w:val="00B82BBA"/>
    <w:rsid w:val="00B83009"/>
    <w:rsid w:val="00B8346D"/>
    <w:rsid w:val="00B83AA3"/>
    <w:rsid w:val="00B83CF4"/>
    <w:rsid w:val="00B84310"/>
    <w:rsid w:val="00B84EA6"/>
    <w:rsid w:val="00B8610F"/>
    <w:rsid w:val="00B86453"/>
    <w:rsid w:val="00B87678"/>
    <w:rsid w:val="00B91775"/>
    <w:rsid w:val="00B91AAA"/>
    <w:rsid w:val="00B921F9"/>
    <w:rsid w:val="00B92305"/>
    <w:rsid w:val="00B928F6"/>
    <w:rsid w:val="00B92A5F"/>
    <w:rsid w:val="00B9346F"/>
    <w:rsid w:val="00B944C5"/>
    <w:rsid w:val="00B95B31"/>
    <w:rsid w:val="00B9705F"/>
    <w:rsid w:val="00B9771A"/>
    <w:rsid w:val="00BA066B"/>
    <w:rsid w:val="00BA53D0"/>
    <w:rsid w:val="00BA5EC0"/>
    <w:rsid w:val="00BA617C"/>
    <w:rsid w:val="00BA7F12"/>
    <w:rsid w:val="00BB09A8"/>
    <w:rsid w:val="00BB2181"/>
    <w:rsid w:val="00BB2494"/>
    <w:rsid w:val="00BB3956"/>
    <w:rsid w:val="00BB453F"/>
    <w:rsid w:val="00BB5079"/>
    <w:rsid w:val="00BB6E94"/>
    <w:rsid w:val="00BB6EED"/>
    <w:rsid w:val="00BC267A"/>
    <w:rsid w:val="00BC3304"/>
    <w:rsid w:val="00BC3BB0"/>
    <w:rsid w:val="00BC5B99"/>
    <w:rsid w:val="00BC72E8"/>
    <w:rsid w:val="00BC76C8"/>
    <w:rsid w:val="00BD1416"/>
    <w:rsid w:val="00BD4157"/>
    <w:rsid w:val="00BD513E"/>
    <w:rsid w:val="00BD5868"/>
    <w:rsid w:val="00BD5AEE"/>
    <w:rsid w:val="00BD7A16"/>
    <w:rsid w:val="00BD7D39"/>
    <w:rsid w:val="00BD7F81"/>
    <w:rsid w:val="00BE04F6"/>
    <w:rsid w:val="00BE1542"/>
    <w:rsid w:val="00BE1843"/>
    <w:rsid w:val="00BE1E60"/>
    <w:rsid w:val="00BE2CA0"/>
    <w:rsid w:val="00BE2D53"/>
    <w:rsid w:val="00BE3260"/>
    <w:rsid w:val="00BE4A6B"/>
    <w:rsid w:val="00BE50B0"/>
    <w:rsid w:val="00BE5818"/>
    <w:rsid w:val="00BE6299"/>
    <w:rsid w:val="00BE63C8"/>
    <w:rsid w:val="00BE7D07"/>
    <w:rsid w:val="00BF1201"/>
    <w:rsid w:val="00BF17A0"/>
    <w:rsid w:val="00BF1EA4"/>
    <w:rsid w:val="00BF2B7B"/>
    <w:rsid w:val="00BF2B9B"/>
    <w:rsid w:val="00BF4EB0"/>
    <w:rsid w:val="00BF529D"/>
    <w:rsid w:val="00BF5ADC"/>
    <w:rsid w:val="00C00569"/>
    <w:rsid w:val="00C00CFE"/>
    <w:rsid w:val="00C01CEC"/>
    <w:rsid w:val="00C02429"/>
    <w:rsid w:val="00C0330E"/>
    <w:rsid w:val="00C03A0D"/>
    <w:rsid w:val="00C06289"/>
    <w:rsid w:val="00C071C1"/>
    <w:rsid w:val="00C10040"/>
    <w:rsid w:val="00C117DB"/>
    <w:rsid w:val="00C11F5C"/>
    <w:rsid w:val="00C12CE4"/>
    <w:rsid w:val="00C1379E"/>
    <w:rsid w:val="00C1381C"/>
    <w:rsid w:val="00C140C9"/>
    <w:rsid w:val="00C14F31"/>
    <w:rsid w:val="00C15B28"/>
    <w:rsid w:val="00C16D56"/>
    <w:rsid w:val="00C17796"/>
    <w:rsid w:val="00C17F53"/>
    <w:rsid w:val="00C21F60"/>
    <w:rsid w:val="00C23480"/>
    <w:rsid w:val="00C243A7"/>
    <w:rsid w:val="00C245DF"/>
    <w:rsid w:val="00C24CE9"/>
    <w:rsid w:val="00C25A3B"/>
    <w:rsid w:val="00C265BD"/>
    <w:rsid w:val="00C27426"/>
    <w:rsid w:val="00C30C4C"/>
    <w:rsid w:val="00C30E64"/>
    <w:rsid w:val="00C31AE4"/>
    <w:rsid w:val="00C31E72"/>
    <w:rsid w:val="00C33052"/>
    <w:rsid w:val="00C34DC5"/>
    <w:rsid w:val="00C37A07"/>
    <w:rsid w:val="00C37CBF"/>
    <w:rsid w:val="00C418DB"/>
    <w:rsid w:val="00C41952"/>
    <w:rsid w:val="00C41C28"/>
    <w:rsid w:val="00C42C8E"/>
    <w:rsid w:val="00C44263"/>
    <w:rsid w:val="00C4435E"/>
    <w:rsid w:val="00C447F4"/>
    <w:rsid w:val="00C453C6"/>
    <w:rsid w:val="00C45F2B"/>
    <w:rsid w:val="00C45F83"/>
    <w:rsid w:val="00C46714"/>
    <w:rsid w:val="00C470DC"/>
    <w:rsid w:val="00C476FA"/>
    <w:rsid w:val="00C511B4"/>
    <w:rsid w:val="00C528F3"/>
    <w:rsid w:val="00C52965"/>
    <w:rsid w:val="00C535B8"/>
    <w:rsid w:val="00C536DC"/>
    <w:rsid w:val="00C54650"/>
    <w:rsid w:val="00C54B05"/>
    <w:rsid w:val="00C55413"/>
    <w:rsid w:val="00C55A31"/>
    <w:rsid w:val="00C55CA0"/>
    <w:rsid w:val="00C56A5A"/>
    <w:rsid w:val="00C5714B"/>
    <w:rsid w:val="00C574E7"/>
    <w:rsid w:val="00C57786"/>
    <w:rsid w:val="00C57B02"/>
    <w:rsid w:val="00C609E3"/>
    <w:rsid w:val="00C60CDF"/>
    <w:rsid w:val="00C62208"/>
    <w:rsid w:val="00C62426"/>
    <w:rsid w:val="00C62B00"/>
    <w:rsid w:val="00C64BEE"/>
    <w:rsid w:val="00C65597"/>
    <w:rsid w:val="00C65EC6"/>
    <w:rsid w:val="00C6621B"/>
    <w:rsid w:val="00C71039"/>
    <w:rsid w:val="00C728C9"/>
    <w:rsid w:val="00C738CD"/>
    <w:rsid w:val="00C73E8C"/>
    <w:rsid w:val="00C74876"/>
    <w:rsid w:val="00C75DAF"/>
    <w:rsid w:val="00C76476"/>
    <w:rsid w:val="00C76708"/>
    <w:rsid w:val="00C76BF6"/>
    <w:rsid w:val="00C771B5"/>
    <w:rsid w:val="00C772E2"/>
    <w:rsid w:val="00C81627"/>
    <w:rsid w:val="00C81EF6"/>
    <w:rsid w:val="00C82A9A"/>
    <w:rsid w:val="00C8382A"/>
    <w:rsid w:val="00C83B02"/>
    <w:rsid w:val="00C83D28"/>
    <w:rsid w:val="00C84166"/>
    <w:rsid w:val="00C841BD"/>
    <w:rsid w:val="00C84D48"/>
    <w:rsid w:val="00C85062"/>
    <w:rsid w:val="00C85EF3"/>
    <w:rsid w:val="00C900C5"/>
    <w:rsid w:val="00C90675"/>
    <w:rsid w:val="00C90EE0"/>
    <w:rsid w:val="00C92809"/>
    <w:rsid w:val="00C93E03"/>
    <w:rsid w:val="00C93EB1"/>
    <w:rsid w:val="00C941DA"/>
    <w:rsid w:val="00C943B0"/>
    <w:rsid w:val="00C94E20"/>
    <w:rsid w:val="00C951D8"/>
    <w:rsid w:val="00C9711F"/>
    <w:rsid w:val="00CA02E9"/>
    <w:rsid w:val="00CA07E6"/>
    <w:rsid w:val="00CA1073"/>
    <w:rsid w:val="00CA1E6D"/>
    <w:rsid w:val="00CA23CE"/>
    <w:rsid w:val="00CA37EE"/>
    <w:rsid w:val="00CA3995"/>
    <w:rsid w:val="00CA40D2"/>
    <w:rsid w:val="00CA4268"/>
    <w:rsid w:val="00CA542D"/>
    <w:rsid w:val="00CA682E"/>
    <w:rsid w:val="00CA6AFE"/>
    <w:rsid w:val="00CB1B5F"/>
    <w:rsid w:val="00CB1EE6"/>
    <w:rsid w:val="00CB396A"/>
    <w:rsid w:val="00CB3C79"/>
    <w:rsid w:val="00CB55A6"/>
    <w:rsid w:val="00CB5A69"/>
    <w:rsid w:val="00CB6386"/>
    <w:rsid w:val="00CB6A3D"/>
    <w:rsid w:val="00CB6D6E"/>
    <w:rsid w:val="00CB7F16"/>
    <w:rsid w:val="00CC0B32"/>
    <w:rsid w:val="00CC0DB9"/>
    <w:rsid w:val="00CC0F13"/>
    <w:rsid w:val="00CC1F49"/>
    <w:rsid w:val="00CC27F6"/>
    <w:rsid w:val="00CC2DBB"/>
    <w:rsid w:val="00CC379B"/>
    <w:rsid w:val="00CC4526"/>
    <w:rsid w:val="00CC509E"/>
    <w:rsid w:val="00CC5FF8"/>
    <w:rsid w:val="00CC622F"/>
    <w:rsid w:val="00CD039E"/>
    <w:rsid w:val="00CD1CDB"/>
    <w:rsid w:val="00CD204D"/>
    <w:rsid w:val="00CD231D"/>
    <w:rsid w:val="00CD4275"/>
    <w:rsid w:val="00CD48CB"/>
    <w:rsid w:val="00CD6938"/>
    <w:rsid w:val="00CD7AE9"/>
    <w:rsid w:val="00CE0342"/>
    <w:rsid w:val="00CE1379"/>
    <w:rsid w:val="00CE1909"/>
    <w:rsid w:val="00CE4AF1"/>
    <w:rsid w:val="00CE4F47"/>
    <w:rsid w:val="00CE502C"/>
    <w:rsid w:val="00CE5875"/>
    <w:rsid w:val="00CE59A5"/>
    <w:rsid w:val="00CE6E2E"/>
    <w:rsid w:val="00CE7095"/>
    <w:rsid w:val="00CE772D"/>
    <w:rsid w:val="00CF0117"/>
    <w:rsid w:val="00CF1BFD"/>
    <w:rsid w:val="00CF1C65"/>
    <w:rsid w:val="00CF1FF3"/>
    <w:rsid w:val="00CF22A1"/>
    <w:rsid w:val="00CF292B"/>
    <w:rsid w:val="00CF2D41"/>
    <w:rsid w:val="00CF37BF"/>
    <w:rsid w:val="00CF385C"/>
    <w:rsid w:val="00CF3BDC"/>
    <w:rsid w:val="00CF44C5"/>
    <w:rsid w:val="00CF47F9"/>
    <w:rsid w:val="00CF4BDA"/>
    <w:rsid w:val="00CF5A3A"/>
    <w:rsid w:val="00CF6849"/>
    <w:rsid w:val="00CF76D2"/>
    <w:rsid w:val="00CF7AC6"/>
    <w:rsid w:val="00D005F4"/>
    <w:rsid w:val="00D00D0C"/>
    <w:rsid w:val="00D02C7E"/>
    <w:rsid w:val="00D02F4E"/>
    <w:rsid w:val="00D03A6C"/>
    <w:rsid w:val="00D053DA"/>
    <w:rsid w:val="00D0621F"/>
    <w:rsid w:val="00D07520"/>
    <w:rsid w:val="00D076A3"/>
    <w:rsid w:val="00D1170A"/>
    <w:rsid w:val="00D124F8"/>
    <w:rsid w:val="00D13E09"/>
    <w:rsid w:val="00D15D7C"/>
    <w:rsid w:val="00D16217"/>
    <w:rsid w:val="00D165AD"/>
    <w:rsid w:val="00D16BF7"/>
    <w:rsid w:val="00D17CEF"/>
    <w:rsid w:val="00D17D17"/>
    <w:rsid w:val="00D17F2D"/>
    <w:rsid w:val="00D205AE"/>
    <w:rsid w:val="00D210B7"/>
    <w:rsid w:val="00D2207B"/>
    <w:rsid w:val="00D23FC0"/>
    <w:rsid w:val="00D242CA"/>
    <w:rsid w:val="00D25206"/>
    <w:rsid w:val="00D26646"/>
    <w:rsid w:val="00D26D06"/>
    <w:rsid w:val="00D30134"/>
    <w:rsid w:val="00D31078"/>
    <w:rsid w:val="00D312EF"/>
    <w:rsid w:val="00D3266B"/>
    <w:rsid w:val="00D33993"/>
    <w:rsid w:val="00D3566C"/>
    <w:rsid w:val="00D36625"/>
    <w:rsid w:val="00D36701"/>
    <w:rsid w:val="00D36B94"/>
    <w:rsid w:val="00D3767E"/>
    <w:rsid w:val="00D40970"/>
    <w:rsid w:val="00D41FD0"/>
    <w:rsid w:val="00D4258D"/>
    <w:rsid w:val="00D42AB5"/>
    <w:rsid w:val="00D42ED3"/>
    <w:rsid w:val="00D43A3C"/>
    <w:rsid w:val="00D4414E"/>
    <w:rsid w:val="00D44501"/>
    <w:rsid w:val="00D446CF"/>
    <w:rsid w:val="00D44AD3"/>
    <w:rsid w:val="00D45EF3"/>
    <w:rsid w:val="00D4646C"/>
    <w:rsid w:val="00D4665F"/>
    <w:rsid w:val="00D46707"/>
    <w:rsid w:val="00D4682F"/>
    <w:rsid w:val="00D46AB3"/>
    <w:rsid w:val="00D47556"/>
    <w:rsid w:val="00D47BA7"/>
    <w:rsid w:val="00D5055D"/>
    <w:rsid w:val="00D51AE4"/>
    <w:rsid w:val="00D52DC2"/>
    <w:rsid w:val="00D53A57"/>
    <w:rsid w:val="00D53BF5"/>
    <w:rsid w:val="00D5470A"/>
    <w:rsid w:val="00D54882"/>
    <w:rsid w:val="00D55571"/>
    <w:rsid w:val="00D555C9"/>
    <w:rsid w:val="00D55CDB"/>
    <w:rsid w:val="00D55F45"/>
    <w:rsid w:val="00D56E3B"/>
    <w:rsid w:val="00D5736F"/>
    <w:rsid w:val="00D57EAF"/>
    <w:rsid w:val="00D60803"/>
    <w:rsid w:val="00D6086A"/>
    <w:rsid w:val="00D63E46"/>
    <w:rsid w:val="00D643BF"/>
    <w:rsid w:val="00D644C8"/>
    <w:rsid w:val="00D6509E"/>
    <w:rsid w:val="00D6664E"/>
    <w:rsid w:val="00D66C17"/>
    <w:rsid w:val="00D6702B"/>
    <w:rsid w:val="00D67174"/>
    <w:rsid w:val="00D70C2F"/>
    <w:rsid w:val="00D7220F"/>
    <w:rsid w:val="00D72F15"/>
    <w:rsid w:val="00D732A3"/>
    <w:rsid w:val="00D73AAD"/>
    <w:rsid w:val="00D73D5B"/>
    <w:rsid w:val="00D73F6E"/>
    <w:rsid w:val="00D74C2E"/>
    <w:rsid w:val="00D751D1"/>
    <w:rsid w:val="00D762C1"/>
    <w:rsid w:val="00D76333"/>
    <w:rsid w:val="00D7711B"/>
    <w:rsid w:val="00D774F1"/>
    <w:rsid w:val="00D77982"/>
    <w:rsid w:val="00D80359"/>
    <w:rsid w:val="00D80664"/>
    <w:rsid w:val="00D80677"/>
    <w:rsid w:val="00D806F7"/>
    <w:rsid w:val="00D80806"/>
    <w:rsid w:val="00D80876"/>
    <w:rsid w:val="00D818F6"/>
    <w:rsid w:val="00D82E4D"/>
    <w:rsid w:val="00D839E8"/>
    <w:rsid w:val="00D83B13"/>
    <w:rsid w:val="00D84079"/>
    <w:rsid w:val="00D8461A"/>
    <w:rsid w:val="00D85519"/>
    <w:rsid w:val="00D86C02"/>
    <w:rsid w:val="00D86C16"/>
    <w:rsid w:val="00D9002E"/>
    <w:rsid w:val="00D9095E"/>
    <w:rsid w:val="00D90C3F"/>
    <w:rsid w:val="00D91779"/>
    <w:rsid w:val="00D922F1"/>
    <w:rsid w:val="00D94711"/>
    <w:rsid w:val="00D949E3"/>
    <w:rsid w:val="00D94FFF"/>
    <w:rsid w:val="00D95558"/>
    <w:rsid w:val="00D96F82"/>
    <w:rsid w:val="00D97046"/>
    <w:rsid w:val="00D9748B"/>
    <w:rsid w:val="00D97C5F"/>
    <w:rsid w:val="00DA05FB"/>
    <w:rsid w:val="00DA0F19"/>
    <w:rsid w:val="00DA1089"/>
    <w:rsid w:val="00DA10A6"/>
    <w:rsid w:val="00DA1D80"/>
    <w:rsid w:val="00DA242E"/>
    <w:rsid w:val="00DA3752"/>
    <w:rsid w:val="00DA5065"/>
    <w:rsid w:val="00DA5F22"/>
    <w:rsid w:val="00DA6BF2"/>
    <w:rsid w:val="00DA6CE5"/>
    <w:rsid w:val="00DA725C"/>
    <w:rsid w:val="00DB0194"/>
    <w:rsid w:val="00DB11D9"/>
    <w:rsid w:val="00DB1301"/>
    <w:rsid w:val="00DB1755"/>
    <w:rsid w:val="00DB1B2F"/>
    <w:rsid w:val="00DB1B32"/>
    <w:rsid w:val="00DB1BD2"/>
    <w:rsid w:val="00DB273F"/>
    <w:rsid w:val="00DB2E8D"/>
    <w:rsid w:val="00DB31CB"/>
    <w:rsid w:val="00DB36E1"/>
    <w:rsid w:val="00DB4D9F"/>
    <w:rsid w:val="00DB7247"/>
    <w:rsid w:val="00DC2BA8"/>
    <w:rsid w:val="00DC2F77"/>
    <w:rsid w:val="00DC3D2F"/>
    <w:rsid w:val="00DC5076"/>
    <w:rsid w:val="00DC5747"/>
    <w:rsid w:val="00DC5C24"/>
    <w:rsid w:val="00DC6547"/>
    <w:rsid w:val="00DC6DD7"/>
    <w:rsid w:val="00DC6EED"/>
    <w:rsid w:val="00DC7D2D"/>
    <w:rsid w:val="00DD03D9"/>
    <w:rsid w:val="00DD1DC1"/>
    <w:rsid w:val="00DD248A"/>
    <w:rsid w:val="00DD2722"/>
    <w:rsid w:val="00DD2C14"/>
    <w:rsid w:val="00DD3BE0"/>
    <w:rsid w:val="00DD4147"/>
    <w:rsid w:val="00DD4939"/>
    <w:rsid w:val="00DD5648"/>
    <w:rsid w:val="00DD5D57"/>
    <w:rsid w:val="00DD626E"/>
    <w:rsid w:val="00DD64F6"/>
    <w:rsid w:val="00DD6887"/>
    <w:rsid w:val="00DD6D84"/>
    <w:rsid w:val="00DD6DC8"/>
    <w:rsid w:val="00DD6DF9"/>
    <w:rsid w:val="00DD797C"/>
    <w:rsid w:val="00DE027D"/>
    <w:rsid w:val="00DE059F"/>
    <w:rsid w:val="00DE0736"/>
    <w:rsid w:val="00DE0FFC"/>
    <w:rsid w:val="00DE13D3"/>
    <w:rsid w:val="00DE20E7"/>
    <w:rsid w:val="00DE25E6"/>
    <w:rsid w:val="00DE38CD"/>
    <w:rsid w:val="00DE3FC4"/>
    <w:rsid w:val="00DE4B66"/>
    <w:rsid w:val="00DE55FC"/>
    <w:rsid w:val="00DE5BA5"/>
    <w:rsid w:val="00DE6171"/>
    <w:rsid w:val="00DE65B7"/>
    <w:rsid w:val="00DE6668"/>
    <w:rsid w:val="00DE717F"/>
    <w:rsid w:val="00DE7295"/>
    <w:rsid w:val="00DF0AB4"/>
    <w:rsid w:val="00DF1B78"/>
    <w:rsid w:val="00DF20AC"/>
    <w:rsid w:val="00DF2189"/>
    <w:rsid w:val="00DF39EF"/>
    <w:rsid w:val="00DF3C5B"/>
    <w:rsid w:val="00DF3D43"/>
    <w:rsid w:val="00DF4865"/>
    <w:rsid w:val="00DF4DCD"/>
    <w:rsid w:val="00DF5BDB"/>
    <w:rsid w:val="00DF6116"/>
    <w:rsid w:val="00DF63E2"/>
    <w:rsid w:val="00DF643A"/>
    <w:rsid w:val="00DF6B59"/>
    <w:rsid w:val="00DF7060"/>
    <w:rsid w:val="00DF75EB"/>
    <w:rsid w:val="00DF79C5"/>
    <w:rsid w:val="00E0057D"/>
    <w:rsid w:val="00E0281F"/>
    <w:rsid w:val="00E02A4A"/>
    <w:rsid w:val="00E03570"/>
    <w:rsid w:val="00E0421F"/>
    <w:rsid w:val="00E04A70"/>
    <w:rsid w:val="00E05728"/>
    <w:rsid w:val="00E109D0"/>
    <w:rsid w:val="00E11971"/>
    <w:rsid w:val="00E12213"/>
    <w:rsid w:val="00E12C54"/>
    <w:rsid w:val="00E12EA7"/>
    <w:rsid w:val="00E14440"/>
    <w:rsid w:val="00E14879"/>
    <w:rsid w:val="00E154B7"/>
    <w:rsid w:val="00E15A58"/>
    <w:rsid w:val="00E17094"/>
    <w:rsid w:val="00E170B2"/>
    <w:rsid w:val="00E17307"/>
    <w:rsid w:val="00E17C96"/>
    <w:rsid w:val="00E20379"/>
    <w:rsid w:val="00E2063C"/>
    <w:rsid w:val="00E20B08"/>
    <w:rsid w:val="00E20C45"/>
    <w:rsid w:val="00E21220"/>
    <w:rsid w:val="00E21E49"/>
    <w:rsid w:val="00E22CBF"/>
    <w:rsid w:val="00E234EB"/>
    <w:rsid w:val="00E2371C"/>
    <w:rsid w:val="00E25807"/>
    <w:rsid w:val="00E25B84"/>
    <w:rsid w:val="00E262F0"/>
    <w:rsid w:val="00E26C23"/>
    <w:rsid w:val="00E26D38"/>
    <w:rsid w:val="00E30259"/>
    <w:rsid w:val="00E30959"/>
    <w:rsid w:val="00E30A10"/>
    <w:rsid w:val="00E31A50"/>
    <w:rsid w:val="00E31AB7"/>
    <w:rsid w:val="00E32C5B"/>
    <w:rsid w:val="00E333F3"/>
    <w:rsid w:val="00E338DE"/>
    <w:rsid w:val="00E34A1D"/>
    <w:rsid w:val="00E34C01"/>
    <w:rsid w:val="00E3509F"/>
    <w:rsid w:val="00E3541C"/>
    <w:rsid w:val="00E35797"/>
    <w:rsid w:val="00E368B3"/>
    <w:rsid w:val="00E403C6"/>
    <w:rsid w:val="00E41195"/>
    <w:rsid w:val="00E41225"/>
    <w:rsid w:val="00E41B72"/>
    <w:rsid w:val="00E41BD7"/>
    <w:rsid w:val="00E41D98"/>
    <w:rsid w:val="00E430A7"/>
    <w:rsid w:val="00E43289"/>
    <w:rsid w:val="00E4417C"/>
    <w:rsid w:val="00E4482E"/>
    <w:rsid w:val="00E44D7C"/>
    <w:rsid w:val="00E4543D"/>
    <w:rsid w:val="00E4603E"/>
    <w:rsid w:val="00E46874"/>
    <w:rsid w:val="00E46D45"/>
    <w:rsid w:val="00E46ECF"/>
    <w:rsid w:val="00E50348"/>
    <w:rsid w:val="00E50D71"/>
    <w:rsid w:val="00E50DB4"/>
    <w:rsid w:val="00E51A7A"/>
    <w:rsid w:val="00E5235A"/>
    <w:rsid w:val="00E532A1"/>
    <w:rsid w:val="00E54595"/>
    <w:rsid w:val="00E549FF"/>
    <w:rsid w:val="00E56DFD"/>
    <w:rsid w:val="00E5721A"/>
    <w:rsid w:val="00E61FC7"/>
    <w:rsid w:val="00E645FB"/>
    <w:rsid w:val="00E6489A"/>
    <w:rsid w:val="00E649D2"/>
    <w:rsid w:val="00E64E5B"/>
    <w:rsid w:val="00E70589"/>
    <w:rsid w:val="00E709A0"/>
    <w:rsid w:val="00E70DE6"/>
    <w:rsid w:val="00E70F55"/>
    <w:rsid w:val="00E73D3B"/>
    <w:rsid w:val="00E7464A"/>
    <w:rsid w:val="00E75B96"/>
    <w:rsid w:val="00E75FF4"/>
    <w:rsid w:val="00E76295"/>
    <w:rsid w:val="00E76C2F"/>
    <w:rsid w:val="00E770FF"/>
    <w:rsid w:val="00E778E4"/>
    <w:rsid w:val="00E83DCC"/>
    <w:rsid w:val="00E849F0"/>
    <w:rsid w:val="00E85A0B"/>
    <w:rsid w:val="00E85CFE"/>
    <w:rsid w:val="00E86040"/>
    <w:rsid w:val="00E861B5"/>
    <w:rsid w:val="00E905D1"/>
    <w:rsid w:val="00E92498"/>
    <w:rsid w:val="00E92A86"/>
    <w:rsid w:val="00E92F54"/>
    <w:rsid w:val="00E9325F"/>
    <w:rsid w:val="00E965C4"/>
    <w:rsid w:val="00E9670C"/>
    <w:rsid w:val="00E96AD0"/>
    <w:rsid w:val="00E96FE5"/>
    <w:rsid w:val="00EA17E9"/>
    <w:rsid w:val="00EA279E"/>
    <w:rsid w:val="00EA37BF"/>
    <w:rsid w:val="00EA43EC"/>
    <w:rsid w:val="00EA48ED"/>
    <w:rsid w:val="00EA57D1"/>
    <w:rsid w:val="00EA67D8"/>
    <w:rsid w:val="00EA6833"/>
    <w:rsid w:val="00EA7030"/>
    <w:rsid w:val="00EB0CAA"/>
    <w:rsid w:val="00EB10CF"/>
    <w:rsid w:val="00EB1BDC"/>
    <w:rsid w:val="00EB2ACB"/>
    <w:rsid w:val="00EB400E"/>
    <w:rsid w:val="00EB45C9"/>
    <w:rsid w:val="00EB495D"/>
    <w:rsid w:val="00EB5DCE"/>
    <w:rsid w:val="00EB62CF"/>
    <w:rsid w:val="00EB6A59"/>
    <w:rsid w:val="00EB6CF8"/>
    <w:rsid w:val="00EB7671"/>
    <w:rsid w:val="00EC0214"/>
    <w:rsid w:val="00EC0513"/>
    <w:rsid w:val="00EC0BE0"/>
    <w:rsid w:val="00EC1A78"/>
    <w:rsid w:val="00EC25F3"/>
    <w:rsid w:val="00EC2A28"/>
    <w:rsid w:val="00EC5C4B"/>
    <w:rsid w:val="00EC5D3F"/>
    <w:rsid w:val="00EC6992"/>
    <w:rsid w:val="00ED0B56"/>
    <w:rsid w:val="00ED0B69"/>
    <w:rsid w:val="00ED3C69"/>
    <w:rsid w:val="00ED3F63"/>
    <w:rsid w:val="00ED3FDE"/>
    <w:rsid w:val="00ED401E"/>
    <w:rsid w:val="00ED5E38"/>
    <w:rsid w:val="00ED78E8"/>
    <w:rsid w:val="00EE07B7"/>
    <w:rsid w:val="00EE1B62"/>
    <w:rsid w:val="00EE363C"/>
    <w:rsid w:val="00EE513B"/>
    <w:rsid w:val="00EE54AC"/>
    <w:rsid w:val="00EE5DAE"/>
    <w:rsid w:val="00EF0A06"/>
    <w:rsid w:val="00EF18DB"/>
    <w:rsid w:val="00EF1D34"/>
    <w:rsid w:val="00EF2229"/>
    <w:rsid w:val="00EF261C"/>
    <w:rsid w:val="00EF4DE4"/>
    <w:rsid w:val="00EF5345"/>
    <w:rsid w:val="00EF6788"/>
    <w:rsid w:val="00EF7FEA"/>
    <w:rsid w:val="00F00211"/>
    <w:rsid w:val="00F00F44"/>
    <w:rsid w:val="00F011F8"/>
    <w:rsid w:val="00F01341"/>
    <w:rsid w:val="00F0204A"/>
    <w:rsid w:val="00F033BB"/>
    <w:rsid w:val="00F05298"/>
    <w:rsid w:val="00F056BD"/>
    <w:rsid w:val="00F056F0"/>
    <w:rsid w:val="00F0575A"/>
    <w:rsid w:val="00F05C98"/>
    <w:rsid w:val="00F0618E"/>
    <w:rsid w:val="00F06D66"/>
    <w:rsid w:val="00F10AEB"/>
    <w:rsid w:val="00F10B00"/>
    <w:rsid w:val="00F110EF"/>
    <w:rsid w:val="00F11FA1"/>
    <w:rsid w:val="00F12161"/>
    <w:rsid w:val="00F1261C"/>
    <w:rsid w:val="00F13014"/>
    <w:rsid w:val="00F14AAC"/>
    <w:rsid w:val="00F15E0B"/>
    <w:rsid w:val="00F171AF"/>
    <w:rsid w:val="00F226EE"/>
    <w:rsid w:val="00F2301D"/>
    <w:rsid w:val="00F23152"/>
    <w:rsid w:val="00F24405"/>
    <w:rsid w:val="00F2545F"/>
    <w:rsid w:val="00F256AA"/>
    <w:rsid w:val="00F259E2"/>
    <w:rsid w:val="00F25A5E"/>
    <w:rsid w:val="00F25AFD"/>
    <w:rsid w:val="00F26B52"/>
    <w:rsid w:val="00F30CF2"/>
    <w:rsid w:val="00F31610"/>
    <w:rsid w:val="00F319C1"/>
    <w:rsid w:val="00F32271"/>
    <w:rsid w:val="00F32A7E"/>
    <w:rsid w:val="00F36DCE"/>
    <w:rsid w:val="00F37AB3"/>
    <w:rsid w:val="00F41F2D"/>
    <w:rsid w:val="00F42EB7"/>
    <w:rsid w:val="00F43CB1"/>
    <w:rsid w:val="00F44669"/>
    <w:rsid w:val="00F46E4B"/>
    <w:rsid w:val="00F46E8B"/>
    <w:rsid w:val="00F51369"/>
    <w:rsid w:val="00F5147B"/>
    <w:rsid w:val="00F51B3F"/>
    <w:rsid w:val="00F52749"/>
    <w:rsid w:val="00F52D45"/>
    <w:rsid w:val="00F52D7B"/>
    <w:rsid w:val="00F535C7"/>
    <w:rsid w:val="00F54BE1"/>
    <w:rsid w:val="00F551EE"/>
    <w:rsid w:val="00F60FAD"/>
    <w:rsid w:val="00F615D6"/>
    <w:rsid w:val="00F62DEC"/>
    <w:rsid w:val="00F63339"/>
    <w:rsid w:val="00F63629"/>
    <w:rsid w:val="00F63F89"/>
    <w:rsid w:val="00F64143"/>
    <w:rsid w:val="00F65556"/>
    <w:rsid w:val="00F66D49"/>
    <w:rsid w:val="00F70378"/>
    <w:rsid w:val="00F703A0"/>
    <w:rsid w:val="00F70B1E"/>
    <w:rsid w:val="00F71D8E"/>
    <w:rsid w:val="00F7318C"/>
    <w:rsid w:val="00F736F7"/>
    <w:rsid w:val="00F75988"/>
    <w:rsid w:val="00F7672E"/>
    <w:rsid w:val="00F76A27"/>
    <w:rsid w:val="00F76F17"/>
    <w:rsid w:val="00F777D9"/>
    <w:rsid w:val="00F77FBE"/>
    <w:rsid w:val="00F805C9"/>
    <w:rsid w:val="00F8097B"/>
    <w:rsid w:val="00F809A4"/>
    <w:rsid w:val="00F80ABF"/>
    <w:rsid w:val="00F811F9"/>
    <w:rsid w:val="00F81372"/>
    <w:rsid w:val="00F81AF5"/>
    <w:rsid w:val="00F82540"/>
    <w:rsid w:val="00F8275C"/>
    <w:rsid w:val="00F8283D"/>
    <w:rsid w:val="00F83436"/>
    <w:rsid w:val="00F83AD4"/>
    <w:rsid w:val="00F876B2"/>
    <w:rsid w:val="00F90470"/>
    <w:rsid w:val="00F91417"/>
    <w:rsid w:val="00F9215F"/>
    <w:rsid w:val="00F92E0D"/>
    <w:rsid w:val="00F93A04"/>
    <w:rsid w:val="00F95384"/>
    <w:rsid w:val="00F95A77"/>
    <w:rsid w:val="00F95A93"/>
    <w:rsid w:val="00F96347"/>
    <w:rsid w:val="00F96CA6"/>
    <w:rsid w:val="00FA1D99"/>
    <w:rsid w:val="00FA2566"/>
    <w:rsid w:val="00FA3D53"/>
    <w:rsid w:val="00FA455D"/>
    <w:rsid w:val="00FA5A6B"/>
    <w:rsid w:val="00FA61E0"/>
    <w:rsid w:val="00FA63C3"/>
    <w:rsid w:val="00FA7432"/>
    <w:rsid w:val="00FA7777"/>
    <w:rsid w:val="00FA7FE7"/>
    <w:rsid w:val="00FB033A"/>
    <w:rsid w:val="00FB125E"/>
    <w:rsid w:val="00FB1F78"/>
    <w:rsid w:val="00FB37EC"/>
    <w:rsid w:val="00FB44F4"/>
    <w:rsid w:val="00FB4C60"/>
    <w:rsid w:val="00FB55C5"/>
    <w:rsid w:val="00FB7542"/>
    <w:rsid w:val="00FB7B3D"/>
    <w:rsid w:val="00FB7B7D"/>
    <w:rsid w:val="00FC02F2"/>
    <w:rsid w:val="00FC07E6"/>
    <w:rsid w:val="00FC0B38"/>
    <w:rsid w:val="00FC2277"/>
    <w:rsid w:val="00FC24CD"/>
    <w:rsid w:val="00FC2758"/>
    <w:rsid w:val="00FC2A78"/>
    <w:rsid w:val="00FC33A7"/>
    <w:rsid w:val="00FC3E70"/>
    <w:rsid w:val="00FC728D"/>
    <w:rsid w:val="00FC7B3F"/>
    <w:rsid w:val="00FD131F"/>
    <w:rsid w:val="00FD1523"/>
    <w:rsid w:val="00FD31ED"/>
    <w:rsid w:val="00FD3F41"/>
    <w:rsid w:val="00FD4C05"/>
    <w:rsid w:val="00FD6D26"/>
    <w:rsid w:val="00FD6D5E"/>
    <w:rsid w:val="00FD6F95"/>
    <w:rsid w:val="00FD76A8"/>
    <w:rsid w:val="00FD790D"/>
    <w:rsid w:val="00FE053C"/>
    <w:rsid w:val="00FE1CCB"/>
    <w:rsid w:val="00FE449C"/>
    <w:rsid w:val="00FE5C45"/>
    <w:rsid w:val="00FE5D54"/>
    <w:rsid w:val="00FE7473"/>
    <w:rsid w:val="00FF0601"/>
    <w:rsid w:val="00FF07A3"/>
    <w:rsid w:val="00FF19DF"/>
    <w:rsid w:val="00FF1B1C"/>
    <w:rsid w:val="00FF2C45"/>
    <w:rsid w:val="00FF38D6"/>
    <w:rsid w:val="00FF3E09"/>
    <w:rsid w:val="00FF40BF"/>
    <w:rsid w:val="00FF4F0F"/>
    <w:rsid w:val="00FF657B"/>
    <w:rsid w:val="00FF65EB"/>
    <w:rsid w:val="00FF6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5A0859E"/>
  <w15:chartTrackingRefBased/>
  <w15:docId w15:val="{B4926255-F669-4DF5-9B91-D048E064C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7F16"/>
    <w:pPr>
      <w:jc w:val="both"/>
    </w:pPr>
  </w:style>
  <w:style w:type="paragraph" w:styleId="Heading1">
    <w:name w:val="heading 1"/>
    <w:aliases w:val="H1,H11,Heading 1 (NN),Attribute Heading 1,Level 1,SAHeading 1,Heading 1numbered,First Level Topic,h1,DO NOT USE_h1,Level 1 Topic Heading"/>
    <w:basedOn w:val="Normal"/>
    <w:next w:val="Normal"/>
    <w:link w:val="Heading1Char"/>
    <w:qFormat/>
    <w:rsid w:val="00EB10CF"/>
    <w:pPr>
      <w:keepNext/>
      <w:shd w:val="clear" w:color="auto" w:fill="F2F2F2" w:themeFill="background1" w:themeFillShade="F2"/>
      <w:spacing w:before="120" w:after="120" w:line="240" w:lineRule="auto"/>
      <w:ind w:left="113" w:right="113"/>
      <w:outlineLvl w:val="0"/>
    </w:pPr>
    <w:rPr>
      <w:rFonts w:eastAsia="Times New Roman" w:cs="Arial"/>
      <w:b/>
      <w:sz w:val="32"/>
      <w:szCs w:val="24"/>
    </w:rPr>
  </w:style>
  <w:style w:type="paragraph" w:styleId="Heading2">
    <w:name w:val="heading 2"/>
    <w:aliases w:val="Attribute Heading 2,H2,H21,Attribute Heading 2 Char,H2 Char,H21 Char,SAHeading 2,(Alt+2),h2,Chapter,1.Seite,2,headline,Major,PRTM Heading 2,Heading 2subnumbered,questions,Req group,Second Level Topic,Level 2 Topic Heading"/>
    <w:basedOn w:val="Normal"/>
    <w:next w:val="Normal"/>
    <w:link w:val="Heading2Char"/>
    <w:unhideWhenUsed/>
    <w:qFormat/>
    <w:rsid w:val="00EB10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h3,Table Attribute Heading,H3,H31,SAHeading 3,head 3,Section,Minor,HeadingL  3,Third Level Topic"/>
    <w:basedOn w:val="Normal"/>
    <w:next w:val="Normal"/>
    <w:link w:val="Heading3Char"/>
    <w:uiPriority w:val="9"/>
    <w:unhideWhenUsed/>
    <w:qFormat/>
    <w:rsid w:val="00EB10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aliases w:val="H4,Dell Heading 4,First Level Subtopic,h4"/>
    <w:basedOn w:val="Normal"/>
    <w:next w:val="Normal"/>
    <w:link w:val="Heading4Char"/>
    <w:uiPriority w:val="9"/>
    <w:unhideWhenUsed/>
    <w:qFormat/>
    <w:rsid w:val="00737FC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aliases w:val="Second Level Subtopic,h5"/>
    <w:basedOn w:val="Normal"/>
    <w:next w:val="Normal"/>
    <w:link w:val="Heading5Char"/>
    <w:uiPriority w:val="9"/>
    <w:unhideWhenUsed/>
    <w:qFormat/>
    <w:rsid w:val="00A9409F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paragraph" w:styleId="Heading6">
    <w:name w:val="heading 6"/>
    <w:aliases w:val="Third Level Subtopic,h6"/>
    <w:basedOn w:val="Normal"/>
    <w:next w:val="Normal"/>
    <w:link w:val="Heading6Char"/>
    <w:unhideWhenUsed/>
    <w:rsid w:val="00A9409F"/>
    <w:pPr>
      <w:tabs>
        <w:tab w:val="left" w:pos="1134"/>
      </w:tabs>
      <w:spacing w:before="240" w:after="60" w:line="276" w:lineRule="auto"/>
      <w:outlineLvl w:val="5"/>
    </w:pPr>
    <w:rPr>
      <w:rFonts w:ascii="Arial" w:eastAsia="Times New Roman" w:hAnsi="Arial" w:cs="Times New Roman"/>
      <w:b/>
      <w:bCs/>
      <w:color w:val="005036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409F"/>
    <w:pPr>
      <w:keepNext/>
      <w:keepLines/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1 Char,Heading 1 (NN) Char,Attribute Heading 1 Char,Level 1 Char,SAHeading 1 Char,Heading 1numbered Char,First Level Topic Char,h1 Char,DO NOT USE_h1 Char,Level 1 Topic Heading Char"/>
    <w:basedOn w:val="DefaultParagraphFont"/>
    <w:link w:val="Heading1"/>
    <w:uiPriority w:val="9"/>
    <w:rsid w:val="00EB10CF"/>
    <w:rPr>
      <w:rFonts w:eastAsia="Times New Roman" w:cs="Arial"/>
      <w:b/>
      <w:sz w:val="32"/>
      <w:szCs w:val="24"/>
      <w:shd w:val="clear" w:color="auto" w:fill="F2F2F2" w:themeFill="background1" w:themeFillShade="F2"/>
    </w:rPr>
  </w:style>
  <w:style w:type="character" w:styleId="Hyperlink">
    <w:name w:val="Hyperlink"/>
    <w:basedOn w:val="DefaultParagraphFont"/>
    <w:uiPriority w:val="99"/>
    <w:unhideWhenUsed/>
    <w:rsid w:val="00EB10CF"/>
    <w:rPr>
      <w:color w:val="0563C1" w:themeColor="hyperlink"/>
      <w:u w:val="single"/>
    </w:rPr>
  </w:style>
  <w:style w:type="character" w:customStyle="1" w:styleId="BodyTextChar">
    <w:name w:val="Body Text Char"/>
    <w:aliases w:val="RFL Body Text Char"/>
    <w:basedOn w:val="DefaultParagraphFont"/>
    <w:link w:val="BodyText"/>
    <w:locked/>
    <w:rsid w:val="00EB62CF"/>
    <w:rPr>
      <w:rFonts w:cstheme="minorHAnsi"/>
      <w:szCs w:val="24"/>
    </w:rPr>
  </w:style>
  <w:style w:type="paragraph" w:styleId="BodyText">
    <w:name w:val="Body Text"/>
    <w:aliases w:val="RFL Body Text"/>
    <w:basedOn w:val="Normal"/>
    <w:link w:val="BodyTextChar"/>
    <w:uiPriority w:val="99"/>
    <w:unhideWhenUsed/>
    <w:qFormat/>
    <w:rsid w:val="00EB62CF"/>
    <w:pPr>
      <w:spacing w:before="120" w:after="120" w:line="300" w:lineRule="exact"/>
      <w:ind w:right="113"/>
    </w:pPr>
    <w:rPr>
      <w:rFonts w:cstheme="minorHAnsi"/>
      <w:szCs w:val="24"/>
    </w:rPr>
  </w:style>
  <w:style w:type="character" w:customStyle="1" w:styleId="BodyTextChar1">
    <w:name w:val="Body Text Char1"/>
    <w:basedOn w:val="DefaultParagraphFont"/>
    <w:uiPriority w:val="99"/>
    <w:semiHidden/>
    <w:rsid w:val="00EB10CF"/>
  </w:style>
  <w:style w:type="character" w:customStyle="1" w:styleId="Outline1CharChar">
    <w:name w:val="Outline 1 Char Char"/>
    <w:basedOn w:val="BodyTextChar"/>
    <w:link w:val="Outline1"/>
    <w:locked/>
    <w:rsid w:val="003E0F10"/>
    <w:rPr>
      <w:rFonts w:cs="Arial"/>
      <w:b/>
      <w:color w:val="365F91"/>
      <w:sz w:val="32"/>
      <w:szCs w:val="24"/>
      <w:shd w:val="clear" w:color="auto" w:fill="F3F3F3"/>
    </w:rPr>
  </w:style>
  <w:style w:type="paragraph" w:customStyle="1" w:styleId="Outline1">
    <w:name w:val="Outline 1"/>
    <w:basedOn w:val="Heading1"/>
    <w:next w:val="Normal"/>
    <w:link w:val="Outline1CharChar"/>
    <w:qFormat/>
    <w:rsid w:val="003E0F10"/>
    <w:pPr>
      <w:keepNext w:val="0"/>
      <w:widowControl w:val="0"/>
      <w:numPr>
        <w:numId w:val="1"/>
      </w:numPr>
      <w:shd w:val="clear" w:color="auto" w:fill="F3F3F3"/>
    </w:pPr>
    <w:rPr>
      <w:rFonts w:eastAsiaTheme="minorHAnsi"/>
      <w:color w:val="365F91"/>
    </w:rPr>
  </w:style>
  <w:style w:type="character" w:customStyle="1" w:styleId="Outline2CharChar">
    <w:name w:val="Outline 2 Char Char"/>
    <w:basedOn w:val="BodyTextChar"/>
    <w:link w:val="Outline2"/>
    <w:locked/>
    <w:rsid w:val="00A5441D"/>
    <w:rPr>
      <w:rFonts w:cs="Arial"/>
      <w:b/>
      <w:bCs/>
      <w:iCs/>
      <w:noProof/>
      <w:color w:val="365F91"/>
      <w:sz w:val="28"/>
      <w:szCs w:val="28"/>
    </w:rPr>
  </w:style>
  <w:style w:type="paragraph" w:customStyle="1" w:styleId="Outline2">
    <w:name w:val="Outline 2"/>
    <w:basedOn w:val="Heading2"/>
    <w:next w:val="Normal"/>
    <w:link w:val="Outline2CharChar"/>
    <w:autoRedefine/>
    <w:qFormat/>
    <w:rsid w:val="00A5441D"/>
    <w:pPr>
      <w:keepLines w:val="0"/>
      <w:numPr>
        <w:ilvl w:val="1"/>
        <w:numId w:val="1"/>
      </w:numPr>
      <w:spacing w:before="120" w:after="120" w:line="240" w:lineRule="auto"/>
      <w:ind w:left="0"/>
    </w:pPr>
    <w:rPr>
      <w:rFonts w:asciiTheme="minorHAnsi" w:eastAsiaTheme="minorHAnsi" w:hAnsiTheme="minorHAnsi" w:cs="Arial"/>
      <w:b/>
      <w:bCs/>
      <w:iCs/>
      <w:noProof/>
      <w:color w:val="365F91"/>
      <w:sz w:val="28"/>
      <w:szCs w:val="28"/>
    </w:rPr>
  </w:style>
  <w:style w:type="paragraph" w:customStyle="1" w:styleId="Outline3">
    <w:name w:val="Outline 3"/>
    <w:basedOn w:val="BodyText"/>
    <w:next w:val="Normal"/>
    <w:link w:val="Outline3Char"/>
    <w:qFormat/>
    <w:rsid w:val="003E0F10"/>
    <w:pPr>
      <w:numPr>
        <w:ilvl w:val="2"/>
        <w:numId w:val="1"/>
      </w:numPr>
    </w:pPr>
    <w:rPr>
      <w:b/>
      <w:color w:val="365F91"/>
      <w:sz w:val="24"/>
    </w:rPr>
  </w:style>
  <w:style w:type="paragraph" w:customStyle="1" w:styleId="NewParagraph">
    <w:name w:val="New Paragraph"/>
    <w:basedOn w:val="Normal"/>
    <w:rsid w:val="00EB10CF"/>
    <w:pPr>
      <w:spacing w:before="120" w:after="120" w:line="240" w:lineRule="auto"/>
      <w:ind w:left="113" w:right="113"/>
    </w:pPr>
    <w:rPr>
      <w:rFonts w:eastAsia="Times New Roman" w:cstheme="minorHAnsi"/>
      <w:sz w:val="16"/>
      <w:szCs w:val="16"/>
    </w:rPr>
  </w:style>
  <w:style w:type="character" w:customStyle="1" w:styleId="smartFOCUSNormalChar">
    <w:name w:val="smartFOCUS Normal Char"/>
    <w:link w:val="smartFOCUSNormal"/>
    <w:locked/>
    <w:rsid w:val="00EB10CF"/>
    <w:rPr>
      <w:rFonts w:ascii="Calibri" w:eastAsia="Arial" w:hAnsi="Calibri"/>
    </w:rPr>
  </w:style>
  <w:style w:type="paragraph" w:customStyle="1" w:styleId="smartFOCUSNormal">
    <w:name w:val="smartFOCUS Normal"/>
    <w:basedOn w:val="Normal"/>
    <w:link w:val="smartFOCUSNormalChar"/>
    <w:autoRedefine/>
    <w:rsid w:val="00EB10CF"/>
    <w:pPr>
      <w:spacing w:after="120" w:line="240" w:lineRule="auto"/>
    </w:pPr>
    <w:rPr>
      <w:rFonts w:ascii="Calibri" w:eastAsia="Arial" w:hAnsi="Calibri"/>
    </w:rPr>
  </w:style>
  <w:style w:type="paragraph" w:customStyle="1" w:styleId="smartFOCUSHeading1">
    <w:name w:val="smartFOCUS Heading 1"/>
    <w:basedOn w:val="Heading1"/>
    <w:next w:val="smartFOCUSNormal"/>
    <w:rsid w:val="00EB10CF"/>
    <w:pPr>
      <w:numPr>
        <w:numId w:val="2"/>
      </w:numPr>
      <w:shd w:val="clear" w:color="auto" w:fill="auto"/>
      <w:ind w:right="0"/>
    </w:pPr>
    <w:rPr>
      <w:rFonts w:ascii="Trebuchet MS" w:hAnsi="Trebuchet MS"/>
      <w:bCs/>
      <w:szCs w:val="32"/>
      <w:lang w:eastAsia="en-GB"/>
    </w:rPr>
  </w:style>
  <w:style w:type="paragraph" w:customStyle="1" w:styleId="smartFOCUSheading3">
    <w:name w:val="smartFOCUS heading 3"/>
    <w:basedOn w:val="Heading3"/>
    <w:next w:val="smartFOCUSNormal"/>
    <w:rsid w:val="00EB10CF"/>
    <w:pPr>
      <w:keepLines w:val="0"/>
      <w:numPr>
        <w:ilvl w:val="2"/>
        <w:numId w:val="2"/>
      </w:numPr>
      <w:tabs>
        <w:tab w:val="clear" w:pos="720"/>
        <w:tab w:val="num" w:pos="360"/>
      </w:tabs>
      <w:spacing w:before="120" w:after="120" w:line="240" w:lineRule="auto"/>
      <w:ind w:left="113" w:firstLine="0"/>
    </w:pPr>
    <w:rPr>
      <w:rFonts w:ascii="Trebuchet MS" w:eastAsia="Times New Roman" w:hAnsi="Trebuchet MS" w:cs="Arial"/>
      <w:b/>
      <w:bCs/>
      <w:color w:val="auto"/>
      <w:szCs w:val="20"/>
      <w:lang w:eastAsia="en-GB"/>
    </w:rPr>
  </w:style>
  <w:style w:type="character" w:customStyle="1" w:styleId="smartFOCUSheading2Char">
    <w:name w:val="smartFOCUS heading 2 Char"/>
    <w:link w:val="smartFOCUSheading2"/>
    <w:locked/>
    <w:rsid w:val="00EB10CF"/>
    <w:rPr>
      <w:rFonts w:ascii="Trebuchet MS" w:hAnsi="Trebuchet MS" w:cs="Arial"/>
      <w:bCs/>
      <w:sz w:val="28"/>
    </w:rPr>
  </w:style>
  <w:style w:type="paragraph" w:customStyle="1" w:styleId="smartFOCUSheading2">
    <w:name w:val="smartFOCUS heading 2"/>
    <w:basedOn w:val="Heading2"/>
    <w:next w:val="smartFOCUSNormal"/>
    <w:link w:val="smartFOCUSheading2Char"/>
    <w:rsid w:val="00EB10CF"/>
    <w:pPr>
      <w:keepLines w:val="0"/>
      <w:numPr>
        <w:ilvl w:val="1"/>
        <w:numId w:val="2"/>
      </w:numPr>
      <w:spacing w:before="120" w:after="120" w:line="240" w:lineRule="auto"/>
    </w:pPr>
    <w:rPr>
      <w:rFonts w:ascii="Trebuchet MS" w:eastAsiaTheme="minorHAnsi" w:hAnsi="Trebuchet MS" w:cs="Arial"/>
      <w:bCs/>
      <w:color w:val="auto"/>
      <w:sz w:val="28"/>
      <w:szCs w:val="22"/>
    </w:rPr>
  </w:style>
  <w:style w:type="paragraph" w:customStyle="1" w:styleId="smartFOCUSheading">
    <w:name w:val="smartFOCUS heading"/>
    <w:basedOn w:val="Normal"/>
    <w:rsid w:val="00EB10CF"/>
    <w:pPr>
      <w:keepNext/>
      <w:numPr>
        <w:ilvl w:val="3"/>
        <w:numId w:val="2"/>
      </w:numPr>
      <w:spacing w:before="120" w:after="120" w:line="240" w:lineRule="auto"/>
      <w:outlineLvl w:val="2"/>
    </w:pPr>
    <w:rPr>
      <w:rFonts w:ascii="Trebuchet MS" w:eastAsia="Times New Roman" w:hAnsi="Trebuchet MS" w:cs="Arial"/>
      <w:b/>
      <w:bCs/>
      <w:sz w:val="24"/>
      <w:szCs w:val="20"/>
      <w:lang w:eastAsia="en-GB"/>
    </w:rPr>
  </w:style>
  <w:style w:type="table" w:styleId="TableGrid">
    <w:name w:val="Table Grid"/>
    <w:basedOn w:val="TableNormal"/>
    <w:uiPriority w:val="59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8" w:space="0" w:color="C0C0C0"/>
        <w:left w:val="single" w:sz="8" w:space="0" w:color="C0C0C0"/>
        <w:bottom w:val="single" w:sz="8" w:space="0" w:color="C0C0C0"/>
        <w:right w:val="single" w:sz="8" w:space="0" w:color="C0C0C0"/>
        <w:insideH w:val="single" w:sz="8" w:space="0" w:color="C0C0C0"/>
        <w:insideV w:val="single" w:sz="8" w:space="0" w:color="C0C0C0"/>
      </w:tblBorders>
    </w:tblPr>
  </w:style>
  <w:style w:type="table" w:customStyle="1" w:styleId="Table-Deliverables">
    <w:name w:val="Table - Deliverables"/>
    <w:basedOn w:val="TableNormal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12" w:space="0" w:color="C0C0C0"/>
        <w:left w:val="single" w:sz="12" w:space="0" w:color="C0C0C0"/>
        <w:bottom w:val="single" w:sz="12" w:space="0" w:color="C0C0C0"/>
        <w:right w:val="single" w:sz="12" w:space="0" w:color="C0C0C0"/>
        <w:insideH w:val="single" w:sz="2" w:space="0" w:color="C0C0C0"/>
        <w:insideV w:val="single" w:sz="2" w:space="0" w:color="C0C0C0"/>
      </w:tblBorders>
    </w:tblPr>
  </w:style>
  <w:style w:type="character" w:customStyle="1" w:styleId="Heading2Char">
    <w:name w:val="Heading 2 Char"/>
    <w:aliases w:val="Attribute Heading 2 Char1,H2 Char1,H21 Char1,Attribute Heading 2 Char Char,H2 Char Char,H21 Char Char,SAHeading 2 Char,(Alt+2) Char,h2 Char,Chapter Char,1.Seite Char,2 Char,headline Char,Major Char,PRTM Heading 2 Char,questions Char"/>
    <w:basedOn w:val="DefaultParagraphFont"/>
    <w:link w:val="Heading2"/>
    <w:uiPriority w:val="9"/>
    <w:rsid w:val="00EB10C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aliases w:val="h3 Char,Table Attribute Heading Char,H3 Char,H31 Char,SAHeading 3 Char,head 3 Char,Section Char,Minor Char,HeadingL  3 Char,Third Level Topic Char"/>
    <w:basedOn w:val="DefaultParagraphFont"/>
    <w:link w:val="Heading3"/>
    <w:uiPriority w:val="9"/>
    <w:rsid w:val="00EB10C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B10CF"/>
  </w:style>
  <w:style w:type="paragraph" w:styleId="TOCHeading">
    <w:name w:val="TOC Heading"/>
    <w:basedOn w:val="Heading1"/>
    <w:next w:val="Normal"/>
    <w:uiPriority w:val="39"/>
    <w:unhideWhenUsed/>
    <w:qFormat/>
    <w:rsid w:val="00EB10CF"/>
    <w:pPr>
      <w:keepLines/>
      <w:shd w:val="clear" w:color="auto" w:fill="auto"/>
      <w:spacing w:before="240" w:after="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B10CF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B10CF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B10CF"/>
    <w:pPr>
      <w:spacing w:after="100"/>
      <w:ind w:left="440"/>
    </w:pPr>
    <w:rPr>
      <w:rFonts w:eastAsiaTheme="minorEastAsia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D6C"/>
  </w:style>
  <w:style w:type="paragraph" w:styleId="Footer">
    <w:name w:val="footer"/>
    <w:basedOn w:val="Normal"/>
    <w:link w:val="Foot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D6C"/>
  </w:style>
  <w:style w:type="numbering" w:customStyle="1" w:styleId="BulletArrow">
    <w:name w:val="Bullet Arrow"/>
    <w:basedOn w:val="NoList"/>
    <w:locked/>
    <w:rsid w:val="00005D5A"/>
    <w:pPr>
      <w:numPr>
        <w:numId w:val="3"/>
      </w:numPr>
    </w:pPr>
  </w:style>
  <w:style w:type="paragraph" w:styleId="ListParagraph">
    <w:name w:val="List Paragraph"/>
    <w:basedOn w:val="Normal"/>
    <w:uiPriority w:val="34"/>
    <w:qFormat/>
    <w:rsid w:val="00611301"/>
    <w:pPr>
      <w:ind w:left="720"/>
      <w:contextualSpacing/>
    </w:pPr>
  </w:style>
  <w:style w:type="paragraph" w:customStyle="1" w:styleId="RFLHeading1">
    <w:name w:val="RFL Heading 1"/>
    <w:basedOn w:val="Heading1"/>
    <w:next w:val="BodyText"/>
    <w:link w:val="RFLHeading1Char"/>
    <w:rsid w:val="00173074"/>
    <w:pPr>
      <w:keepNext w:val="0"/>
      <w:pageBreakBefore/>
      <w:widowControl w:val="0"/>
      <w:shd w:val="clear" w:color="auto" w:fill="F3F3F3"/>
      <w:ind w:left="0" w:right="0"/>
    </w:pPr>
    <w:rPr>
      <w:rFonts w:cstheme="minorHAnsi"/>
      <w:caps/>
    </w:rPr>
  </w:style>
  <w:style w:type="character" w:customStyle="1" w:styleId="RFLHeading1Char">
    <w:name w:val="RFL Heading 1 Char"/>
    <w:basedOn w:val="BodyTextChar"/>
    <w:link w:val="RFLHeading1"/>
    <w:rsid w:val="00173074"/>
    <w:rPr>
      <w:rFonts w:eastAsia="Times New Roman" w:cstheme="minorHAnsi"/>
      <w:b/>
      <w:caps/>
      <w:sz w:val="32"/>
      <w:szCs w:val="24"/>
      <w:shd w:val="clear" w:color="auto" w:fill="F3F3F3"/>
    </w:rPr>
  </w:style>
  <w:style w:type="paragraph" w:customStyle="1" w:styleId="RFLHeading2">
    <w:name w:val="RFL Heading 2"/>
    <w:basedOn w:val="Heading2"/>
    <w:next w:val="BodyText"/>
    <w:link w:val="RFLHeading2Char"/>
    <w:rsid w:val="00173074"/>
    <w:pPr>
      <w:keepLines w:val="0"/>
      <w:spacing w:before="120" w:after="60" w:line="240" w:lineRule="auto"/>
    </w:pPr>
    <w:rPr>
      <w:rFonts w:asciiTheme="minorHAnsi" w:eastAsia="Times New Roman" w:hAnsiTheme="minorHAnsi" w:cstheme="minorHAnsi"/>
      <w:b/>
      <w:bCs/>
      <w:iCs/>
      <w:color w:val="222A35" w:themeColor="text2" w:themeShade="80"/>
      <w:sz w:val="28"/>
      <w:szCs w:val="28"/>
    </w:rPr>
  </w:style>
  <w:style w:type="paragraph" w:customStyle="1" w:styleId="RFLHeading3">
    <w:name w:val="RFL Heading 3"/>
    <w:basedOn w:val="RFLHeading2"/>
    <w:rsid w:val="00173074"/>
    <w:pPr>
      <w:tabs>
        <w:tab w:val="num" w:pos="709"/>
      </w:tabs>
    </w:pPr>
    <w:rPr>
      <w:color w:val="auto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97663"/>
    <w:rPr>
      <w:color w:val="954F72" w:themeColor="followedHyperlink"/>
      <w:u w:val="single"/>
    </w:rPr>
  </w:style>
  <w:style w:type="character" w:customStyle="1" w:styleId="RFLHeading2Char">
    <w:name w:val="RFL Heading 2 Char"/>
    <w:basedOn w:val="BodyTextChar"/>
    <w:link w:val="RFLHeading2"/>
    <w:rsid w:val="003B08D6"/>
    <w:rPr>
      <w:rFonts w:eastAsia="Times New Roman" w:cstheme="minorHAnsi"/>
      <w:b/>
      <w:bCs/>
      <w:iCs/>
      <w:color w:val="222A35" w:themeColor="text2" w:themeShade="80"/>
      <w:sz w:val="28"/>
      <w:szCs w:val="28"/>
    </w:rPr>
  </w:style>
  <w:style w:type="character" w:customStyle="1" w:styleId="Heading4Char">
    <w:name w:val="Heading 4 Char"/>
    <w:aliases w:val="H4 Char,Dell Heading 4 Char,First Level Subtopic Char,h4 Char"/>
    <w:basedOn w:val="DefaultParagraphFont"/>
    <w:link w:val="Heading4"/>
    <w:uiPriority w:val="9"/>
    <w:rsid w:val="00737FC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customStyle="1" w:styleId="Eurodata">
    <w:name w:val="Eurodata"/>
    <w:basedOn w:val="TableSimple3"/>
    <w:rsid w:val="00737FCA"/>
    <w:pPr>
      <w:spacing w:before="120" w:after="60" w:line="240" w:lineRule="auto"/>
      <w:ind w:left="1134"/>
    </w:pPr>
    <w:rPr>
      <w:rFonts w:ascii="Arial" w:eastAsia="Times New Roman" w:hAnsi="Arial" w:cs="Times New Roman"/>
      <w:sz w:val="16"/>
      <w:szCs w:val="20"/>
      <w:lang w:val="fi-FI" w:eastAsia="en-GB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rFonts w:ascii="Arial" w:hAnsi="Arial" w:cs="Times New Roman"/>
        <w:b/>
        <w:bCs/>
        <w:color w:val="FFFFFF"/>
        <w:sz w:val="18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898B"/>
      </w:tcPr>
    </w:tblStylePr>
  </w:style>
  <w:style w:type="table" w:styleId="TableSimple3">
    <w:name w:val="Table Simple 3"/>
    <w:basedOn w:val="TableNormal"/>
    <w:uiPriority w:val="99"/>
    <w:semiHidden/>
    <w:unhideWhenUsed/>
    <w:rsid w:val="00737FC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685F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5F8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685F80"/>
    <w:rPr>
      <w:vertAlign w:val="superscript"/>
    </w:rPr>
  </w:style>
  <w:style w:type="paragraph" w:customStyle="1" w:styleId="allrightsreserved">
    <w:name w:val="all rights reserved"/>
    <w:basedOn w:val="Normal"/>
    <w:uiPriority w:val="99"/>
    <w:rsid w:val="00B81FCA"/>
    <w:pPr>
      <w:tabs>
        <w:tab w:val="left" w:pos="8730"/>
      </w:tabs>
      <w:spacing w:after="120" w:line="300" w:lineRule="auto"/>
    </w:pPr>
    <w:rPr>
      <w:rFonts w:ascii="Arial" w:eastAsia="Times New Roman" w:hAnsi="Arial" w:cs="Times New Roman"/>
      <w:sz w:val="16"/>
      <w:szCs w:val="24"/>
    </w:rPr>
  </w:style>
  <w:style w:type="paragraph" w:styleId="NoSpacing">
    <w:name w:val="No Spacing"/>
    <w:link w:val="NoSpacingChar"/>
    <w:uiPriority w:val="1"/>
    <w:qFormat/>
    <w:rsid w:val="00B81FCA"/>
    <w:pPr>
      <w:spacing w:after="0" w:line="240" w:lineRule="auto"/>
    </w:pPr>
    <w:rPr>
      <w:rFonts w:eastAsiaTheme="minorEastAsia"/>
      <w:lang w:eastAsia="ja-JP"/>
    </w:rPr>
  </w:style>
  <w:style w:type="paragraph" w:customStyle="1" w:styleId="Heading2noTOC">
    <w:name w:val="Heading 2 (no TOC)"/>
    <w:basedOn w:val="Normal"/>
    <w:link w:val="Heading2noTOCChar"/>
    <w:autoRedefine/>
    <w:uiPriority w:val="1"/>
    <w:qFormat/>
    <w:rsid w:val="00B81FCA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44"/>
      <w:szCs w:val="30"/>
    </w:rPr>
  </w:style>
  <w:style w:type="character" w:customStyle="1" w:styleId="Heading2noTOCChar">
    <w:name w:val="Heading 2 (no TOC) Char"/>
    <w:link w:val="Heading2noTOC"/>
    <w:uiPriority w:val="9"/>
    <w:rsid w:val="00B81FCA"/>
    <w:rPr>
      <w:rFonts w:asciiTheme="majorHAnsi" w:eastAsia="MS Mincho" w:hAnsiTheme="majorHAnsi" w:cs="Times New Roman"/>
      <w:b/>
      <w:color w:val="365F91"/>
      <w:sz w:val="44"/>
      <w:szCs w:val="30"/>
    </w:rPr>
  </w:style>
  <w:style w:type="table" w:styleId="ListTable3-Accent1">
    <w:name w:val="List Table 3 Accent 1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Heading1noTOC">
    <w:name w:val="Heading 1 (no TOC)"/>
    <w:basedOn w:val="Normal"/>
    <w:next w:val="Normal"/>
    <w:link w:val="Heading1noTOCChar"/>
    <w:autoRedefine/>
    <w:uiPriority w:val="1"/>
    <w:qFormat/>
    <w:rsid w:val="009D6BD1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36"/>
      <w:szCs w:val="30"/>
    </w:rPr>
  </w:style>
  <w:style w:type="character" w:customStyle="1" w:styleId="Heading1noTOCChar">
    <w:name w:val="Heading 1 (no TOC) Char"/>
    <w:link w:val="Heading1noTOC"/>
    <w:uiPriority w:val="9"/>
    <w:rsid w:val="009D6BD1"/>
    <w:rPr>
      <w:rFonts w:asciiTheme="majorHAnsi" w:eastAsia="MS Mincho" w:hAnsiTheme="majorHAnsi" w:cs="Times New Roman"/>
      <w:b/>
      <w:color w:val="365F91"/>
      <w:sz w:val="36"/>
      <w:szCs w:val="30"/>
    </w:rPr>
  </w:style>
  <w:style w:type="table" w:customStyle="1" w:styleId="ListTable3-Accent11">
    <w:name w:val="List Table 3 - Accent 11"/>
    <w:basedOn w:val="TableNormal"/>
    <w:uiPriority w:val="48"/>
    <w:rsid w:val="009D6BD1"/>
    <w:pPr>
      <w:spacing w:after="0" w:line="240" w:lineRule="auto"/>
    </w:pPr>
    <w:rPr>
      <w:kern w:val="2"/>
      <w14:ligatures w14:val="standard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  <w:tblCellMar>
        <w:top w:w="29" w:type="dxa"/>
        <w:bottom w:w="29" w:type="dxa"/>
      </w:tblCellMar>
    </w:tbl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shd w:val="clear" w:color="auto" w:fill="5B9BD5" w:themeFill="accent1"/>
      </w:tcPr>
    </w:tblStylePr>
    <w:tblStylePr w:type="lastRow">
      <w:rPr>
        <w:rFonts w:asciiTheme="minorHAnsi" w:hAnsiTheme="minorHAnsi"/>
        <w:b/>
        <w:bCs/>
        <w:sz w:val="22"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rFonts w:asciiTheme="minorHAnsi" w:hAnsiTheme="minorHAnsi"/>
        <w:b w:val="0"/>
        <w:bCs/>
        <w:sz w:val="22"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rPr>
        <w:rFonts w:asciiTheme="minorHAnsi" w:hAnsiTheme="minorHAnsi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2Vert">
      <w:rPr>
        <w:rFonts w:asciiTheme="minorHAnsi" w:hAnsiTheme="minorHAnsi"/>
        <w:sz w:val="22"/>
      </w:r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band2Horz">
      <w:rPr>
        <w:rFonts w:asciiTheme="minorHAnsi" w:hAnsiTheme="minorHAnsi"/>
        <w:sz w:val="22"/>
      </w:rPr>
    </w:tblStylePr>
    <w:tblStylePr w:type="neCell">
      <w:rPr>
        <w:rFonts w:asciiTheme="minorHAnsi" w:hAnsiTheme="minorHAnsi"/>
        <w:sz w:val="22"/>
      </w:rPr>
      <w:tblPr/>
      <w:tcPr>
        <w:tcBorders>
          <w:left w:val="nil"/>
          <w:bottom w:val="nil"/>
        </w:tcBorders>
      </w:tcPr>
    </w:tblStylePr>
    <w:tblStylePr w:type="nwCell">
      <w:rPr>
        <w:rFonts w:asciiTheme="minorHAnsi" w:hAnsiTheme="minorHAnsi"/>
        <w:sz w:val="22"/>
      </w:rPr>
      <w:tblPr/>
      <w:tcPr>
        <w:tcBorders>
          <w:bottom w:val="nil"/>
          <w:right w:val="nil"/>
        </w:tcBorders>
      </w:tcPr>
    </w:tblStylePr>
    <w:tblStylePr w:type="se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TableofFigures">
    <w:name w:val="table of figures"/>
    <w:next w:val="Normal"/>
    <w:uiPriority w:val="99"/>
    <w:rsid w:val="00AB51AD"/>
    <w:pPr>
      <w:tabs>
        <w:tab w:val="left" w:pos="1134"/>
        <w:tab w:val="right" w:leader="dot" w:pos="8505"/>
      </w:tabs>
      <w:spacing w:before="60" w:after="60" w:line="300" w:lineRule="atLeast"/>
      <w:ind w:left="1134" w:right="1134" w:hanging="1134"/>
    </w:pPr>
    <w:rPr>
      <w:rFonts w:ascii="Arial" w:eastAsia="Times New Roman" w:hAnsi="Arial" w:cs="Arial"/>
      <w:bCs/>
      <w:noProof/>
      <w:color w:val="000000"/>
      <w:spacing w:val="10"/>
      <w:sz w:val="20"/>
      <w:szCs w:val="20"/>
    </w:rPr>
  </w:style>
  <w:style w:type="character" w:customStyle="1" w:styleId="Heading5Char">
    <w:name w:val="Heading 5 Char"/>
    <w:aliases w:val="Second Level Subtopic Char,h5 Char"/>
    <w:basedOn w:val="DefaultParagraphFont"/>
    <w:link w:val="Heading5"/>
    <w:uiPriority w:val="9"/>
    <w:rsid w:val="00A9409F"/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character" w:customStyle="1" w:styleId="Heading6Char">
    <w:name w:val="Heading 6 Char"/>
    <w:aliases w:val="Third Level Subtopic Char,h6 Char"/>
    <w:basedOn w:val="DefaultParagraphFont"/>
    <w:link w:val="Heading6"/>
    <w:rsid w:val="00A9409F"/>
    <w:rPr>
      <w:rFonts w:ascii="Arial" w:eastAsia="Times New Roman" w:hAnsi="Arial" w:cs="Times New Roman"/>
      <w:b/>
      <w:bCs/>
      <w:color w:val="005036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40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1Char1">
    <w:name w:val="Heading 1 Char1"/>
    <w:aliases w:val="H1 Char1,H11 Char1,Heading 1 (NN) Char1,Attribute Heading 1 Char1,Level 1 Char1,SAHeading 1 Char1,Heading 1numbered Char1,First Level Topic Char1,h1 Char1,DO NOT USE_h1 Char1,Level 1 Topic Heading Char1"/>
    <w:basedOn w:val="DefaultParagraphFont"/>
    <w:rsid w:val="00A940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1">
    <w:name w:val="Heading 2 Char1"/>
    <w:aliases w:val="Attribute Heading 2 Char2,H2 Char2,H21 Char2,Attribute Heading 2 Char Char1,H2 Char Char1,H21 Char Char1,SAHeading 2 Char1,(Alt+2) Char1,h2 Char1,Chapter Char1,1.Seite Char1,2 Char1,headline Char1,Major Char1,PRTM Heading 2 Char1"/>
    <w:basedOn w:val="DefaultParagraphFont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1">
    <w:name w:val="Heading 3 Char1"/>
    <w:aliases w:val="h3 Char1,Table Attribute Heading Char1,H3 Char1,H31 Char1,SAHeading 3 Char1,head 3 Char1,Section Char1,Minor Char1,HeadingL  3 Char1,Third Level Topic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aliases w:val="H4 Char1,Dell Heading 4 Char1,First Level Subtopic Char1,h4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character" w:customStyle="1" w:styleId="Heading5Char1">
    <w:name w:val="Heading 5 Char1"/>
    <w:aliases w:val="Second Level Subtopic Char1,h5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character" w:customStyle="1" w:styleId="Heading6Char1">
    <w:name w:val="Heading 6 Char1"/>
    <w:aliases w:val="Third Level Subtopic Char1,h6 Char1"/>
    <w:basedOn w:val="DefaultParagraphFont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9409F"/>
    <w:pPr>
      <w:spacing w:after="200" w:line="240" w:lineRule="auto"/>
    </w:pPr>
    <w:rPr>
      <w:rFonts w:ascii="Calibri" w:hAnsi="Calibri" w:cs="Times New Roman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A9409F"/>
    <w:pPr>
      <w:spacing w:after="100" w:line="276" w:lineRule="auto"/>
      <w:ind w:left="660"/>
    </w:pPr>
    <w:rPr>
      <w:rFonts w:eastAsiaTheme="minorEastAsia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A9409F"/>
    <w:pPr>
      <w:spacing w:after="100" w:line="276" w:lineRule="auto"/>
      <w:ind w:left="880"/>
    </w:pPr>
    <w:rPr>
      <w:rFonts w:eastAsiaTheme="minorEastAsia"/>
      <w:lang w:eastAsia="ja-JP"/>
    </w:rPr>
  </w:style>
  <w:style w:type="paragraph" w:styleId="TOC6">
    <w:name w:val="toc 6"/>
    <w:basedOn w:val="Normal"/>
    <w:next w:val="Normal"/>
    <w:autoRedefine/>
    <w:uiPriority w:val="39"/>
    <w:unhideWhenUsed/>
    <w:rsid w:val="00A9409F"/>
    <w:pPr>
      <w:spacing w:after="100" w:line="276" w:lineRule="auto"/>
      <w:ind w:left="1100"/>
    </w:pPr>
    <w:rPr>
      <w:rFonts w:eastAsiaTheme="minorEastAsia"/>
      <w:lang w:eastAsia="ja-JP"/>
    </w:rPr>
  </w:style>
  <w:style w:type="paragraph" w:styleId="TOC7">
    <w:name w:val="toc 7"/>
    <w:basedOn w:val="Normal"/>
    <w:next w:val="Normal"/>
    <w:autoRedefine/>
    <w:uiPriority w:val="39"/>
    <w:unhideWhenUsed/>
    <w:rsid w:val="00A9409F"/>
    <w:pPr>
      <w:spacing w:after="100" w:line="276" w:lineRule="auto"/>
      <w:ind w:left="1320"/>
    </w:pPr>
    <w:rPr>
      <w:rFonts w:eastAsiaTheme="minorEastAsia"/>
      <w:lang w:eastAsia="ja-JP"/>
    </w:rPr>
  </w:style>
  <w:style w:type="paragraph" w:styleId="TOC8">
    <w:name w:val="toc 8"/>
    <w:basedOn w:val="Normal"/>
    <w:next w:val="Normal"/>
    <w:autoRedefine/>
    <w:uiPriority w:val="39"/>
    <w:unhideWhenUsed/>
    <w:rsid w:val="00A9409F"/>
    <w:pPr>
      <w:spacing w:after="100" w:line="276" w:lineRule="auto"/>
      <w:ind w:left="1540"/>
    </w:pPr>
    <w:rPr>
      <w:rFonts w:eastAsiaTheme="minorEastAsia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A9409F"/>
    <w:pPr>
      <w:spacing w:after="100" w:line="276" w:lineRule="auto"/>
      <w:ind w:left="1760"/>
    </w:pPr>
    <w:rPr>
      <w:rFonts w:eastAsiaTheme="minorEastAsia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409F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409F"/>
    <w:rPr>
      <w:sz w:val="20"/>
      <w:szCs w:val="20"/>
    </w:rPr>
  </w:style>
  <w:style w:type="paragraph" w:styleId="Caption">
    <w:name w:val="caption"/>
    <w:basedOn w:val="Normal"/>
    <w:next w:val="Normal"/>
    <w:uiPriority w:val="99"/>
    <w:semiHidden/>
    <w:unhideWhenUsed/>
    <w:qFormat/>
    <w:rsid w:val="00A9409F"/>
    <w:pPr>
      <w:spacing w:after="120" w:line="240" w:lineRule="auto"/>
    </w:pPr>
    <w:rPr>
      <w:rFonts w:ascii="Verdana" w:eastAsia="MS Mincho" w:hAnsi="Verdana" w:cs="Times New Roman"/>
      <w:b/>
      <w:sz w:val="18"/>
      <w:szCs w:val="20"/>
    </w:rPr>
  </w:style>
  <w:style w:type="paragraph" w:styleId="ListBullet">
    <w:name w:val="List Bullet"/>
    <w:basedOn w:val="Normal"/>
    <w:uiPriority w:val="99"/>
    <w:semiHidden/>
    <w:unhideWhenUsed/>
    <w:rsid w:val="00A9409F"/>
    <w:pPr>
      <w:tabs>
        <w:tab w:val="num" w:pos="360"/>
      </w:tabs>
      <w:spacing w:after="200" w:line="276" w:lineRule="auto"/>
      <w:ind w:left="360" w:hanging="360"/>
      <w:contextualSpacing/>
    </w:pPr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99"/>
    <w:qFormat/>
    <w:rsid w:val="00A9409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A9409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9409F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9409F"/>
    <w:rPr>
      <w:rFonts w:ascii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0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0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40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09F"/>
    <w:rPr>
      <w:rFonts w:ascii="Tahoma" w:hAnsi="Tahoma" w:cs="Tahoma"/>
      <w:sz w:val="16"/>
      <w:szCs w:val="16"/>
    </w:rPr>
  </w:style>
  <w:style w:type="paragraph" w:customStyle="1" w:styleId="AlertLabel">
    <w:name w:val="Alert Label"/>
    <w:aliases w:val="al"/>
    <w:basedOn w:val="Normal"/>
    <w:uiPriority w:val="99"/>
    <w:rsid w:val="00A9409F"/>
    <w:pPr>
      <w:keepNext/>
      <w:framePr w:wrap="notBeside" w:vAnchor="text" w:hAnchor="text" w:y="1"/>
      <w:spacing w:before="120" w:after="0" w:line="300" w:lineRule="exact"/>
    </w:pPr>
    <w:rPr>
      <w:rFonts w:eastAsiaTheme="minorEastAsia"/>
      <w:b/>
      <w:lang w:eastAsia="ja-JP"/>
    </w:rPr>
  </w:style>
  <w:style w:type="paragraph" w:customStyle="1" w:styleId="AlertText">
    <w:name w:val="Alert Text"/>
    <w:aliases w:val="at"/>
    <w:basedOn w:val="Normal"/>
    <w:uiPriority w:val="99"/>
    <w:rsid w:val="00A9409F"/>
    <w:pPr>
      <w:spacing w:after="200" w:line="276" w:lineRule="auto"/>
      <w:ind w:left="360" w:right="360"/>
    </w:pPr>
    <w:rPr>
      <w:rFonts w:eastAsiaTheme="minorEastAsia"/>
      <w:lang w:eastAsia="ja-JP"/>
    </w:rPr>
  </w:style>
  <w:style w:type="paragraph" w:customStyle="1" w:styleId="BulletedList1">
    <w:name w:val="Bulleted List 1"/>
    <w:aliases w:val="bl1"/>
    <w:basedOn w:val="ListBullet"/>
    <w:uiPriority w:val="99"/>
    <w:rsid w:val="00A9409F"/>
    <w:pPr>
      <w:numPr>
        <w:numId w:val="4"/>
      </w:numPr>
      <w:contextualSpacing w:val="0"/>
    </w:pPr>
  </w:style>
  <w:style w:type="paragraph" w:customStyle="1" w:styleId="Default">
    <w:name w:val="Default"/>
    <w:uiPriority w:val="99"/>
    <w:rsid w:val="00A9409F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ja-JP"/>
    </w:rPr>
  </w:style>
  <w:style w:type="paragraph" w:customStyle="1" w:styleId="DSTOC3-0">
    <w:name w:val="DSTOC3-0"/>
    <w:basedOn w:val="Heading3"/>
    <w:uiPriority w:val="99"/>
    <w:rsid w:val="00A9409F"/>
    <w:pPr>
      <w:keepLines w:val="0"/>
      <w:spacing w:before="360" w:after="60" w:line="240" w:lineRule="auto"/>
      <w:outlineLvl w:val="9"/>
    </w:pPr>
    <w:rPr>
      <w:rFonts w:asciiTheme="minorHAnsi" w:eastAsiaTheme="minorEastAsia" w:hAnsiTheme="minorHAnsi" w:cstheme="minorBidi"/>
      <w:b/>
      <w:bCs/>
      <w:color w:val="auto"/>
      <w:sz w:val="28"/>
      <w:szCs w:val="28"/>
      <w:lang w:eastAsia="ja-JP"/>
    </w:rPr>
  </w:style>
  <w:style w:type="paragraph" w:customStyle="1" w:styleId="TableSpacing">
    <w:name w:val="Table Spacing"/>
    <w:aliases w:val="ts"/>
    <w:basedOn w:val="Normal"/>
    <w:next w:val="Normal"/>
    <w:uiPriority w:val="99"/>
    <w:rsid w:val="00A9409F"/>
    <w:pPr>
      <w:spacing w:before="80" w:after="80" w:line="240" w:lineRule="auto"/>
    </w:pPr>
    <w:rPr>
      <w:rFonts w:eastAsiaTheme="minorEastAsia"/>
      <w:sz w:val="8"/>
      <w:szCs w:val="8"/>
      <w:lang w:eastAsia="ja-JP"/>
    </w:rPr>
  </w:style>
  <w:style w:type="paragraph" w:customStyle="1" w:styleId="HeadingB">
    <w:name w:val="Heading B"/>
    <w:basedOn w:val="Heading2"/>
    <w:uiPriority w:val="99"/>
    <w:rsid w:val="00A9409F"/>
    <w:pPr>
      <w:tabs>
        <w:tab w:val="num" w:pos="936"/>
        <w:tab w:val="left" w:pos="1008"/>
      </w:tabs>
      <w:overflowPunct w:val="0"/>
      <w:autoSpaceDE w:val="0"/>
      <w:autoSpaceDN w:val="0"/>
      <w:adjustRightInd w:val="0"/>
      <w:spacing w:before="425" w:after="113" w:line="240" w:lineRule="auto"/>
      <w:ind w:right="45"/>
      <w:outlineLvl w:val="9"/>
    </w:pPr>
    <w:rPr>
      <w:rFonts w:ascii="Arial" w:eastAsia="Times New Roman" w:hAnsi="Arial" w:cs="Arial"/>
      <w:b/>
      <w:bCs/>
      <w:iCs/>
      <w:noProof/>
      <w:color w:val="000000"/>
      <w:sz w:val="28"/>
      <w:szCs w:val="28"/>
    </w:rPr>
  </w:style>
  <w:style w:type="paragraph" w:customStyle="1" w:styleId="TextinList1">
    <w:name w:val="Text in List 1"/>
    <w:aliases w:val="t1"/>
    <w:basedOn w:val="Normal"/>
    <w:uiPriority w:val="99"/>
    <w:rsid w:val="00A9409F"/>
    <w:pPr>
      <w:spacing w:after="200" w:line="276" w:lineRule="auto"/>
      <w:ind w:left="360"/>
    </w:pPr>
    <w:rPr>
      <w:rFonts w:eastAsiaTheme="minorEastAsia"/>
      <w:lang w:eastAsia="ja-JP"/>
    </w:rPr>
  </w:style>
  <w:style w:type="paragraph" w:customStyle="1" w:styleId="AlertLabelinList1">
    <w:name w:val="Alert Label in List 1"/>
    <w:aliases w:val="al1"/>
    <w:basedOn w:val="AlertLabel"/>
    <w:uiPriority w:val="99"/>
    <w:rsid w:val="00A9409F"/>
    <w:pPr>
      <w:framePr w:wrap="notBeside"/>
      <w:ind w:left="360"/>
    </w:pPr>
  </w:style>
  <w:style w:type="paragraph" w:customStyle="1" w:styleId="AlertTextinList1">
    <w:name w:val="Alert Text in List 1"/>
    <w:aliases w:val="at1"/>
    <w:basedOn w:val="AlertText"/>
    <w:uiPriority w:val="99"/>
    <w:rsid w:val="00A9409F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A9409F"/>
    <w:rPr>
      <w:sz w:val="16"/>
      <w:szCs w:val="16"/>
    </w:rPr>
  </w:style>
  <w:style w:type="character" w:customStyle="1" w:styleId="UI">
    <w:name w:val="UI"/>
    <w:aliases w:val="ui"/>
    <w:basedOn w:val="DefaultParagraphFont"/>
    <w:rsid w:val="00A9409F"/>
    <w:rPr>
      <w:b/>
      <w:bCs w:val="0"/>
      <w:strike w:val="0"/>
      <w:dstrike w:val="0"/>
      <w:color w:val="auto"/>
      <w:szCs w:val="18"/>
      <w:u w:val="none"/>
      <w:effect w:val="none"/>
    </w:rPr>
  </w:style>
  <w:style w:type="character" w:customStyle="1" w:styleId="UserInputNon-localizable">
    <w:name w:val="User Input Non-localizable"/>
    <w:aliases w:val="uinl"/>
    <w:basedOn w:val="DefaultParagraphFont"/>
    <w:rsid w:val="00A9409F"/>
    <w:rPr>
      <w:b/>
      <w:bCs w:val="0"/>
      <w:szCs w:val="18"/>
    </w:rPr>
  </w:style>
  <w:style w:type="character" w:customStyle="1" w:styleId="Placeholder">
    <w:name w:val="Placeholder"/>
    <w:aliases w:val="ph"/>
    <w:basedOn w:val="DefaultParagraphFont"/>
    <w:rsid w:val="00A9409F"/>
    <w:rPr>
      <w:i/>
      <w:iCs w:val="0"/>
      <w:strike w:val="0"/>
      <w:dstrike w:val="0"/>
      <w:color w:val="auto"/>
      <w:szCs w:val="18"/>
      <w:u w:val="none"/>
      <w:effect w:val="none"/>
    </w:rPr>
  </w:style>
  <w:style w:type="character" w:customStyle="1" w:styleId="System">
    <w:name w:val="System"/>
    <w:aliases w:val="sys"/>
    <w:basedOn w:val="DefaultParagraphFont"/>
    <w:locked/>
    <w:rsid w:val="00A9409F"/>
    <w:rPr>
      <w:b/>
      <w:bCs w:val="0"/>
      <w:strike w:val="0"/>
      <w:dstrike w:val="0"/>
      <w:color w:val="auto"/>
      <w:szCs w:val="20"/>
      <w:u w:val="none"/>
      <w:effect w:val="none"/>
      <w:bdr w:val="none" w:sz="0" w:space="0" w:color="auto" w:frame="1"/>
    </w:rPr>
  </w:style>
  <w:style w:type="character" w:customStyle="1" w:styleId="CodeEmbedded">
    <w:name w:val="Code Embedded"/>
    <w:aliases w:val="ce"/>
    <w:basedOn w:val="DefaultParagraphFont"/>
    <w:rsid w:val="00A9409F"/>
    <w:rPr>
      <w:rFonts w:ascii="Courier New" w:hAnsi="Courier New" w:cs="Courier New" w:hint="default"/>
      <w:strike w:val="0"/>
      <w:dstrike w:val="0"/>
      <w:noProof/>
      <w:color w:val="auto"/>
      <w:position w:val="0"/>
      <w:sz w:val="16"/>
      <w:szCs w:val="16"/>
      <w:u w:val="none"/>
      <w:effect w:val="none"/>
    </w:rPr>
  </w:style>
  <w:style w:type="character" w:customStyle="1" w:styleId="Superscript">
    <w:name w:val="Superscript"/>
    <w:aliases w:val="sup"/>
    <w:basedOn w:val="DefaultParagraphFont"/>
    <w:rsid w:val="00A9409F"/>
    <w:rPr>
      <w:strike w:val="0"/>
      <w:dstrike w:val="0"/>
      <w:color w:val="auto"/>
      <w:szCs w:val="18"/>
      <w:u w:val="none"/>
      <w:effect w:val="none"/>
      <w:vertAlign w:val="superscript"/>
    </w:rPr>
  </w:style>
  <w:style w:type="character" w:customStyle="1" w:styleId="lwcollapsibleareatitle">
    <w:name w:val="lw_collapsiblearea_title"/>
    <w:basedOn w:val="DefaultParagraphFont"/>
    <w:rsid w:val="00A9409F"/>
  </w:style>
  <w:style w:type="character" w:customStyle="1" w:styleId="apple-converted-space">
    <w:name w:val="apple-converted-space"/>
    <w:basedOn w:val="DefaultParagraphFont"/>
    <w:rsid w:val="00A9409F"/>
  </w:style>
  <w:style w:type="table" w:styleId="LightList-Accent1">
    <w:name w:val="Light List Accent 1"/>
    <w:aliases w:val="WAE Table"/>
    <w:basedOn w:val="TableNormal"/>
    <w:uiPriority w:val="61"/>
    <w:semiHidden/>
    <w:unhideWhenUsed/>
    <w:rsid w:val="00A9409F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GridTable4-Accent1">
    <w:name w:val="Grid Table 4 Accent 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TablewithHeader">
    <w:name w:val="Table with Header"/>
    <w:aliases w:val="twh"/>
    <w:basedOn w:val="TableNormal"/>
    <w:rsid w:val="00A9409F"/>
    <w:pPr>
      <w:spacing w:before="60" w:after="60" w:line="240" w:lineRule="exact"/>
    </w:pPr>
    <w:rPr>
      <w:rFonts w:ascii="Arial" w:eastAsia="Times New Roman" w:hAnsi="Arial" w:cs="Times New Roman"/>
      <w:sz w:val="20"/>
      <w:szCs w:val="20"/>
      <w:lang w:val="en-US"/>
    </w:rPr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H w:val="single" w:sz="6" w:space="0" w:color="808080"/>
        <w:insideV w:val="single" w:sz="6" w:space="0" w:color="808080"/>
      </w:tblBorders>
      <w:tblCellMar>
        <w:left w:w="86" w:type="dxa"/>
        <w:right w:w="86" w:type="dxa"/>
      </w:tblCellMar>
    </w:tblPr>
    <w:tblStylePr w:type="firstRow">
      <w:pPr>
        <w:wordWrap/>
        <w:spacing w:beforeLines="0" w:before="100" w:beforeAutospacing="1" w:afterLines="0" w:after="100" w:afterAutospacing="1" w:line="220" w:lineRule="exact"/>
        <w:ind w:leftChars="0" w:left="0" w:rightChars="0" w:right="0" w:firstLineChars="0" w:firstLine="0"/>
      </w:pPr>
      <w:rPr>
        <w:rFonts w:ascii="Arial" w:hAnsi="Arial" w:cs="Arial" w:hint="default"/>
        <w:b/>
        <w:i w:val="0"/>
        <w:sz w:val="18"/>
        <w:szCs w:val="18"/>
      </w:rPr>
      <w:tblPr/>
      <w:tcPr>
        <w:tcBorders>
          <w:top w:val="single" w:sz="12" w:space="0" w:color="808080"/>
          <w:left w:val="single" w:sz="12" w:space="0" w:color="808080"/>
          <w:bottom w:val="single" w:sz="4" w:space="0" w:color="808080"/>
          <w:right w:val="single" w:sz="12" w:space="0" w:color="808080"/>
          <w:insideH w:val="single" w:sz="6" w:space="0" w:color="808080"/>
          <w:insideV w:val="single" w:sz="6" w:space="0" w:color="808080"/>
          <w:tl2br w:val="nil"/>
          <w:tr2bl w:val="nil"/>
        </w:tcBorders>
        <w:shd w:val="clear" w:color="auto" w:fill="D9D9D9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A9409F"/>
    <w:rPr>
      <w:rFonts w:eastAsiaTheme="minorEastAsia"/>
      <w:lang w:eastAsia="ja-JP"/>
    </w:rPr>
  </w:style>
  <w:style w:type="paragraph" w:customStyle="1" w:styleId="Code">
    <w:name w:val="Code"/>
    <w:basedOn w:val="NoSpacing"/>
    <w:link w:val="CodeChar"/>
    <w:autoRedefine/>
    <w:qFormat/>
    <w:rsid w:val="00B275F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</w:pPr>
    <w:rPr>
      <w:rFonts w:ascii="Courier New" w:hAnsi="Courier New"/>
      <w:i/>
      <w:noProof/>
      <w:color w:val="1F4E79" w:themeColor="accent1" w:themeShade="80"/>
      <w:sz w:val="20"/>
    </w:rPr>
  </w:style>
  <w:style w:type="character" w:customStyle="1" w:styleId="CodeChar">
    <w:name w:val="Code Char"/>
    <w:basedOn w:val="NoSpacingChar"/>
    <w:link w:val="Code"/>
    <w:rsid w:val="00B275F3"/>
    <w:rPr>
      <w:rFonts w:ascii="Courier New" w:eastAsiaTheme="minorEastAsia" w:hAnsi="Courier New"/>
      <w:i/>
      <w:noProof/>
      <w:color w:val="1F4E79" w:themeColor="accent1" w:themeShade="80"/>
      <w:sz w:val="20"/>
      <w:shd w:val="clear" w:color="auto" w:fill="D9D9D9" w:themeFill="background1" w:themeFillShade="D9"/>
      <w:lang w:eastAsia="ja-JP"/>
    </w:rPr>
  </w:style>
  <w:style w:type="paragraph" w:customStyle="1" w:styleId="Outline4">
    <w:name w:val="Outline 4"/>
    <w:basedOn w:val="Outline3"/>
    <w:link w:val="Outline4Char"/>
    <w:qFormat/>
    <w:rsid w:val="00A66DE1"/>
    <w:pPr>
      <w:numPr>
        <w:ilvl w:val="3"/>
      </w:numPr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45F34"/>
    <w:pPr>
      <w:spacing w:after="0" w:line="240" w:lineRule="auto"/>
    </w:pPr>
    <w:rPr>
      <w:sz w:val="20"/>
      <w:szCs w:val="20"/>
    </w:rPr>
  </w:style>
  <w:style w:type="character" w:customStyle="1" w:styleId="Outline3Char">
    <w:name w:val="Outline 3 Char"/>
    <w:basedOn w:val="BodyTextChar"/>
    <w:link w:val="Outline3"/>
    <w:rsid w:val="00A66DE1"/>
    <w:rPr>
      <w:rFonts w:cstheme="minorHAnsi"/>
      <w:b/>
      <w:color w:val="365F91"/>
      <w:sz w:val="24"/>
      <w:szCs w:val="24"/>
    </w:rPr>
  </w:style>
  <w:style w:type="character" w:customStyle="1" w:styleId="Outline4Char">
    <w:name w:val="Outline 4 Char"/>
    <w:basedOn w:val="Outline3Char"/>
    <w:link w:val="Outline4"/>
    <w:rsid w:val="00A66DE1"/>
    <w:rPr>
      <w:rFonts w:cstheme="minorHAnsi"/>
      <w:b/>
      <w:color w:val="365F91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45F3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45F34"/>
    <w:rPr>
      <w:vertAlign w:val="superscript"/>
    </w:rPr>
  </w:style>
  <w:style w:type="character" w:styleId="Strong">
    <w:name w:val="Strong"/>
    <w:basedOn w:val="DefaultParagraphFont"/>
    <w:uiPriority w:val="22"/>
    <w:qFormat/>
    <w:rsid w:val="00D242CA"/>
    <w:rPr>
      <w:b/>
      <w:bCs/>
    </w:rPr>
  </w:style>
  <w:style w:type="numbering" w:customStyle="1" w:styleId="Checklist">
    <w:name w:val="Checklist"/>
    <w:basedOn w:val="NoList"/>
    <w:rsid w:val="00480EB2"/>
    <w:pPr>
      <w:numPr>
        <w:numId w:val="57"/>
      </w:numPr>
    </w:pPr>
  </w:style>
  <w:style w:type="table" w:customStyle="1" w:styleId="OCSLTable1">
    <w:name w:val="OCSL Table 1"/>
    <w:basedOn w:val="TableNormal"/>
    <w:uiPriority w:val="99"/>
    <w:rsid w:val="00480EB2"/>
    <w:pPr>
      <w:spacing w:before="60" w:after="60" w:line="240" w:lineRule="auto"/>
    </w:pPr>
    <w:rPr>
      <w:sz w:val="20"/>
    </w:rPr>
    <w:tblPr>
      <w:tblStyleRowBandSize w:val="1"/>
      <w:tblStyleColBandSize w:val="1"/>
      <w:tblBorders>
        <w:top w:val="single" w:sz="12" w:space="0" w:color="666666"/>
        <w:bottom w:val="single" w:sz="4" w:space="0" w:color="666666"/>
        <w:insideH w:val="single" w:sz="4" w:space="0" w:color="666666"/>
      </w:tblBorders>
    </w:tblPr>
    <w:trPr>
      <w:cantSplit/>
    </w:trPr>
    <w:tcPr>
      <w:shd w:val="clear" w:color="auto" w:fill="auto"/>
    </w:tcPr>
    <w:tblStylePr w:type="firstRow">
      <w:pPr>
        <w:keepNext/>
        <w:wordWrap/>
      </w:pPr>
      <w:rPr>
        <w:rFonts w:asciiTheme="minorHAnsi" w:hAnsiTheme="minorHAnsi"/>
        <w:b/>
        <w:sz w:val="20"/>
      </w:rPr>
      <w:tblPr/>
      <w:trPr>
        <w:cantSplit w:val="0"/>
        <w:tblHeader/>
      </w:trPr>
      <w:tcPr>
        <w:tcBorders>
          <w:top w:val="single" w:sz="12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  <w:shd w:val="clear" w:color="auto" w:fill="E6E6E6"/>
      </w:tcPr>
    </w:tblStylePr>
    <w:tblStylePr w:type="lastRow">
      <w:rPr>
        <w:i/>
      </w:rPr>
      <w:tblPr/>
      <w:tcPr>
        <w:tcBorders>
          <w:top w:val="triple" w:sz="4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</w:rPr>
      <w:tblPr/>
      <w:tcPr>
        <w:shd w:val="clear" w:color="auto" w:fill="D9D9D9" w:themeFill="background1" w:themeFillShade="D9"/>
      </w:tcPr>
    </w:tblStylePr>
    <w:tblStylePr w:type="lastCol">
      <w:rPr>
        <w:b/>
      </w:rPr>
      <w:tblPr/>
      <w:tcPr>
        <w:tcBorders>
          <w:top w:val="nil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character" w:styleId="Mention">
    <w:name w:val="Mention"/>
    <w:basedOn w:val="DefaultParagraphFont"/>
    <w:uiPriority w:val="99"/>
    <w:semiHidden/>
    <w:unhideWhenUsed/>
    <w:rsid w:val="009323B9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475B1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02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17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4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7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7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5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2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3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9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7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5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2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3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9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4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7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83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0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9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2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0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1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3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6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4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1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8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4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3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9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0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44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4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2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8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4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9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82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95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8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0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93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0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2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9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15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83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40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9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5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9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5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89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16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654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8713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775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4296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2783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974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87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0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6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5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1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2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5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0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43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11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77817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992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1092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073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601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5534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5973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46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1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8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31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6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6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8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6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9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9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4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9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6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6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1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9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3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7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2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8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8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3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3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0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7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0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6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3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3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5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5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9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5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2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5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6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6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7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3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8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0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7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00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8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0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7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4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6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47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3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0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5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2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6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07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4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62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6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0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6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4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4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7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5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1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7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0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8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7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8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7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1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5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9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9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2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0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5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7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87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2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5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3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8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83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5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90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2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0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4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7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1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7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2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0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14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595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608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6179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5738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7405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638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1421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4890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2421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44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8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5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8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3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2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9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9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6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1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43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9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6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6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0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1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5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4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0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9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7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1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1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7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3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6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62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14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4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8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7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1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6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5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5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3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8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6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62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6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6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7728">
                  <w:marLeft w:val="4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17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744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259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414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2975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198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507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1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2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8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2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5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0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29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2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6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9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6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9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7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2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6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8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3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8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2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9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6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46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9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4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2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9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3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0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2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4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1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2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7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0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24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5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7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9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1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3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9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1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14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18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76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7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0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6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9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7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6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9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83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0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2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6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9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8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0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3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0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5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2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48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5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5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3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31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32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1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9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0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2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8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6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2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2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2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3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3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3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16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7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7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1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62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1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7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2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9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8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2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88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6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2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9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1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3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3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7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2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52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5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4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5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19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91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597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7361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9859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361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3355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3450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044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48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4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4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0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8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9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7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5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5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6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7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5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3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2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8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3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7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7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05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1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09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2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5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2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5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6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7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4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1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0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8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8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0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5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7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289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265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902233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5499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5346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8279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693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9135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2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5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5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55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1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3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2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6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8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2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2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5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9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9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6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4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8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2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63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90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704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7402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9207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251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986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5778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4634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4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8959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09887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64019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56530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31210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49712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7269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34182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3606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409454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87383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87407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83401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98321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483897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162431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872842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8005059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91570003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21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8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4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0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44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1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8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7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1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3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7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47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0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0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2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4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3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6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7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73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5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7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7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6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3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4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docs.microsoft.com/en-us/sccm/apps/deploy-use/create-app-v-virtual-environment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2-1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C9ED32A-4A7E-4548-B069-985567A62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16</TotalTime>
  <Pages>5</Pages>
  <Words>1383</Words>
  <Characters>788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 Center Configuration Manager</vt:lpstr>
    </vt:vector>
  </TitlesOfParts>
  <Company/>
  <LinksUpToDate>false</LinksUpToDate>
  <CharactersWithSpaces>9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Center Configuration Manager</dc:title>
  <dc:subject>Administration E-BOOK</dc:subject>
  <dc:creator>Raphael Perez</dc:creator>
  <cp:keywords>SCCM, ConfigMgr, Course, Overview, System Center, System Center Configuration Manager, Intune, Azure, MVP</cp:keywords>
  <dc:description/>
  <cp:lastModifiedBy>Raphael @ Perez.net.br</cp:lastModifiedBy>
  <cp:revision>975</cp:revision>
  <cp:lastPrinted>2018-03-01T08:59:00Z</cp:lastPrinted>
  <dcterms:created xsi:type="dcterms:W3CDTF">2017-01-19T14:32:00Z</dcterms:created>
  <dcterms:modified xsi:type="dcterms:W3CDTF">2018-08-06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Version">
    <vt:lpwstr>4.00</vt:lpwstr>
  </property>
  <property fmtid="{D5CDD505-2E9C-101B-9397-08002B2CF9AE}" pid="3" name="DocumentDate">
    <vt:lpwstr>December 2018</vt:lpwstr>
  </property>
  <property fmtid="{D5CDD505-2E9C-101B-9397-08002B2CF9AE}" pid="4" name="DocumentAuthor">
    <vt:lpwstr>Raphael Perez</vt:lpwstr>
  </property>
  <property fmtid="{D5CDD505-2E9C-101B-9397-08002B2CF9AE}" pid="5" name="DocumentAuthorEmail">
    <vt:lpwstr>raphael@perez.net.br</vt:lpwstr>
  </property>
  <property fmtid="{D5CDD505-2E9C-101B-9397-08002B2CF9AE}" pid="6" name="MSIP_Label_514ac1ad-18a2-4d44-a8de-15eb91446b08_Enabled">
    <vt:lpwstr>True</vt:lpwstr>
  </property>
  <property fmtid="{D5CDD505-2E9C-101B-9397-08002B2CF9AE}" pid="7" name="MSIP_Label_514ac1ad-18a2-4d44-a8de-15eb91446b08_Ref">
    <vt:lpwstr>https://api.informationprotection.azure.com/api/375ae835-5f41-42ad-8fad-77a34f332adf</vt:lpwstr>
  </property>
  <property fmtid="{D5CDD505-2E9C-101B-9397-08002B2CF9AE}" pid="8" name="MSIP_Label_514ac1ad-18a2-4d44-a8de-15eb91446b08_AssignedBy">
    <vt:lpwstr>raphael@perez.net.br</vt:lpwstr>
  </property>
  <property fmtid="{D5CDD505-2E9C-101B-9397-08002B2CF9AE}" pid="9" name="MSIP_Label_514ac1ad-18a2-4d44-a8de-15eb91446b08_DateCreated">
    <vt:lpwstr>2016-11-03T12:40:57.7122861+00:00</vt:lpwstr>
  </property>
  <property fmtid="{D5CDD505-2E9C-101B-9397-08002B2CF9AE}" pid="10" name="MSIP_Label_514ac1ad-18a2-4d44-a8de-15eb91446b08_Name">
    <vt:lpwstr>Public</vt:lpwstr>
  </property>
  <property fmtid="{D5CDD505-2E9C-101B-9397-08002B2CF9AE}" pid="11" name="MSIP_Label_514ac1ad-18a2-4d44-a8de-15eb91446b08_Extended_MSFT_Method">
    <vt:lpwstr>Manual</vt:lpwstr>
  </property>
  <property fmtid="{D5CDD505-2E9C-101B-9397-08002B2CF9AE}" pid="12" name="Sensitivity">
    <vt:lpwstr>Public</vt:lpwstr>
  </property>
</Properties>
</file>